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BA079" w14:textId="49464E1B" w:rsidR="0082607F" w:rsidRPr="00F906B0" w:rsidRDefault="00317EF2" w:rsidP="00921A5B">
      <w:pPr>
        <w:pStyle w:val="Heading1"/>
      </w:pPr>
      <w:bookmarkStart w:id="1" w:name="_Toc5031133"/>
      <w:bookmarkStart w:id="2" w:name="_Toc5722537"/>
      <w:bookmarkEnd w:id="1"/>
      <w:r>
        <w:t>Requirements</w:t>
      </w:r>
      <w:bookmarkEnd w:id="2"/>
    </w:p>
    <w:p w14:paraId="52EFFC12" w14:textId="07889FCC" w:rsidR="0082607F" w:rsidRDefault="00B31459" w:rsidP="009C7C05">
      <w:r>
        <w:t xml:space="preserve">This section describes the </w:t>
      </w:r>
      <w:r w:rsidR="00317EF2">
        <w:t>software</w:t>
      </w:r>
      <w:r w:rsidR="001547B7">
        <w:t xml:space="preserve"> </w:t>
      </w:r>
      <w:r>
        <w:t xml:space="preserve">requirements </w:t>
      </w:r>
      <w:r w:rsidR="00183ED1">
        <w:t xml:space="preserve">for </w:t>
      </w:r>
      <w:r w:rsidR="009C4691">
        <w:t xml:space="preserve">running the </w:t>
      </w:r>
      <w:proofErr w:type="spellStart"/>
      <w:r w:rsidR="009C4691">
        <w:t>Mbed</w:t>
      </w:r>
      <w:proofErr w:type="spellEnd"/>
      <w:r w:rsidR="009C4691">
        <w:t xml:space="preserve"> Simulator. </w:t>
      </w:r>
    </w:p>
    <w:p w14:paraId="63E33557" w14:textId="0FBD14C4" w:rsidR="0082607F" w:rsidRPr="00BE6963" w:rsidRDefault="0082607F" w:rsidP="00921A5B">
      <w:pPr>
        <w:pStyle w:val="Heading2"/>
      </w:pPr>
      <w:bookmarkStart w:id="3" w:name="_Software_requirements"/>
      <w:bookmarkStart w:id="4" w:name="_Toc5722538"/>
      <w:bookmarkEnd w:id="3"/>
      <w:r w:rsidRPr="00BE6963">
        <w:t>Software requirements</w:t>
      </w:r>
      <w:bookmarkEnd w:id="4"/>
    </w:p>
    <w:p w14:paraId="63D25E18" w14:textId="653DD03C" w:rsidR="0082607F" w:rsidRDefault="008D015A" w:rsidP="009C7C05">
      <w:r>
        <w:t>T</w:t>
      </w:r>
      <w:r w:rsidR="00B31459">
        <w:t>he</w:t>
      </w:r>
      <w:r>
        <w:t xml:space="preserve"> following table is a list of recommended</w:t>
      </w:r>
      <w:r w:rsidR="0082607F">
        <w:t xml:space="preserve"> </w:t>
      </w:r>
      <w:r>
        <w:t xml:space="preserve">software tools </w:t>
      </w:r>
      <w:r w:rsidR="001674E6">
        <w:t xml:space="preserve">that </w:t>
      </w:r>
      <w:r w:rsidR="00061A5E">
        <w:t xml:space="preserve">you need to run the </w:t>
      </w:r>
      <w:proofErr w:type="spellStart"/>
      <w:r w:rsidR="00061A5E">
        <w:t>Mbed</w:t>
      </w:r>
      <w:proofErr w:type="spellEnd"/>
      <w:r w:rsidR="00061A5E">
        <w:t xml:space="preserve"> Simulator. </w:t>
      </w:r>
    </w:p>
    <w:tbl>
      <w:tblPr>
        <w:tblStyle w:val="TableGrid"/>
        <w:tblW w:w="9067" w:type="dxa"/>
        <w:tblLayout w:type="fixed"/>
        <w:tblLook w:val="04A0" w:firstRow="1" w:lastRow="0" w:firstColumn="1" w:lastColumn="0" w:noHBand="0" w:noVBand="1"/>
      </w:tblPr>
      <w:tblGrid>
        <w:gridCol w:w="1185"/>
        <w:gridCol w:w="3063"/>
        <w:gridCol w:w="2268"/>
        <w:gridCol w:w="2551"/>
      </w:tblGrid>
      <w:tr w:rsidR="00346AA5" w14:paraId="2FA32864" w14:textId="317579C6" w:rsidTr="00047006">
        <w:tc>
          <w:tcPr>
            <w:tcW w:w="1185" w:type="dxa"/>
          </w:tcPr>
          <w:p w14:paraId="741A10F5" w14:textId="2A0B7B1E" w:rsidR="00346AA5" w:rsidRPr="00C15DEA" w:rsidRDefault="00346AA5" w:rsidP="00346AA5">
            <w:pPr>
              <w:rPr>
                <w:b/>
              </w:rPr>
            </w:pPr>
            <w:r w:rsidRPr="00C15DEA">
              <w:rPr>
                <w:b/>
              </w:rPr>
              <w:t>Software</w:t>
            </w:r>
          </w:p>
        </w:tc>
        <w:tc>
          <w:tcPr>
            <w:tcW w:w="3063" w:type="dxa"/>
          </w:tcPr>
          <w:p w14:paraId="2709888F" w14:textId="7D657272" w:rsidR="00346AA5" w:rsidRPr="00C15DEA" w:rsidRDefault="00346AA5" w:rsidP="00346AA5">
            <w:pPr>
              <w:rPr>
                <w:b/>
              </w:rPr>
            </w:pPr>
            <w:r w:rsidRPr="00C15DEA">
              <w:rPr>
                <w:b/>
              </w:rPr>
              <w:t>Website</w:t>
            </w:r>
          </w:p>
        </w:tc>
        <w:tc>
          <w:tcPr>
            <w:tcW w:w="2268" w:type="dxa"/>
          </w:tcPr>
          <w:p w14:paraId="122B0E66" w14:textId="555CAE3A" w:rsidR="00346AA5" w:rsidRPr="00C15DEA" w:rsidRDefault="00346AA5" w:rsidP="00346AA5">
            <w:pPr>
              <w:rPr>
                <w:b/>
              </w:rPr>
            </w:pPr>
            <w:r>
              <w:rPr>
                <w:b/>
              </w:rPr>
              <w:t>Version</w:t>
            </w:r>
          </w:p>
        </w:tc>
        <w:tc>
          <w:tcPr>
            <w:tcW w:w="2551" w:type="dxa"/>
          </w:tcPr>
          <w:p w14:paraId="51D7D09E" w14:textId="65BA0E3E" w:rsidR="00346AA5" w:rsidRDefault="00346AA5" w:rsidP="00346AA5">
            <w:pPr>
              <w:rPr>
                <w:b/>
              </w:rPr>
            </w:pPr>
            <w:r w:rsidRPr="00C15DEA">
              <w:rPr>
                <w:b/>
              </w:rPr>
              <w:t xml:space="preserve">OS </w:t>
            </w:r>
          </w:p>
        </w:tc>
      </w:tr>
      <w:tr w:rsidR="00346AA5" w14:paraId="74F7C0F6" w14:textId="20BD7FCD" w:rsidTr="00047006">
        <w:tc>
          <w:tcPr>
            <w:tcW w:w="1185" w:type="dxa"/>
          </w:tcPr>
          <w:p w14:paraId="26388EAC" w14:textId="5D5F611F" w:rsidR="00346AA5" w:rsidRDefault="00FC2684" w:rsidP="00346AA5">
            <w:r>
              <w:t>Docker Desktop</w:t>
            </w:r>
            <w:r w:rsidR="00B12C42">
              <w:br/>
              <w:t>Installer</w:t>
            </w:r>
          </w:p>
        </w:tc>
        <w:tc>
          <w:tcPr>
            <w:tcW w:w="3063" w:type="dxa"/>
          </w:tcPr>
          <w:p w14:paraId="62C616DA" w14:textId="56BF8148" w:rsidR="00346AA5" w:rsidRDefault="0077756C" w:rsidP="00346AA5">
            <w:hyperlink r:id="rId8" w:history="1">
              <w:r w:rsidR="002713F2">
                <w:rPr>
                  <w:rStyle w:val="Hyperlink"/>
                </w:rPr>
                <w:t>https://www.docker.com/products/docker-desktop</w:t>
              </w:r>
            </w:hyperlink>
          </w:p>
        </w:tc>
        <w:tc>
          <w:tcPr>
            <w:tcW w:w="2268" w:type="dxa"/>
          </w:tcPr>
          <w:p w14:paraId="1A4AE36B" w14:textId="3E958A28" w:rsidR="00346AA5" w:rsidRDefault="0051090E" w:rsidP="00346AA5">
            <w:r>
              <w:t>Use the most stable version.</w:t>
            </w:r>
          </w:p>
        </w:tc>
        <w:tc>
          <w:tcPr>
            <w:tcW w:w="2551" w:type="dxa"/>
          </w:tcPr>
          <w:p w14:paraId="58BD345B" w14:textId="2627ADD8" w:rsidR="004372E7" w:rsidRDefault="00346AA5" w:rsidP="004372E7">
            <w:pPr>
              <w:pStyle w:val="ListParagraph"/>
              <w:numPr>
                <w:ilvl w:val="0"/>
                <w:numId w:val="27"/>
              </w:numPr>
              <w:ind w:left="430"/>
            </w:pPr>
            <w:r>
              <w:t xml:space="preserve">Windows </w:t>
            </w:r>
            <w:r w:rsidR="003A10CE">
              <w:t>10</w:t>
            </w:r>
          </w:p>
          <w:p w14:paraId="312F273F" w14:textId="7D4ABB82" w:rsidR="007F5FB1" w:rsidRDefault="007F5FB1" w:rsidP="004372E7">
            <w:pPr>
              <w:pStyle w:val="ListParagraph"/>
              <w:numPr>
                <w:ilvl w:val="0"/>
                <w:numId w:val="27"/>
              </w:numPr>
              <w:ind w:left="430"/>
            </w:pPr>
            <w:r>
              <w:t>Mac OS</w:t>
            </w:r>
            <w:r w:rsidR="00A53B52">
              <w:t xml:space="preserve"> 10.13 or newer</w:t>
            </w:r>
          </w:p>
          <w:p w14:paraId="2C025E57" w14:textId="0A2C00FA" w:rsidR="007F5FB1" w:rsidRDefault="00672847" w:rsidP="004372E7">
            <w:pPr>
              <w:pStyle w:val="ListParagraph"/>
              <w:numPr>
                <w:ilvl w:val="0"/>
                <w:numId w:val="27"/>
              </w:numPr>
              <w:ind w:left="430"/>
            </w:pPr>
            <w:r w:rsidRPr="00672847">
              <w:t>Ubuntu Focal 20.04 (LTS)</w:t>
            </w:r>
          </w:p>
        </w:tc>
      </w:tr>
      <w:tr w:rsidR="00061A5E" w14:paraId="16F90445" w14:textId="77777777" w:rsidTr="00047006">
        <w:tc>
          <w:tcPr>
            <w:tcW w:w="1185" w:type="dxa"/>
          </w:tcPr>
          <w:p w14:paraId="578440B0" w14:textId="708BF2DF" w:rsidR="00061A5E" w:rsidRDefault="00061A5E" w:rsidP="00346AA5">
            <w:r>
              <w:t>Browser</w:t>
            </w:r>
          </w:p>
        </w:tc>
        <w:tc>
          <w:tcPr>
            <w:tcW w:w="3063" w:type="dxa"/>
          </w:tcPr>
          <w:p w14:paraId="07B273C9" w14:textId="487E3254" w:rsidR="00061A5E" w:rsidRDefault="00047006" w:rsidP="00047006">
            <w:r>
              <w:t>-</w:t>
            </w:r>
          </w:p>
        </w:tc>
        <w:tc>
          <w:tcPr>
            <w:tcW w:w="2268" w:type="dxa"/>
          </w:tcPr>
          <w:p w14:paraId="3668D823" w14:textId="77777777" w:rsidR="00047006" w:rsidRDefault="00047006" w:rsidP="00047006">
            <w:pPr>
              <w:pStyle w:val="ListParagraph"/>
              <w:numPr>
                <w:ilvl w:val="0"/>
                <w:numId w:val="32"/>
              </w:numPr>
              <w:ind w:left="397"/>
            </w:pPr>
            <w:r>
              <w:t>Chrome</w:t>
            </w:r>
          </w:p>
          <w:p w14:paraId="6410A34F" w14:textId="6F388683" w:rsidR="00061A5E" w:rsidRDefault="00047006" w:rsidP="00047006">
            <w:pPr>
              <w:pStyle w:val="ListParagraph"/>
              <w:numPr>
                <w:ilvl w:val="0"/>
                <w:numId w:val="32"/>
              </w:numPr>
              <w:ind w:left="398"/>
            </w:pPr>
            <w:r>
              <w:t>Mozilla Firefox</w:t>
            </w:r>
          </w:p>
        </w:tc>
        <w:tc>
          <w:tcPr>
            <w:tcW w:w="2551" w:type="dxa"/>
          </w:tcPr>
          <w:p w14:paraId="6D55FDDD" w14:textId="7BD09C4F" w:rsidR="00061A5E" w:rsidRDefault="00FB3A4F" w:rsidP="00061A5E">
            <w:r>
              <w:t>-</w:t>
            </w:r>
          </w:p>
        </w:tc>
      </w:tr>
    </w:tbl>
    <w:p w14:paraId="0EA6D7BF" w14:textId="7DC7F046" w:rsidR="00BB0B20" w:rsidRDefault="00BB0B20" w:rsidP="00DE4381">
      <w:pPr>
        <w:rPr>
          <w:sz w:val="20"/>
        </w:rPr>
      </w:pPr>
    </w:p>
    <w:p w14:paraId="284F74C8" w14:textId="77777777" w:rsidR="0021363C" w:rsidRPr="0021363C" w:rsidRDefault="00BB0B20" w:rsidP="00DE4381">
      <w:pPr>
        <w:rPr>
          <w:b/>
          <w:bCs/>
          <w:szCs w:val="28"/>
        </w:rPr>
      </w:pPr>
      <w:r w:rsidRPr="0021363C">
        <w:rPr>
          <w:b/>
          <w:bCs/>
          <w:szCs w:val="28"/>
        </w:rPr>
        <w:t>Note:</w:t>
      </w:r>
    </w:p>
    <w:p w14:paraId="7A599919" w14:textId="4DD7FC31" w:rsidR="00BB0B20" w:rsidRDefault="00BB0B20" w:rsidP="0021363C">
      <w:pPr>
        <w:pStyle w:val="ListParagraph"/>
        <w:numPr>
          <w:ilvl w:val="0"/>
          <w:numId w:val="28"/>
        </w:numPr>
        <w:rPr>
          <w:b/>
          <w:bCs/>
          <w:szCs w:val="28"/>
        </w:rPr>
      </w:pPr>
      <w:r w:rsidRPr="0021363C">
        <w:rPr>
          <w:b/>
          <w:bCs/>
          <w:szCs w:val="28"/>
        </w:rPr>
        <w:t xml:space="preserve">For these course labs, you </w:t>
      </w:r>
      <w:r w:rsidRPr="0021363C">
        <w:rPr>
          <w:b/>
          <w:bCs/>
          <w:szCs w:val="28"/>
          <w:u w:val="single"/>
        </w:rPr>
        <w:t>do not need</w:t>
      </w:r>
      <w:r w:rsidRPr="0021363C">
        <w:rPr>
          <w:b/>
          <w:bCs/>
          <w:szCs w:val="28"/>
        </w:rPr>
        <w:t xml:space="preserve"> to have Git installed. </w:t>
      </w:r>
    </w:p>
    <w:p w14:paraId="416E4BF0" w14:textId="77777777" w:rsidR="0029440A" w:rsidRDefault="001331D4" w:rsidP="0021363C">
      <w:pPr>
        <w:pStyle w:val="ListParagraph"/>
        <w:numPr>
          <w:ilvl w:val="0"/>
          <w:numId w:val="28"/>
        </w:numPr>
        <w:rPr>
          <w:b/>
          <w:bCs/>
          <w:szCs w:val="28"/>
        </w:rPr>
      </w:pPr>
      <w:r>
        <w:rPr>
          <w:b/>
          <w:bCs/>
          <w:szCs w:val="28"/>
        </w:rPr>
        <w:t>Read System Requirements for Docker Desktop in</w:t>
      </w:r>
    </w:p>
    <w:p w14:paraId="75AE56E3" w14:textId="77777777" w:rsidR="0029440A" w:rsidRPr="0029440A" w:rsidRDefault="0077756C" w:rsidP="0029440A">
      <w:pPr>
        <w:pStyle w:val="ListParagraph"/>
        <w:numPr>
          <w:ilvl w:val="1"/>
          <w:numId w:val="28"/>
        </w:numPr>
        <w:rPr>
          <w:b/>
          <w:bCs/>
          <w:szCs w:val="28"/>
        </w:rPr>
      </w:pPr>
      <w:hyperlink r:id="rId9" w:history="1">
        <w:r w:rsidR="001331D4">
          <w:rPr>
            <w:rStyle w:val="Hyperlink"/>
          </w:rPr>
          <w:t>https://docs.docker.com/docker-for-windows/install/</w:t>
        </w:r>
      </w:hyperlink>
    </w:p>
    <w:p w14:paraId="71F2CFD8" w14:textId="7002A056" w:rsidR="001331D4" w:rsidRDefault="0077756C" w:rsidP="0029440A">
      <w:pPr>
        <w:pStyle w:val="ListParagraph"/>
        <w:numPr>
          <w:ilvl w:val="1"/>
          <w:numId w:val="28"/>
        </w:numPr>
        <w:rPr>
          <w:b/>
          <w:bCs/>
          <w:szCs w:val="28"/>
        </w:rPr>
      </w:pPr>
      <w:hyperlink r:id="rId10" w:history="1">
        <w:r w:rsidR="0029440A" w:rsidRPr="00314311">
          <w:rPr>
            <w:rStyle w:val="Hyperlink"/>
          </w:rPr>
          <w:t>https://docs.docker.com/docker-for-mac/install/</w:t>
        </w:r>
      </w:hyperlink>
    </w:p>
    <w:p w14:paraId="1E241882" w14:textId="615CF632" w:rsidR="0030610C" w:rsidRPr="0021363C" w:rsidRDefault="0030610C" w:rsidP="0021363C">
      <w:pPr>
        <w:pStyle w:val="ListParagraph"/>
        <w:numPr>
          <w:ilvl w:val="0"/>
          <w:numId w:val="28"/>
        </w:numPr>
        <w:rPr>
          <w:b/>
          <w:bCs/>
          <w:szCs w:val="28"/>
        </w:rPr>
      </w:pPr>
      <w:r>
        <w:rPr>
          <w:b/>
          <w:bCs/>
          <w:szCs w:val="28"/>
        </w:rPr>
        <w:t xml:space="preserve">For other Linux distributions, </w:t>
      </w:r>
      <w:r w:rsidR="0031692C">
        <w:rPr>
          <w:b/>
          <w:bCs/>
          <w:szCs w:val="28"/>
        </w:rPr>
        <w:t xml:space="preserve">you may need to install Docker Engine if there </w:t>
      </w:r>
      <w:proofErr w:type="gramStart"/>
      <w:r w:rsidR="0031692C">
        <w:rPr>
          <w:b/>
          <w:bCs/>
          <w:szCs w:val="28"/>
        </w:rPr>
        <w:t>isn’t</w:t>
      </w:r>
      <w:proofErr w:type="gramEnd"/>
      <w:r w:rsidR="0031692C">
        <w:rPr>
          <w:b/>
          <w:bCs/>
          <w:szCs w:val="28"/>
        </w:rPr>
        <w:t xml:space="preserve"> a Linux </w:t>
      </w:r>
      <w:r w:rsidR="007A24C7">
        <w:rPr>
          <w:b/>
          <w:bCs/>
          <w:szCs w:val="28"/>
        </w:rPr>
        <w:t>version of Docker Desktop. S</w:t>
      </w:r>
      <w:r>
        <w:rPr>
          <w:b/>
          <w:bCs/>
          <w:szCs w:val="28"/>
        </w:rPr>
        <w:t xml:space="preserve">ee </w:t>
      </w:r>
      <w:hyperlink r:id="rId11" w:history="1">
        <w:r w:rsidR="0031692C">
          <w:rPr>
            <w:rStyle w:val="Hyperlink"/>
          </w:rPr>
          <w:t>https://docs.docker.com/engine/install/</w:t>
        </w:r>
      </w:hyperlink>
    </w:p>
    <w:p w14:paraId="78DAD114" w14:textId="39D9D55B" w:rsidR="001401EE" w:rsidRDefault="001401EE">
      <w:pPr>
        <w:rPr>
          <w:rFonts w:eastAsiaTheme="majorEastAsia" w:cstheme="majorBidi"/>
          <w:iCs/>
          <w:color w:val="00C1DE"/>
          <w:sz w:val="32"/>
          <w:szCs w:val="26"/>
        </w:rPr>
      </w:pPr>
    </w:p>
    <w:p w14:paraId="74DADEF2" w14:textId="0D0988E6" w:rsidR="00FB3A4F" w:rsidRDefault="00FB3A4F">
      <w:pPr>
        <w:rPr>
          <w:rFonts w:eastAsiaTheme="majorEastAsia" w:cstheme="majorBidi"/>
          <w:iCs/>
          <w:color w:val="00C1DE"/>
          <w:sz w:val="32"/>
          <w:szCs w:val="26"/>
        </w:rPr>
      </w:pPr>
      <w:r>
        <w:rPr>
          <w:rFonts w:eastAsiaTheme="majorEastAsia" w:cstheme="majorBidi"/>
          <w:iCs/>
          <w:color w:val="00C1DE"/>
          <w:sz w:val="32"/>
          <w:szCs w:val="26"/>
        </w:rPr>
        <w:br w:type="page"/>
      </w:r>
    </w:p>
    <w:p w14:paraId="7C032F3C" w14:textId="4D24653A" w:rsidR="009764D4" w:rsidRDefault="00443A87" w:rsidP="009764D4">
      <w:pPr>
        <w:pStyle w:val="Heading1"/>
      </w:pPr>
      <w:r>
        <w:lastRenderedPageBreak/>
        <w:t>Setting up</w:t>
      </w:r>
      <w:r w:rsidR="00FC2684">
        <w:t xml:space="preserve"> Docker</w:t>
      </w:r>
      <w:r>
        <w:t xml:space="preserve"> </w:t>
      </w:r>
      <w:r w:rsidR="004B052B">
        <w:t>on your PC</w:t>
      </w:r>
    </w:p>
    <w:p w14:paraId="6233B1AE" w14:textId="12DE0BE0" w:rsidR="00D95688" w:rsidRDefault="00D95688" w:rsidP="00D95688">
      <w:r>
        <w:t xml:space="preserve">Docker is a platform that uses OS-level virtualization to deliver software. The </w:t>
      </w:r>
      <w:proofErr w:type="spellStart"/>
      <w:r w:rsidR="00655E6C">
        <w:t>Mbed</w:t>
      </w:r>
      <w:proofErr w:type="spellEnd"/>
      <w:r>
        <w:t xml:space="preserve"> Simulator image file is hosted in Docker</w:t>
      </w:r>
      <w:r w:rsidR="004C7FBA">
        <w:t xml:space="preserve"> so that you can easily access the </w:t>
      </w:r>
      <w:proofErr w:type="spellStart"/>
      <w:r w:rsidR="004C7FBA">
        <w:t>Mbed</w:t>
      </w:r>
      <w:proofErr w:type="spellEnd"/>
      <w:r w:rsidR="004C7FBA">
        <w:t xml:space="preserve"> Simulator without having to </w:t>
      </w:r>
      <w:r w:rsidR="00097AF0">
        <w:t>build it manually</w:t>
      </w:r>
      <w:r>
        <w:t xml:space="preserve">. You will need to install Docker so that you can access the </w:t>
      </w:r>
      <w:proofErr w:type="spellStart"/>
      <w:r w:rsidR="00655E6C">
        <w:t>Mbed</w:t>
      </w:r>
      <w:proofErr w:type="spellEnd"/>
      <w:r>
        <w:t xml:space="preserve"> Simulator image file. </w:t>
      </w:r>
    </w:p>
    <w:p w14:paraId="084C35EB" w14:textId="77777777" w:rsidR="00D95688" w:rsidRPr="00D95688" w:rsidRDefault="00D95688" w:rsidP="00D95688"/>
    <w:p w14:paraId="1B7007F5" w14:textId="3E7EA552" w:rsidR="00BF5DD9" w:rsidRDefault="006D0861" w:rsidP="00921A5B">
      <w:pPr>
        <w:pStyle w:val="Heading2"/>
      </w:pPr>
      <w:bookmarkStart w:id="5" w:name="_Downloading_and_installing"/>
      <w:bookmarkEnd w:id="5"/>
      <w:r>
        <w:t xml:space="preserve">Windows users: </w:t>
      </w:r>
      <w:r w:rsidR="00443A87">
        <w:t>Downloading and installing Docker Desktop</w:t>
      </w:r>
    </w:p>
    <w:p w14:paraId="1D235378" w14:textId="56CED320" w:rsidR="00ED6424" w:rsidRDefault="00A46BC3" w:rsidP="000E74A1">
      <w:r>
        <w:t>To install Docker Desktop</w:t>
      </w:r>
      <w:r w:rsidR="00877E74">
        <w:t xml:space="preserve"> on Windows</w:t>
      </w:r>
      <w:r>
        <w:t>,</w:t>
      </w:r>
      <w:r w:rsidR="009801A0">
        <w:t xml:space="preserve"> </w:t>
      </w:r>
      <w:r w:rsidR="00ED6424">
        <w:t>follow these steps:</w:t>
      </w:r>
    </w:p>
    <w:p w14:paraId="636F67B0" w14:textId="51C144C0" w:rsidR="00ED6424" w:rsidRDefault="00A46BC3" w:rsidP="00ED6424">
      <w:pPr>
        <w:pStyle w:val="ListParagraph"/>
        <w:numPr>
          <w:ilvl w:val="0"/>
          <w:numId w:val="10"/>
        </w:numPr>
      </w:pPr>
      <w:r>
        <w:t>Download the appropriate Docker Desktop</w:t>
      </w:r>
      <w:r w:rsidR="00612E6F">
        <w:t xml:space="preserve"> Installer</w:t>
      </w:r>
      <w:r w:rsidR="00E64AEA">
        <w:t xml:space="preserve"> program</w:t>
      </w:r>
      <w:r w:rsidR="00612E6F">
        <w:t xml:space="preserve"> </w:t>
      </w:r>
      <w:r w:rsidR="00147FEB">
        <w:t>from the link provided in</w:t>
      </w:r>
      <w:r>
        <w:t xml:space="preserve"> </w:t>
      </w:r>
      <w:hyperlink w:anchor="_Software_requirements" w:history="1">
        <w:r w:rsidR="00147FEB" w:rsidRPr="00147FEB">
          <w:rPr>
            <w:rStyle w:val="Hyperlink"/>
          </w:rPr>
          <w:t>Software requirements</w:t>
        </w:r>
      </w:hyperlink>
      <w:r w:rsidR="00147FEB">
        <w:t>.</w:t>
      </w:r>
    </w:p>
    <w:p w14:paraId="7E776605" w14:textId="77777777" w:rsidR="00E64AEA" w:rsidRDefault="00E64AEA" w:rsidP="00E64AEA">
      <w:pPr>
        <w:pStyle w:val="ListParagraph"/>
      </w:pPr>
    </w:p>
    <w:p w14:paraId="4652F6C1" w14:textId="258D2873" w:rsidR="00470C40" w:rsidRDefault="005A1874" w:rsidP="00ED6424">
      <w:pPr>
        <w:pStyle w:val="ListParagraph"/>
        <w:numPr>
          <w:ilvl w:val="0"/>
          <w:numId w:val="10"/>
        </w:numPr>
      </w:pPr>
      <w:r>
        <w:t>Run</w:t>
      </w:r>
      <w:r w:rsidR="00D12DF0">
        <w:t xml:space="preserve"> the downloaded Docker Desktop installer. </w:t>
      </w:r>
      <w:r w:rsidR="00EE576C">
        <w:t xml:space="preserve">You </w:t>
      </w:r>
      <w:r w:rsidR="00327E28">
        <w:t>can</w:t>
      </w:r>
      <w:r w:rsidR="00EE576C">
        <w:t xml:space="preserve"> accept the default configuration where appropriate</w:t>
      </w:r>
      <w:r w:rsidR="00BD4B4A">
        <w:t xml:space="preserve"> and click </w:t>
      </w:r>
      <w:r w:rsidR="00BD4B4A" w:rsidRPr="00BD4B4A">
        <w:rPr>
          <w:b/>
          <w:bCs/>
        </w:rPr>
        <w:t>OK</w:t>
      </w:r>
      <w:r w:rsidR="00BD4B4A">
        <w:t xml:space="preserve">. </w:t>
      </w:r>
    </w:p>
    <w:p w14:paraId="46FB9832" w14:textId="6754A0EB" w:rsidR="00EE576C" w:rsidRDefault="00BD4B4A" w:rsidP="00EE576C">
      <w:pPr>
        <w:pStyle w:val="ListParagraph"/>
      </w:pPr>
      <w:r>
        <w:rPr>
          <w:noProof/>
        </w:rPr>
        <w:drawing>
          <wp:inline distT="0" distB="0" distL="0" distR="0" wp14:anchorId="6046FA1D" wp14:editId="5D4452FC">
            <wp:extent cx="2952549" cy="173633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56346" cy="1797374"/>
                    </a:xfrm>
                    <a:prstGeom prst="rect">
                      <a:avLst/>
                    </a:prstGeom>
                  </pic:spPr>
                </pic:pic>
              </a:graphicData>
            </a:graphic>
          </wp:inline>
        </w:drawing>
      </w:r>
    </w:p>
    <w:p w14:paraId="34AE3E19" w14:textId="1B91200C" w:rsidR="004B052B" w:rsidRDefault="004B052B" w:rsidP="00EE576C">
      <w:pPr>
        <w:pStyle w:val="ListParagraph"/>
      </w:pPr>
    </w:p>
    <w:p w14:paraId="29873378" w14:textId="26A61B9C" w:rsidR="004B052B" w:rsidRDefault="004B052B" w:rsidP="00EE576C">
      <w:pPr>
        <w:pStyle w:val="ListParagraph"/>
      </w:pPr>
      <w:r w:rsidRPr="004B052B">
        <w:rPr>
          <w:b/>
          <w:bCs/>
        </w:rPr>
        <w:t>Note</w:t>
      </w:r>
      <w:r>
        <w:t xml:space="preserve">: It may take some time for the Installer to unpack the files. </w:t>
      </w:r>
      <w:r w:rsidR="001909F2">
        <w:t>If the installation is successful, there will be an ‘</w:t>
      </w:r>
      <w:r w:rsidR="001909F2" w:rsidRPr="00485DA5">
        <w:rPr>
          <w:b/>
          <w:bCs/>
        </w:rPr>
        <w:t>Installation succeeded</w:t>
      </w:r>
      <w:r w:rsidR="001909F2">
        <w:t xml:space="preserve">’ </w:t>
      </w:r>
      <w:r w:rsidR="002D42F7">
        <w:t xml:space="preserve">display. </w:t>
      </w:r>
    </w:p>
    <w:p w14:paraId="33D9724A" w14:textId="5B958D9A" w:rsidR="00327E28" w:rsidRDefault="002E06F2" w:rsidP="00EE576C">
      <w:pPr>
        <w:pStyle w:val="ListParagraph"/>
      </w:pPr>
      <w:r>
        <w:rPr>
          <w:noProof/>
        </w:rPr>
        <w:drawing>
          <wp:inline distT="0" distB="0" distL="0" distR="0" wp14:anchorId="3371D5F3" wp14:editId="103085C5">
            <wp:extent cx="2953895" cy="174660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4048" cy="1770349"/>
                    </a:xfrm>
                    <a:prstGeom prst="rect">
                      <a:avLst/>
                    </a:prstGeom>
                  </pic:spPr>
                </pic:pic>
              </a:graphicData>
            </a:graphic>
          </wp:inline>
        </w:drawing>
      </w:r>
      <w:r w:rsidR="00432DCD">
        <w:tab/>
      </w:r>
    </w:p>
    <w:p w14:paraId="13664150" w14:textId="77777777" w:rsidR="00327E28" w:rsidRDefault="00327E28">
      <w:r>
        <w:br w:type="page"/>
      </w:r>
    </w:p>
    <w:p w14:paraId="79A24CBE" w14:textId="0C24D9C5" w:rsidR="009801A0" w:rsidRDefault="00485DA5" w:rsidP="00ED6424">
      <w:pPr>
        <w:pStyle w:val="ListParagraph"/>
        <w:numPr>
          <w:ilvl w:val="0"/>
          <w:numId w:val="10"/>
        </w:numPr>
      </w:pPr>
      <w:r>
        <w:lastRenderedPageBreak/>
        <w:t>Click</w:t>
      </w:r>
      <w:r w:rsidR="009801A0">
        <w:t xml:space="preserve"> </w:t>
      </w:r>
      <w:r>
        <w:rPr>
          <w:b/>
        </w:rPr>
        <w:t>Close and restart</w:t>
      </w:r>
      <w:r w:rsidRPr="00485DA5">
        <w:rPr>
          <w:bCs/>
        </w:rPr>
        <w:t>.</w:t>
      </w:r>
      <w:r w:rsidR="00323624">
        <w:rPr>
          <w:bCs/>
        </w:rPr>
        <w:t xml:space="preserve"> This will restart your PC.</w:t>
      </w:r>
    </w:p>
    <w:p w14:paraId="2F5076EB" w14:textId="7D63C9F8" w:rsidR="006A5E0A" w:rsidRDefault="00432DCD" w:rsidP="00E64AEA">
      <w:pPr>
        <w:pStyle w:val="ListParagraph"/>
      </w:pPr>
      <w:r>
        <w:rPr>
          <w:noProof/>
        </w:rPr>
        <w:drawing>
          <wp:inline distT="0" distB="0" distL="0" distR="0" wp14:anchorId="7D8904AF" wp14:editId="18D623EE">
            <wp:extent cx="2908507" cy="23219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05507" cy="2399398"/>
                    </a:xfrm>
                    <a:prstGeom prst="rect">
                      <a:avLst/>
                    </a:prstGeom>
                  </pic:spPr>
                </pic:pic>
              </a:graphicData>
            </a:graphic>
          </wp:inline>
        </w:drawing>
      </w:r>
    </w:p>
    <w:p w14:paraId="65C8D268" w14:textId="7EB733E7" w:rsidR="00CD3BDC" w:rsidRDefault="00CD3BDC" w:rsidP="007270FB">
      <w:pPr>
        <w:ind w:left="720"/>
      </w:pPr>
      <w:r>
        <w:t>After restarting</w:t>
      </w:r>
      <w:r w:rsidR="000A55C2">
        <w:t xml:space="preserve"> your PC, you will </w:t>
      </w:r>
      <w:r w:rsidR="00DC69CB">
        <w:t>notice</w:t>
      </w:r>
      <w:r w:rsidR="000A55C2">
        <w:t xml:space="preserve"> </w:t>
      </w:r>
      <w:r w:rsidR="00DC69CB">
        <w:t>Docker in your Windows system tray</w:t>
      </w:r>
      <w:r w:rsidR="00AB0DB1">
        <w:t>, for example:</w:t>
      </w:r>
    </w:p>
    <w:p w14:paraId="2C18BF06" w14:textId="5622BAF0" w:rsidR="00004727" w:rsidRDefault="0037589D" w:rsidP="007270FB">
      <w:pPr>
        <w:ind w:left="720"/>
      </w:pPr>
      <w:r>
        <w:rPr>
          <w:noProof/>
        </w:rPr>
        <w:drawing>
          <wp:inline distT="0" distB="0" distL="0" distR="0" wp14:anchorId="220BC0EB" wp14:editId="3E74E0F9">
            <wp:extent cx="1541088" cy="44184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23077" t="2274" b="-1"/>
                    <a:stretch/>
                  </pic:blipFill>
                  <pic:spPr bwMode="auto">
                    <a:xfrm>
                      <a:off x="0" y="0"/>
                      <a:ext cx="1541088" cy="441846"/>
                    </a:xfrm>
                    <a:prstGeom prst="rect">
                      <a:avLst/>
                    </a:prstGeom>
                    <a:noFill/>
                    <a:ln>
                      <a:noFill/>
                    </a:ln>
                    <a:extLst>
                      <a:ext uri="{53640926-AAD7-44D8-BBD7-CCE9431645EC}">
                        <a14:shadowObscured xmlns:a14="http://schemas.microsoft.com/office/drawing/2010/main"/>
                      </a:ext>
                    </a:extLst>
                  </pic:spPr>
                </pic:pic>
              </a:graphicData>
            </a:graphic>
          </wp:inline>
        </w:drawing>
      </w:r>
    </w:p>
    <w:p w14:paraId="40AA615E" w14:textId="77777777" w:rsidR="00F24F2E" w:rsidRDefault="00F24F2E" w:rsidP="00F24F2E"/>
    <w:p w14:paraId="7B143083" w14:textId="2DB2D537" w:rsidR="00EF165B" w:rsidRPr="00CA41B5" w:rsidRDefault="0037589D" w:rsidP="00F24F2E">
      <w:r>
        <w:t>For m</w:t>
      </w:r>
      <w:r w:rsidR="00EF165B">
        <w:t>ore information</w:t>
      </w:r>
      <w:r>
        <w:t>, see</w:t>
      </w:r>
      <w:r w:rsidR="00EF165B">
        <w:t xml:space="preserve"> </w:t>
      </w:r>
      <w:hyperlink r:id="rId16" w:history="1">
        <w:r w:rsidR="00EF165B">
          <w:rPr>
            <w:rStyle w:val="Hyperlink"/>
          </w:rPr>
          <w:t>https://docs.docker.com/docker-for-windows/install/</w:t>
        </w:r>
      </w:hyperlink>
    </w:p>
    <w:p w14:paraId="246D7F08" w14:textId="77777777" w:rsidR="006D0861" w:rsidRDefault="006D0861">
      <w:r>
        <w:br w:type="page"/>
      </w:r>
    </w:p>
    <w:p w14:paraId="17AF24F5" w14:textId="4CDD92A7" w:rsidR="006D0861" w:rsidRDefault="00D511BA" w:rsidP="006D0861">
      <w:pPr>
        <w:pStyle w:val="Heading2"/>
      </w:pPr>
      <w:r>
        <w:lastRenderedPageBreak/>
        <w:t>Mac</w:t>
      </w:r>
      <w:r w:rsidR="006D0861">
        <w:t xml:space="preserve"> users: Downloading and installing Docker Desktop</w:t>
      </w:r>
    </w:p>
    <w:p w14:paraId="352996AF" w14:textId="0CB434E8" w:rsidR="006D0861" w:rsidRDefault="006D0861" w:rsidP="006D0861">
      <w:r>
        <w:t>To install Docker Desktop</w:t>
      </w:r>
      <w:r w:rsidR="00877E74">
        <w:t xml:space="preserve"> on your Mac</w:t>
      </w:r>
      <w:r>
        <w:t>, follow these steps:</w:t>
      </w:r>
    </w:p>
    <w:p w14:paraId="58554A33" w14:textId="0D90F191" w:rsidR="00877E74" w:rsidRDefault="00877E74" w:rsidP="00877E74">
      <w:pPr>
        <w:pStyle w:val="ListParagraph"/>
        <w:numPr>
          <w:ilvl w:val="0"/>
          <w:numId w:val="26"/>
        </w:numPr>
      </w:pPr>
      <w:r>
        <w:t xml:space="preserve">Download the appropriate Docker Desktop Installer program from the link provided in </w:t>
      </w:r>
      <w:hyperlink w:anchor="_Software_requirements" w:history="1">
        <w:r w:rsidRPr="00147FEB">
          <w:rPr>
            <w:rStyle w:val="Hyperlink"/>
          </w:rPr>
          <w:t>Software requirements</w:t>
        </w:r>
      </w:hyperlink>
      <w:r>
        <w:t>.</w:t>
      </w:r>
    </w:p>
    <w:p w14:paraId="0C8FF563" w14:textId="77777777" w:rsidR="00115ABB" w:rsidRDefault="00115ABB" w:rsidP="00115ABB">
      <w:pPr>
        <w:pStyle w:val="ListParagraph"/>
      </w:pPr>
    </w:p>
    <w:p w14:paraId="71D6A69C" w14:textId="09C582CD" w:rsidR="009A6BE8" w:rsidRDefault="00980A5E" w:rsidP="009A6BE8">
      <w:pPr>
        <w:pStyle w:val="ListParagraph"/>
        <w:numPr>
          <w:ilvl w:val="0"/>
          <w:numId w:val="26"/>
        </w:numPr>
      </w:pPr>
      <w:r>
        <w:t>Open the downloaded installer</w:t>
      </w:r>
      <w:r w:rsidR="00877E74">
        <w:t xml:space="preserve"> (</w:t>
      </w:r>
      <w:r w:rsidR="0095786C">
        <w:t xml:space="preserve">double click on the </w:t>
      </w:r>
      <w:r w:rsidR="00844896">
        <w:t>.dmg file)</w:t>
      </w:r>
      <w:r w:rsidR="009A6BE8">
        <w:t xml:space="preserve">. </w:t>
      </w:r>
    </w:p>
    <w:p w14:paraId="68647BBF" w14:textId="77777777" w:rsidR="00115ABB" w:rsidRDefault="00115ABB" w:rsidP="00115ABB">
      <w:pPr>
        <w:pStyle w:val="ListParagraph"/>
      </w:pPr>
    </w:p>
    <w:p w14:paraId="52C2AD13" w14:textId="09B026F7" w:rsidR="009A6BE8" w:rsidRDefault="009A6BE8" w:rsidP="009A6BE8">
      <w:pPr>
        <w:pStyle w:val="ListParagraph"/>
        <w:numPr>
          <w:ilvl w:val="0"/>
          <w:numId w:val="26"/>
        </w:numPr>
      </w:pPr>
      <w:r>
        <w:t xml:space="preserve">Drag and drop </w:t>
      </w:r>
      <w:proofErr w:type="spellStart"/>
      <w:r w:rsidR="0095786C">
        <w:t>D</w:t>
      </w:r>
      <w:r>
        <w:t>ocker.app</w:t>
      </w:r>
      <w:proofErr w:type="spellEnd"/>
      <w:r>
        <w:t xml:space="preserve"> to </w:t>
      </w:r>
      <w:r w:rsidR="00610045">
        <w:t>A</w:t>
      </w:r>
      <w:r>
        <w:t xml:space="preserve">pplications. </w:t>
      </w:r>
    </w:p>
    <w:p w14:paraId="7041D564" w14:textId="77777777" w:rsidR="003E18F1" w:rsidRDefault="00B7388B" w:rsidP="003E18F1">
      <w:pPr>
        <w:pStyle w:val="ListParagraph"/>
      </w:pPr>
      <w:r>
        <w:rPr>
          <w:noProof/>
        </w:rPr>
        <w:drawing>
          <wp:inline distT="0" distB="0" distL="0" distR="0" wp14:anchorId="39B5FB17" wp14:editId="6A595CB1">
            <wp:extent cx="5157627" cy="240769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68025" cy="2412548"/>
                    </a:xfrm>
                    <a:prstGeom prst="rect">
                      <a:avLst/>
                    </a:prstGeom>
                    <a:noFill/>
                    <a:ln>
                      <a:noFill/>
                    </a:ln>
                  </pic:spPr>
                </pic:pic>
              </a:graphicData>
            </a:graphic>
          </wp:inline>
        </w:drawing>
      </w:r>
    </w:p>
    <w:p w14:paraId="425D81DF" w14:textId="77777777" w:rsidR="003E18F1" w:rsidRDefault="003E18F1" w:rsidP="003E18F1">
      <w:pPr>
        <w:pStyle w:val="ListParagraph"/>
      </w:pPr>
    </w:p>
    <w:p w14:paraId="11769C3B" w14:textId="28A44E53" w:rsidR="009A6BE8" w:rsidRDefault="009A6BE8" w:rsidP="003E18F1">
      <w:pPr>
        <w:pStyle w:val="ListParagraph"/>
        <w:numPr>
          <w:ilvl w:val="0"/>
          <w:numId w:val="26"/>
        </w:numPr>
      </w:pPr>
      <w:r>
        <w:t xml:space="preserve">Open </w:t>
      </w:r>
      <w:r w:rsidR="00813A4A">
        <w:t xml:space="preserve">the Applications folder and double click on </w:t>
      </w:r>
      <w:proofErr w:type="spellStart"/>
      <w:r>
        <w:t>Docker.app</w:t>
      </w:r>
      <w:proofErr w:type="spellEnd"/>
      <w:r>
        <w:t xml:space="preserve">. </w:t>
      </w:r>
    </w:p>
    <w:p w14:paraId="200C6663" w14:textId="16C0A874" w:rsidR="008E0C33" w:rsidRDefault="001C0725" w:rsidP="003E18F1">
      <w:pPr>
        <w:pStyle w:val="ListParagraph"/>
      </w:pPr>
      <w:r>
        <w:t xml:space="preserve">You will notice Docker in </w:t>
      </w:r>
      <w:r w:rsidR="008E0C33">
        <w:t>the top status bar that indicates that Docker is running,</w:t>
      </w:r>
      <w:r>
        <w:t xml:space="preserve"> for example</w:t>
      </w:r>
      <w:r w:rsidR="008E0C33">
        <w:t>:</w:t>
      </w:r>
    </w:p>
    <w:p w14:paraId="0E542D3F" w14:textId="231CB9B0" w:rsidR="009A6BE8" w:rsidRDefault="009A6BE8" w:rsidP="003E18F1">
      <w:pPr>
        <w:pStyle w:val="ListParagraph"/>
      </w:pPr>
      <w:r>
        <w:t xml:space="preserve"> </w:t>
      </w:r>
      <w:r w:rsidR="003E18F1">
        <w:rPr>
          <w:noProof/>
        </w:rPr>
        <w:drawing>
          <wp:inline distT="0" distB="0" distL="0" distR="0" wp14:anchorId="427565C4" wp14:editId="2CCDE553">
            <wp:extent cx="2414270" cy="40068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14270" cy="400685"/>
                    </a:xfrm>
                    <a:prstGeom prst="rect">
                      <a:avLst/>
                    </a:prstGeom>
                    <a:noFill/>
                    <a:ln>
                      <a:noFill/>
                    </a:ln>
                  </pic:spPr>
                </pic:pic>
              </a:graphicData>
            </a:graphic>
          </wp:inline>
        </w:drawing>
      </w:r>
    </w:p>
    <w:p w14:paraId="2CCF7471" w14:textId="77777777" w:rsidR="00F24F2E" w:rsidRDefault="00F24F2E" w:rsidP="009A6BE8"/>
    <w:p w14:paraId="102ADF23" w14:textId="77777777" w:rsidR="00C30D0E" w:rsidRDefault="00C30D0E" w:rsidP="009A6BE8"/>
    <w:p w14:paraId="4E588B00" w14:textId="7992CF62" w:rsidR="009A6BE8" w:rsidRDefault="004372E7" w:rsidP="009A6BE8">
      <w:r>
        <w:t>For m</w:t>
      </w:r>
      <w:r w:rsidR="009A6BE8">
        <w:t>ore information</w:t>
      </w:r>
      <w:r>
        <w:t>, see</w:t>
      </w:r>
      <w:r w:rsidR="009A6BE8">
        <w:t xml:space="preserve"> </w:t>
      </w:r>
      <w:hyperlink r:id="rId19" w:history="1">
        <w:r w:rsidR="009A6BE8">
          <w:rPr>
            <w:rStyle w:val="Hyperlink"/>
          </w:rPr>
          <w:t>https://docs.docker.com/docker-for-mac/install/</w:t>
        </w:r>
      </w:hyperlink>
    </w:p>
    <w:p w14:paraId="784835A9" w14:textId="2A5960B1" w:rsidR="003C268E" w:rsidRDefault="003C268E">
      <w:r>
        <w:br w:type="page"/>
      </w:r>
    </w:p>
    <w:p w14:paraId="730F327E" w14:textId="10B0702F" w:rsidR="00831DE7" w:rsidRDefault="00AD6ADD" w:rsidP="0021363C">
      <w:pPr>
        <w:pStyle w:val="Heading2"/>
      </w:pPr>
      <w:r>
        <w:lastRenderedPageBreak/>
        <w:t>Ubuntu</w:t>
      </w:r>
      <w:r w:rsidR="0021363C">
        <w:t xml:space="preserve"> users: Downloading and installing Docker </w:t>
      </w:r>
    </w:p>
    <w:p w14:paraId="599E91FB" w14:textId="22B0D744" w:rsidR="00166811" w:rsidRDefault="00166811" w:rsidP="008E0C33">
      <w:r>
        <w:t xml:space="preserve">For Linux </w:t>
      </w:r>
      <w:r w:rsidR="00982596">
        <w:t xml:space="preserve">OS </w:t>
      </w:r>
      <w:r>
        <w:t xml:space="preserve">users, you may need to check </w:t>
      </w:r>
      <w:r w:rsidR="00982596">
        <w:t xml:space="preserve">if Docker Desktop </w:t>
      </w:r>
      <w:r w:rsidR="008D6B42">
        <w:t xml:space="preserve">has available installers for Linux. If there </w:t>
      </w:r>
      <w:proofErr w:type="gramStart"/>
      <w:r w:rsidR="008D6B42">
        <w:t>isn’t</w:t>
      </w:r>
      <w:proofErr w:type="gramEnd"/>
      <w:r w:rsidR="008D6B42">
        <w:t xml:space="preserve"> any, you will need to install Docker Engine</w:t>
      </w:r>
      <w:r w:rsidR="00FD3E5E">
        <w:t xml:space="preserve"> instead</w:t>
      </w:r>
      <w:r w:rsidR="008D6B42">
        <w:t xml:space="preserve">. </w:t>
      </w:r>
    </w:p>
    <w:p w14:paraId="753F1102" w14:textId="1489ED42" w:rsidR="00125C67" w:rsidRDefault="00D07C70" w:rsidP="008E0C33">
      <w:r w:rsidRPr="00D07C70">
        <w:rPr>
          <w:b/>
          <w:bCs/>
        </w:rPr>
        <w:t>Note:</w:t>
      </w:r>
      <w:r>
        <w:t xml:space="preserve"> </w:t>
      </w:r>
      <w:r w:rsidR="007130A3" w:rsidRPr="00BF5442">
        <w:rPr>
          <w:b/>
          <w:bCs/>
        </w:rPr>
        <w:t>The instructions in this section are specifically for Ubuntu users</w:t>
      </w:r>
      <w:r w:rsidR="002445F6" w:rsidRPr="00BF5442">
        <w:rPr>
          <w:b/>
          <w:bCs/>
        </w:rPr>
        <w:t>. If you are using a different OS, follow the instructions in</w:t>
      </w:r>
      <w:r w:rsidR="000749C7">
        <w:t xml:space="preserve"> </w:t>
      </w:r>
      <w:hyperlink r:id="rId20" w:history="1">
        <w:r w:rsidR="000749C7">
          <w:rPr>
            <w:rStyle w:val="Hyperlink"/>
          </w:rPr>
          <w:t>https://docs.docker.com/engine/install/</w:t>
        </w:r>
      </w:hyperlink>
    </w:p>
    <w:p w14:paraId="179BDA4D" w14:textId="77777777" w:rsidR="00D07C70" w:rsidRDefault="00D07C70" w:rsidP="008E0C33"/>
    <w:p w14:paraId="4C9BFF90" w14:textId="52A248B6" w:rsidR="008E0C33" w:rsidRDefault="000749C7" w:rsidP="008E0C33">
      <w:r>
        <w:t xml:space="preserve">To set up </w:t>
      </w:r>
      <w:r w:rsidR="007130A3">
        <w:t xml:space="preserve">Docker in </w:t>
      </w:r>
      <w:r w:rsidR="00672847" w:rsidRPr="00BF5442">
        <w:rPr>
          <w:b/>
          <w:bCs/>
        </w:rPr>
        <w:t>Ubuntu Focal 20.04 (LTS)</w:t>
      </w:r>
      <w:r w:rsidR="008E0C33">
        <w:t>, follow these steps:</w:t>
      </w:r>
    </w:p>
    <w:p w14:paraId="06BCB12D" w14:textId="19A82C85" w:rsidR="00430815" w:rsidRDefault="006656E5" w:rsidP="00430815">
      <w:pPr>
        <w:pStyle w:val="ListParagraph"/>
        <w:numPr>
          <w:ilvl w:val="0"/>
          <w:numId w:val="29"/>
        </w:numPr>
      </w:pPr>
      <w:r>
        <w:t xml:space="preserve">Set up the </w:t>
      </w:r>
      <w:r w:rsidR="00857656">
        <w:t>Docker repository</w:t>
      </w:r>
      <w:r w:rsidR="00430815">
        <w:t xml:space="preserve"> as shown in </w:t>
      </w:r>
      <w:hyperlink r:id="rId21" w:history="1">
        <w:r w:rsidR="00430815">
          <w:rPr>
            <w:rStyle w:val="Hyperlink"/>
          </w:rPr>
          <w:t>https://docs.docker.com/engine/install/ubuntu/</w:t>
        </w:r>
      </w:hyperlink>
    </w:p>
    <w:p w14:paraId="510C1362" w14:textId="77777777" w:rsidR="00430815" w:rsidRDefault="00430815" w:rsidP="00430815">
      <w:pPr>
        <w:pStyle w:val="ListParagraph"/>
      </w:pPr>
      <w:r>
        <w:t>by running the following commands:</w:t>
      </w:r>
    </w:p>
    <w:p w14:paraId="447E41E4" w14:textId="1EEB1694" w:rsidR="005310B2" w:rsidRDefault="005310B2" w:rsidP="00332645">
      <w:pPr>
        <w:pStyle w:val="Codeblock"/>
        <w:ind w:left="720"/>
      </w:pPr>
      <w:proofErr w:type="spellStart"/>
      <w:r w:rsidRPr="00332645">
        <w:t>sudo</w:t>
      </w:r>
      <w:proofErr w:type="spellEnd"/>
      <w:r w:rsidRPr="00332645">
        <w:t xml:space="preserve"> apt-get update</w:t>
      </w:r>
    </w:p>
    <w:p w14:paraId="76F0F3CB" w14:textId="77777777" w:rsidR="00332645" w:rsidRPr="00332645" w:rsidRDefault="00332645" w:rsidP="00332645"/>
    <w:p w14:paraId="67734FED" w14:textId="641CB4A5" w:rsidR="005310B2" w:rsidRPr="00332645" w:rsidRDefault="005310B2" w:rsidP="00332645">
      <w:pPr>
        <w:pStyle w:val="Codeblock"/>
        <w:ind w:left="720"/>
      </w:pPr>
      <w:proofErr w:type="spellStart"/>
      <w:r w:rsidRPr="00332645">
        <w:t>sudo</w:t>
      </w:r>
      <w:proofErr w:type="spellEnd"/>
      <w:r w:rsidRPr="00332645">
        <w:t xml:space="preserve"> apt-get install \</w:t>
      </w:r>
    </w:p>
    <w:p w14:paraId="4DCE2205" w14:textId="77777777" w:rsidR="005310B2" w:rsidRPr="00332645" w:rsidRDefault="005310B2" w:rsidP="00332645">
      <w:pPr>
        <w:pStyle w:val="Codeblock"/>
        <w:ind w:left="720"/>
      </w:pPr>
      <w:r w:rsidRPr="00332645">
        <w:t xml:space="preserve">    apt-transport-https \</w:t>
      </w:r>
    </w:p>
    <w:p w14:paraId="77FBFB5F" w14:textId="77777777" w:rsidR="005310B2" w:rsidRPr="00332645" w:rsidRDefault="005310B2" w:rsidP="00332645">
      <w:pPr>
        <w:pStyle w:val="Codeblock"/>
        <w:ind w:left="720"/>
      </w:pPr>
      <w:r w:rsidRPr="00332645">
        <w:t xml:space="preserve">    ca-certificates \</w:t>
      </w:r>
    </w:p>
    <w:p w14:paraId="18E75863" w14:textId="77777777" w:rsidR="005310B2" w:rsidRPr="00332645" w:rsidRDefault="005310B2" w:rsidP="00332645">
      <w:pPr>
        <w:pStyle w:val="Codeblock"/>
        <w:ind w:left="720"/>
      </w:pPr>
      <w:r w:rsidRPr="00332645">
        <w:t xml:space="preserve">    curl \</w:t>
      </w:r>
    </w:p>
    <w:p w14:paraId="7E367E97" w14:textId="77777777" w:rsidR="005310B2" w:rsidRPr="00332645" w:rsidRDefault="005310B2" w:rsidP="00332645">
      <w:pPr>
        <w:pStyle w:val="Codeblock"/>
        <w:ind w:left="720"/>
      </w:pPr>
      <w:r w:rsidRPr="00332645">
        <w:t xml:space="preserve">    </w:t>
      </w:r>
      <w:proofErr w:type="spellStart"/>
      <w:r w:rsidRPr="00332645">
        <w:t>gnupg</w:t>
      </w:r>
      <w:proofErr w:type="spellEnd"/>
      <w:r w:rsidRPr="00332645">
        <w:t>-agent \</w:t>
      </w:r>
    </w:p>
    <w:p w14:paraId="14EB92B2" w14:textId="7AB648FD" w:rsidR="00105154" w:rsidRDefault="005310B2" w:rsidP="00332645">
      <w:pPr>
        <w:pStyle w:val="Codeblock"/>
        <w:ind w:left="720"/>
      </w:pPr>
      <w:r w:rsidRPr="00332645">
        <w:t xml:space="preserve">    software-properties-common</w:t>
      </w:r>
    </w:p>
    <w:p w14:paraId="3E1B1137" w14:textId="77777777" w:rsidR="00332645" w:rsidRPr="00332645" w:rsidRDefault="00332645" w:rsidP="00332645"/>
    <w:p w14:paraId="612D231A" w14:textId="25B9C6AE" w:rsidR="005310B2" w:rsidRPr="00332645" w:rsidRDefault="005310B2" w:rsidP="00332645">
      <w:pPr>
        <w:pStyle w:val="Codeblock"/>
        <w:ind w:left="720"/>
      </w:pPr>
      <w:r w:rsidRPr="00332645">
        <w:t>curl -</w:t>
      </w:r>
      <w:proofErr w:type="spellStart"/>
      <w:r w:rsidRPr="00332645">
        <w:t>fsSL</w:t>
      </w:r>
      <w:proofErr w:type="spellEnd"/>
      <w:r w:rsidRPr="00332645">
        <w:t xml:space="preserve"> https://download.docker.com/linux/ubuntu/gpg | </w:t>
      </w:r>
      <w:proofErr w:type="spellStart"/>
      <w:r w:rsidRPr="00332645">
        <w:t>sudo</w:t>
      </w:r>
      <w:proofErr w:type="spellEnd"/>
      <w:r w:rsidRPr="00332645">
        <w:t xml:space="preserve"> apt-key add -</w:t>
      </w:r>
    </w:p>
    <w:p w14:paraId="15010888" w14:textId="2D819BBA" w:rsidR="00105154" w:rsidRDefault="00105154" w:rsidP="00332645">
      <w:pPr>
        <w:pStyle w:val="ListParagraph"/>
      </w:pPr>
    </w:p>
    <w:p w14:paraId="785DA6F2" w14:textId="085A6A0C" w:rsidR="002F0D69" w:rsidRDefault="002F0D69" w:rsidP="002F0D69">
      <w:pPr>
        <w:pStyle w:val="ListParagraph"/>
        <w:numPr>
          <w:ilvl w:val="0"/>
          <w:numId w:val="29"/>
        </w:numPr>
      </w:pPr>
      <w:r>
        <w:t xml:space="preserve">Verify that you now have the </w:t>
      </w:r>
      <w:r w:rsidR="00E95615">
        <w:t>correct key by entering the command:</w:t>
      </w:r>
    </w:p>
    <w:p w14:paraId="603FEB8F" w14:textId="4FC94B61" w:rsidR="002F0D69" w:rsidRDefault="002F0D69" w:rsidP="002F0D69">
      <w:pPr>
        <w:pStyle w:val="Codeblock"/>
        <w:ind w:left="720"/>
      </w:pPr>
      <w:proofErr w:type="spellStart"/>
      <w:r w:rsidRPr="002F0D69">
        <w:t>sudo</w:t>
      </w:r>
      <w:proofErr w:type="spellEnd"/>
      <w:r w:rsidRPr="002F0D69">
        <w:t xml:space="preserve"> apt-key fingerprint 0EBFCD88</w:t>
      </w:r>
    </w:p>
    <w:p w14:paraId="38018D9D" w14:textId="45944113" w:rsidR="002F0D69" w:rsidRDefault="002F0D69" w:rsidP="002F0D69">
      <w:r>
        <w:tab/>
      </w:r>
      <w:r w:rsidR="00E95615">
        <w:t>You should expect a message that displays:</w:t>
      </w:r>
    </w:p>
    <w:p w14:paraId="08BA33EB" w14:textId="77777777" w:rsidR="00E95615" w:rsidRPr="00C801D8" w:rsidRDefault="00E95615" w:rsidP="00E95615">
      <w:pPr>
        <w:pStyle w:val="Codeblock"/>
        <w:ind w:left="720"/>
      </w:pPr>
      <w:r w:rsidRPr="00C801D8">
        <w:t>pub   rsa4096 2017-02-22 [SCEA]</w:t>
      </w:r>
    </w:p>
    <w:p w14:paraId="6A667F08" w14:textId="77777777" w:rsidR="00E95615" w:rsidRPr="00C801D8" w:rsidRDefault="00E95615" w:rsidP="00E95615">
      <w:pPr>
        <w:pStyle w:val="Codeblock"/>
        <w:ind w:left="720"/>
      </w:pPr>
      <w:r w:rsidRPr="00C801D8">
        <w:t xml:space="preserve">      9DC8 5822 9FC7 DD38 854</w:t>
      </w:r>
      <w:proofErr w:type="gramStart"/>
      <w:r w:rsidRPr="00C801D8">
        <w:t>A  E</w:t>
      </w:r>
      <w:proofErr w:type="gramEnd"/>
      <w:r w:rsidRPr="00C801D8">
        <w:t>2D8 8D81 803C 0EBF CD88</w:t>
      </w:r>
    </w:p>
    <w:p w14:paraId="79244CBD" w14:textId="77777777" w:rsidR="00E95615" w:rsidRPr="00C801D8" w:rsidRDefault="00E95615" w:rsidP="00E95615">
      <w:pPr>
        <w:pStyle w:val="Codeblock"/>
        <w:ind w:left="720"/>
      </w:pPr>
      <w:proofErr w:type="spellStart"/>
      <w:r w:rsidRPr="00C801D8">
        <w:t>uid</w:t>
      </w:r>
      <w:proofErr w:type="spellEnd"/>
      <w:r w:rsidRPr="00C801D8">
        <w:t xml:space="preserve">        </w:t>
      </w:r>
      <w:proofErr w:type="gramStart"/>
      <w:r w:rsidRPr="00C801D8">
        <w:t xml:space="preserve">   [</w:t>
      </w:r>
      <w:proofErr w:type="gramEnd"/>
      <w:r w:rsidRPr="00C801D8">
        <w:t xml:space="preserve"> unknown] Docker Release (CE deb) &lt;docker@docker.com&gt;</w:t>
      </w:r>
    </w:p>
    <w:p w14:paraId="63915390" w14:textId="00A0F203" w:rsidR="00E95615" w:rsidRPr="00C801D8" w:rsidRDefault="00E95615" w:rsidP="00E95615">
      <w:pPr>
        <w:pStyle w:val="Codeblock"/>
        <w:ind w:left="720"/>
      </w:pPr>
      <w:r w:rsidRPr="00C801D8">
        <w:t>sub   rsa4096 2017-02-22 [S]</w:t>
      </w:r>
    </w:p>
    <w:p w14:paraId="43FC80AC" w14:textId="786735B4" w:rsidR="00C34AC0" w:rsidRDefault="00C34AC0">
      <w:r>
        <w:br w:type="page"/>
      </w:r>
    </w:p>
    <w:p w14:paraId="4FE2B348" w14:textId="3186614E" w:rsidR="00500BC0" w:rsidRDefault="001572C5" w:rsidP="00B53D1E">
      <w:pPr>
        <w:pStyle w:val="ListParagraph"/>
        <w:numPr>
          <w:ilvl w:val="0"/>
          <w:numId w:val="29"/>
        </w:numPr>
      </w:pPr>
      <w:r>
        <w:lastRenderedPageBreak/>
        <w:t>Set up a stable repository</w:t>
      </w:r>
      <w:r w:rsidR="00500BC0">
        <w:t>. For a</w:t>
      </w:r>
      <w:r w:rsidR="00AB2330">
        <w:t>n</w:t>
      </w:r>
      <w:r w:rsidR="00500BC0">
        <w:t xml:space="preserve"> </w:t>
      </w:r>
      <w:r w:rsidR="00500BC0" w:rsidRPr="00AB2330">
        <w:rPr>
          <w:b/>
          <w:bCs/>
        </w:rPr>
        <w:t>x86_64/amd64</w:t>
      </w:r>
      <w:r w:rsidR="00500BC0">
        <w:t xml:space="preserve"> system, run the following command:</w:t>
      </w:r>
    </w:p>
    <w:p w14:paraId="22C38611" w14:textId="3CB69290" w:rsidR="00C801D8" w:rsidRDefault="00C801D8" w:rsidP="00C801D8">
      <w:pPr>
        <w:pStyle w:val="Codeblock"/>
        <w:ind w:left="720"/>
      </w:pPr>
      <w:proofErr w:type="spellStart"/>
      <w:r>
        <w:t>sudo</w:t>
      </w:r>
      <w:proofErr w:type="spellEnd"/>
      <w:r>
        <w:t xml:space="preserve"> add-apt-repository \</w:t>
      </w:r>
    </w:p>
    <w:p w14:paraId="41FB125E" w14:textId="77777777" w:rsidR="00C801D8" w:rsidRDefault="00C801D8" w:rsidP="00C801D8">
      <w:pPr>
        <w:pStyle w:val="Codeblock"/>
        <w:ind w:left="720"/>
      </w:pPr>
      <w:r>
        <w:t xml:space="preserve">   "deb [</w:t>
      </w:r>
      <w:r w:rsidRPr="00C34AC0">
        <w:rPr>
          <w:b/>
          <w:bCs/>
        </w:rPr>
        <w:t>arch=amd64</w:t>
      </w:r>
      <w:r>
        <w:t>] https://download.docker.com/linux/ubuntu \</w:t>
      </w:r>
    </w:p>
    <w:p w14:paraId="57FC71F8" w14:textId="77777777" w:rsidR="00C801D8" w:rsidRDefault="00C801D8" w:rsidP="00C801D8">
      <w:pPr>
        <w:pStyle w:val="Codeblock"/>
        <w:ind w:left="720"/>
      </w:pPr>
      <w:r>
        <w:t xml:space="preserve">   $(</w:t>
      </w:r>
      <w:proofErr w:type="spellStart"/>
      <w:r>
        <w:t>lsb_release</w:t>
      </w:r>
      <w:proofErr w:type="spellEnd"/>
      <w:r>
        <w:t xml:space="preserve"> -cs) \</w:t>
      </w:r>
    </w:p>
    <w:p w14:paraId="21835079" w14:textId="0AAD1E6C" w:rsidR="00C801D8" w:rsidRDefault="00C801D8" w:rsidP="00C801D8">
      <w:pPr>
        <w:pStyle w:val="Codeblock"/>
        <w:ind w:left="720"/>
      </w:pPr>
      <w:r>
        <w:t xml:space="preserve">   stable"</w:t>
      </w:r>
    </w:p>
    <w:p w14:paraId="19EFC100" w14:textId="77777777" w:rsidR="00500BC0" w:rsidRDefault="00500BC0" w:rsidP="00500BC0">
      <w:pPr>
        <w:pStyle w:val="ListParagraph"/>
      </w:pPr>
    </w:p>
    <w:p w14:paraId="17A80DA2" w14:textId="2E74DB38" w:rsidR="008E0C33" w:rsidRDefault="00500BC0" w:rsidP="00500BC0">
      <w:pPr>
        <w:pStyle w:val="ListParagraph"/>
      </w:pPr>
      <w:r w:rsidRPr="00C801D8">
        <w:rPr>
          <w:b/>
          <w:bCs/>
        </w:rPr>
        <w:t>Note</w:t>
      </w:r>
      <w:r>
        <w:t>: If you are using a</w:t>
      </w:r>
      <w:r w:rsidR="00C801D8">
        <w:t>n</w:t>
      </w:r>
      <w:r>
        <w:t xml:space="preserve"> </w:t>
      </w:r>
      <w:proofErr w:type="spellStart"/>
      <w:r w:rsidRPr="00AB2330">
        <w:rPr>
          <w:b/>
          <w:bCs/>
        </w:rPr>
        <w:t>armhf</w:t>
      </w:r>
      <w:proofErr w:type="spellEnd"/>
      <w:r>
        <w:t xml:space="preserve"> or </w:t>
      </w:r>
      <w:r w:rsidRPr="00AB2330">
        <w:rPr>
          <w:b/>
          <w:bCs/>
        </w:rPr>
        <w:t>arm64</w:t>
      </w:r>
      <w:r>
        <w:t xml:space="preserve"> system, </w:t>
      </w:r>
      <w:r w:rsidR="00671469">
        <w:t xml:space="preserve">replace </w:t>
      </w:r>
      <w:r w:rsidR="00671469" w:rsidRPr="00C34AC0">
        <w:rPr>
          <w:rStyle w:val="CodeblockChar"/>
          <w:b/>
          <w:bCs/>
        </w:rPr>
        <w:t>arch=amd64</w:t>
      </w:r>
      <w:r w:rsidR="00671469">
        <w:t xml:space="preserve"> with </w:t>
      </w:r>
      <w:r w:rsidR="00D9100D" w:rsidRPr="00AB2330">
        <w:rPr>
          <w:rStyle w:val="CodeblockChar"/>
        </w:rPr>
        <w:t>arch=</w:t>
      </w:r>
      <w:proofErr w:type="spellStart"/>
      <w:r w:rsidR="00D9100D" w:rsidRPr="00AB2330">
        <w:rPr>
          <w:rStyle w:val="CodeblockChar"/>
        </w:rPr>
        <w:t>armhf</w:t>
      </w:r>
      <w:proofErr w:type="spellEnd"/>
      <w:r w:rsidR="00D9100D">
        <w:t xml:space="preserve"> or </w:t>
      </w:r>
      <w:r w:rsidR="00D9100D" w:rsidRPr="00AB2330">
        <w:rPr>
          <w:rStyle w:val="CodeblockChar"/>
        </w:rPr>
        <w:t>arch=</w:t>
      </w:r>
      <w:proofErr w:type="gramStart"/>
      <w:r w:rsidR="00D9100D" w:rsidRPr="00AB2330">
        <w:rPr>
          <w:rStyle w:val="CodeblockChar"/>
        </w:rPr>
        <w:t>arm64</w:t>
      </w:r>
      <w:proofErr w:type="gramEnd"/>
      <w:r w:rsidR="00D9100D">
        <w:t xml:space="preserve"> respectively. </w:t>
      </w:r>
    </w:p>
    <w:p w14:paraId="7B552DD6" w14:textId="77777777" w:rsidR="00857656" w:rsidRDefault="00857656" w:rsidP="00857656">
      <w:pPr>
        <w:pStyle w:val="ListParagraph"/>
      </w:pPr>
    </w:p>
    <w:p w14:paraId="251FBCEC" w14:textId="4B5A515C" w:rsidR="008E0C33" w:rsidRDefault="006E0091" w:rsidP="00B53D1E">
      <w:pPr>
        <w:pStyle w:val="ListParagraph"/>
        <w:numPr>
          <w:ilvl w:val="0"/>
          <w:numId w:val="29"/>
        </w:numPr>
      </w:pPr>
      <w:r>
        <w:t>U</w:t>
      </w:r>
      <w:r w:rsidR="00D34C98">
        <w:t>pdat</w:t>
      </w:r>
      <w:r>
        <w:t>e</w:t>
      </w:r>
      <w:r w:rsidR="00D34C98">
        <w:t xml:space="preserve"> the apt package index</w:t>
      </w:r>
      <w:r>
        <w:t>:</w:t>
      </w:r>
    </w:p>
    <w:p w14:paraId="6B106A37" w14:textId="755629FC" w:rsidR="00C73FEF" w:rsidRDefault="00C73FEF" w:rsidP="00C73FEF">
      <w:pPr>
        <w:pStyle w:val="Codeblock"/>
        <w:ind w:left="720"/>
      </w:pPr>
      <w:proofErr w:type="spellStart"/>
      <w:r>
        <w:t>sudo</w:t>
      </w:r>
      <w:proofErr w:type="spellEnd"/>
      <w:r>
        <w:t xml:space="preserve"> apt-get update</w:t>
      </w:r>
    </w:p>
    <w:p w14:paraId="37055EF3" w14:textId="77777777" w:rsidR="006E0091" w:rsidRDefault="006E0091" w:rsidP="006E0091">
      <w:pPr>
        <w:pStyle w:val="ListParagraph"/>
      </w:pPr>
    </w:p>
    <w:p w14:paraId="347931C9" w14:textId="7147DF57" w:rsidR="00C73FEF" w:rsidRDefault="006E0091" w:rsidP="006E0091">
      <w:pPr>
        <w:pStyle w:val="ListParagraph"/>
        <w:numPr>
          <w:ilvl w:val="0"/>
          <w:numId w:val="29"/>
        </w:numPr>
      </w:pPr>
      <w:r>
        <w:t xml:space="preserve">Install </w:t>
      </w:r>
      <w:proofErr w:type="spellStart"/>
      <w:r w:rsidRPr="001B5890">
        <w:rPr>
          <w:i/>
          <w:iCs/>
        </w:rPr>
        <w:t>cont</w:t>
      </w:r>
      <w:r>
        <w:rPr>
          <w:i/>
          <w:iCs/>
        </w:rPr>
        <w:t>a</w:t>
      </w:r>
      <w:r w:rsidRPr="001B5890">
        <w:rPr>
          <w:i/>
          <w:iCs/>
        </w:rPr>
        <w:t>inerd</w:t>
      </w:r>
      <w:proofErr w:type="spellEnd"/>
      <w:r>
        <w:t xml:space="preserve"> and </w:t>
      </w:r>
      <w:r w:rsidR="00EF6726">
        <w:t xml:space="preserve">the </w:t>
      </w:r>
      <w:r>
        <w:t>latest version of Docker Engine by running the following commands:</w:t>
      </w:r>
    </w:p>
    <w:p w14:paraId="015D9AC4" w14:textId="04CFD709" w:rsidR="001B5890" w:rsidRDefault="00C73FEF" w:rsidP="00C73FEF">
      <w:pPr>
        <w:pStyle w:val="Codeblock"/>
        <w:ind w:left="720"/>
      </w:pPr>
      <w:proofErr w:type="spellStart"/>
      <w:r>
        <w:t>sudo</w:t>
      </w:r>
      <w:proofErr w:type="spellEnd"/>
      <w:r>
        <w:t xml:space="preserve"> apt-get install docker-</w:t>
      </w:r>
      <w:proofErr w:type="spellStart"/>
      <w:r>
        <w:t>ce</w:t>
      </w:r>
      <w:proofErr w:type="spellEnd"/>
      <w:r>
        <w:t xml:space="preserve"> docker-</w:t>
      </w:r>
      <w:proofErr w:type="spellStart"/>
      <w:r>
        <w:t>ce</w:t>
      </w:r>
      <w:proofErr w:type="spellEnd"/>
      <w:r>
        <w:t>-cli containerd.io</w:t>
      </w:r>
    </w:p>
    <w:p w14:paraId="722D5413" w14:textId="77777777" w:rsidR="006E0091" w:rsidRDefault="006E0091" w:rsidP="006E0091">
      <w:pPr>
        <w:pStyle w:val="ListParagraph"/>
      </w:pPr>
    </w:p>
    <w:p w14:paraId="4D9F5EA2" w14:textId="1766D588" w:rsidR="008E0C33" w:rsidRDefault="006E0091" w:rsidP="00B53D1E">
      <w:pPr>
        <w:pStyle w:val="ListParagraph"/>
        <w:numPr>
          <w:ilvl w:val="0"/>
          <w:numId w:val="29"/>
        </w:numPr>
      </w:pPr>
      <w:r>
        <w:t xml:space="preserve">List the </w:t>
      </w:r>
      <w:r w:rsidR="008D1E9B">
        <w:t xml:space="preserve">Docker Engine versions available in your repo: </w:t>
      </w:r>
    </w:p>
    <w:p w14:paraId="75FE4FD4" w14:textId="47E66DF5" w:rsidR="008E0C33" w:rsidRDefault="008D1E9B" w:rsidP="008D1E9B">
      <w:pPr>
        <w:pStyle w:val="Codeblock"/>
        <w:ind w:left="720"/>
      </w:pPr>
      <w:r w:rsidRPr="008D1E9B">
        <w:t xml:space="preserve">apt-cache </w:t>
      </w:r>
      <w:proofErr w:type="spellStart"/>
      <w:r w:rsidRPr="008D1E9B">
        <w:t>madison</w:t>
      </w:r>
      <w:proofErr w:type="spellEnd"/>
      <w:r w:rsidRPr="008D1E9B">
        <w:t xml:space="preserve"> docker-</w:t>
      </w:r>
      <w:proofErr w:type="spellStart"/>
      <w:r w:rsidRPr="008D1E9B">
        <w:t>ce</w:t>
      </w:r>
      <w:proofErr w:type="spellEnd"/>
    </w:p>
    <w:p w14:paraId="38497632" w14:textId="6E1524E5" w:rsidR="008E0C33" w:rsidRDefault="008E0C33" w:rsidP="008E0C33">
      <w:pPr>
        <w:pStyle w:val="ListParagraph"/>
      </w:pPr>
    </w:p>
    <w:p w14:paraId="3C355DAD" w14:textId="1222366E" w:rsidR="008D1E9B" w:rsidRDefault="008D1E9B" w:rsidP="008E0C33">
      <w:pPr>
        <w:pStyle w:val="ListParagraph"/>
      </w:pPr>
      <w:r>
        <w:t xml:space="preserve">You will get a message </w:t>
      </w:r>
      <w:proofErr w:type="gramStart"/>
      <w:r>
        <w:t>similar to</w:t>
      </w:r>
      <w:proofErr w:type="gramEnd"/>
      <w:r>
        <w:t xml:space="preserve"> the following snapshot, which will list the various versions:</w:t>
      </w:r>
    </w:p>
    <w:p w14:paraId="458EDF0B" w14:textId="334677A2" w:rsidR="008D1E9B" w:rsidRDefault="008D1E9B" w:rsidP="00C91458">
      <w:pPr>
        <w:pStyle w:val="ListParagraph"/>
      </w:pPr>
      <w:r>
        <w:rPr>
          <w:noProof/>
        </w:rPr>
        <w:drawing>
          <wp:inline distT="0" distB="0" distL="0" distR="0" wp14:anchorId="41A9505C" wp14:editId="3E49FBB7">
            <wp:extent cx="5259059" cy="308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54064" cy="343097"/>
                    </a:xfrm>
                    <a:prstGeom prst="rect">
                      <a:avLst/>
                    </a:prstGeom>
                  </pic:spPr>
                </pic:pic>
              </a:graphicData>
            </a:graphic>
          </wp:inline>
        </w:drawing>
      </w:r>
    </w:p>
    <w:p w14:paraId="31685AB8" w14:textId="77777777" w:rsidR="008D1E9B" w:rsidRDefault="008D1E9B" w:rsidP="008D1E9B">
      <w:pPr>
        <w:pStyle w:val="ListParagraph"/>
        <w:ind w:left="0"/>
      </w:pPr>
    </w:p>
    <w:p w14:paraId="75483181" w14:textId="564BD4E7" w:rsidR="008E0C33" w:rsidRDefault="008D1E9B" w:rsidP="00B53D1E">
      <w:pPr>
        <w:pStyle w:val="ListParagraph"/>
        <w:numPr>
          <w:ilvl w:val="0"/>
          <w:numId w:val="29"/>
        </w:numPr>
      </w:pPr>
      <w:r>
        <w:t xml:space="preserve">Install a specific version </w:t>
      </w:r>
      <w:r w:rsidR="000A7478">
        <w:t xml:space="preserve">using the version string from the second column. For example, to install version </w:t>
      </w:r>
      <w:r w:rsidR="000A7478" w:rsidRPr="00DD0165">
        <w:rPr>
          <w:rStyle w:val="CodeblockChar"/>
          <w:b/>
          <w:bCs/>
        </w:rPr>
        <w:t>5:19.03.11~3-0~ubuntu-focal</w:t>
      </w:r>
      <w:r w:rsidR="000A7478">
        <w:rPr>
          <w:rStyle w:val="CodeblockChar"/>
        </w:rPr>
        <w:t xml:space="preserve"> </w:t>
      </w:r>
      <w:r w:rsidR="000A7478" w:rsidRPr="000A7478">
        <w:t>which is listed</w:t>
      </w:r>
      <w:r w:rsidR="000A7478">
        <w:t xml:space="preserve"> in the</w:t>
      </w:r>
      <w:r w:rsidR="000A7478" w:rsidRPr="000A7478">
        <w:t xml:space="preserve"> above</w:t>
      </w:r>
      <w:r w:rsidR="000A7478">
        <w:t xml:space="preserve"> snapshot, run the following command: </w:t>
      </w:r>
    </w:p>
    <w:p w14:paraId="7278581E" w14:textId="18103736" w:rsidR="000A7478" w:rsidRDefault="000A7478" w:rsidP="000A7478">
      <w:pPr>
        <w:pStyle w:val="Codeblock"/>
        <w:ind w:left="720"/>
      </w:pPr>
      <w:proofErr w:type="spellStart"/>
      <w:r w:rsidRPr="001F6FC7">
        <w:t>sudo</w:t>
      </w:r>
      <w:proofErr w:type="spellEnd"/>
      <w:r w:rsidRPr="001F6FC7">
        <w:t xml:space="preserve"> apt-get install docker-</w:t>
      </w:r>
      <w:proofErr w:type="spellStart"/>
      <w:r w:rsidRPr="001F6FC7">
        <w:t>ce</w:t>
      </w:r>
      <w:proofErr w:type="spellEnd"/>
      <w:r w:rsidRPr="001F6FC7">
        <w:t>=</w:t>
      </w:r>
      <w:r w:rsidRPr="000A7478">
        <w:rPr>
          <w:b/>
          <w:bCs/>
        </w:rPr>
        <w:t>5:19.03.11~3-0~ubuntu-focal</w:t>
      </w:r>
      <w:r w:rsidRPr="001F6FC7">
        <w:t xml:space="preserve"> docker-</w:t>
      </w:r>
      <w:proofErr w:type="spellStart"/>
      <w:r w:rsidRPr="001F6FC7">
        <w:t>ce</w:t>
      </w:r>
      <w:proofErr w:type="spellEnd"/>
      <w:r w:rsidRPr="001F6FC7">
        <w:t>-cli=</w:t>
      </w:r>
      <w:r w:rsidRPr="000A7478">
        <w:rPr>
          <w:b/>
          <w:bCs/>
        </w:rPr>
        <w:t>5:19.03.11~3-0~ubuntu-focal</w:t>
      </w:r>
      <w:r w:rsidRPr="001F6FC7">
        <w:t xml:space="preserve"> containerd.io</w:t>
      </w:r>
    </w:p>
    <w:p w14:paraId="4122CC9D" w14:textId="672E05E9" w:rsidR="00EB3B76" w:rsidRDefault="00EB3B76" w:rsidP="00EB3B76">
      <w:pPr>
        <w:ind w:left="720"/>
      </w:pPr>
      <w:r>
        <w:t xml:space="preserve">You </w:t>
      </w:r>
      <w:r w:rsidR="00D067C9">
        <w:t xml:space="preserve">will </w:t>
      </w:r>
      <w:r>
        <w:t xml:space="preserve">get a message </w:t>
      </w:r>
      <w:proofErr w:type="gramStart"/>
      <w:r>
        <w:t>similar to</w:t>
      </w:r>
      <w:proofErr w:type="gramEnd"/>
      <w:r>
        <w:t xml:space="preserve"> the following snapshot: </w:t>
      </w:r>
    </w:p>
    <w:p w14:paraId="36338B6B" w14:textId="4E6EBFA5" w:rsidR="000A7478" w:rsidRDefault="00EB3B76" w:rsidP="00F04122">
      <w:pPr>
        <w:pStyle w:val="ListParagraph"/>
      </w:pPr>
      <w:r>
        <w:rPr>
          <w:noProof/>
        </w:rPr>
        <w:drawing>
          <wp:inline distT="0" distB="0" distL="0" distR="0" wp14:anchorId="09BB0BB0" wp14:editId="74B63009">
            <wp:extent cx="5310270" cy="994867"/>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5963" cy="1001554"/>
                    </a:xfrm>
                    <a:prstGeom prst="rect">
                      <a:avLst/>
                    </a:prstGeom>
                  </pic:spPr>
                </pic:pic>
              </a:graphicData>
            </a:graphic>
          </wp:inline>
        </w:drawing>
      </w:r>
    </w:p>
    <w:p w14:paraId="12BBB66D" w14:textId="46523B01" w:rsidR="00EB3B76" w:rsidRDefault="00EB3B76">
      <w:r>
        <w:br w:type="page"/>
      </w:r>
    </w:p>
    <w:p w14:paraId="5BAE732C" w14:textId="77777777" w:rsidR="00EB3B76" w:rsidRDefault="00EB3B76" w:rsidP="00EB3B76">
      <w:pPr>
        <w:pStyle w:val="ListParagraph"/>
      </w:pPr>
    </w:p>
    <w:p w14:paraId="6E653CDD" w14:textId="2F2AA9AA" w:rsidR="000A7478" w:rsidRDefault="007E1410" w:rsidP="007E1410">
      <w:pPr>
        <w:pStyle w:val="ListParagraph"/>
        <w:numPr>
          <w:ilvl w:val="0"/>
          <w:numId w:val="29"/>
        </w:numPr>
      </w:pPr>
      <w:r>
        <w:t xml:space="preserve">Test that Docker Engine has been installed correctly by running a ‘hello world’ image: </w:t>
      </w:r>
    </w:p>
    <w:p w14:paraId="570322A9" w14:textId="0D455D52" w:rsidR="007E1410" w:rsidRDefault="007E1410" w:rsidP="007E1410">
      <w:pPr>
        <w:pStyle w:val="Codeblock"/>
        <w:ind w:left="720"/>
      </w:pPr>
      <w:proofErr w:type="spellStart"/>
      <w:r w:rsidRPr="007E1410">
        <w:t>sudo</w:t>
      </w:r>
      <w:proofErr w:type="spellEnd"/>
      <w:r w:rsidRPr="007E1410">
        <w:t xml:space="preserve"> docker run hello-world</w:t>
      </w:r>
    </w:p>
    <w:p w14:paraId="69899C85" w14:textId="77777777" w:rsidR="00D067C9" w:rsidRDefault="00D067C9" w:rsidP="00D067C9">
      <w:pPr>
        <w:ind w:left="720"/>
      </w:pPr>
      <w:r>
        <w:t xml:space="preserve">You will get a message </w:t>
      </w:r>
      <w:proofErr w:type="gramStart"/>
      <w:r>
        <w:t>similar to</w:t>
      </w:r>
      <w:proofErr w:type="gramEnd"/>
      <w:r>
        <w:t xml:space="preserve"> the following snapshot: </w:t>
      </w:r>
    </w:p>
    <w:p w14:paraId="68479AB5" w14:textId="1A7C3EAF" w:rsidR="00EB3B76" w:rsidRDefault="00EB3B76" w:rsidP="00F04122">
      <w:pPr>
        <w:pStyle w:val="ListParagraph"/>
      </w:pPr>
      <w:r>
        <w:rPr>
          <w:noProof/>
        </w:rPr>
        <w:drawing>
          <wp:inline distT="0" distB="0" distL="0" distR="0" wp14:anchorId="2B7D8F39" wp14:editId="0DC9AE0E">
            <wp:extent cx="5252417" cy="3400746"/>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60945" cy="3406268"/>
                    </a:xfrm>
                    <a:prstGeom prst="rect">
                      <a:avLst/>
                    </a:prstGeom>
                  </pic:spPr>
                </pic:pic>
              </a:graphicData>
            </a:graphic>
          </wp:inline>
        </w:drawing>
      </w:r>
    </w:p>
    <w:p w14:paraId="0B85EC83" w14:textId="77777777" w:rsidR="00EB3B76" w:rsidRDefault="00EB3B76" w:rsidP="008E0C33">
      <w:pPr>
        <w:pStyle w:val="ListParagraph"/>
      </w:pPr>
    </w:p>
    <w:p w14:paraId="36E74CA4" w14:textId="77777777" w:rsidR="00D067C9" w:rsidRDefault="00D067C9" w:rsidP="008E0C33">
      <w:pPr>
        <w:pStyle w:val="ListParagraph"/>
      </w:pPr>
    </w:p>
    <w:p w14:paraId="53BD0545" w14:textId="3C5E84BB" w:rsidR="008E0C33" w:rsidRDefault="00F04122" w:rsidP="008E0C33">
      <w:r>
        <w:t>If you are unable to use the Docker’s repository to install Docker Engine, you can</w:t>
      </w:r>
      <w:r w:rsidR="00803494">
        <w:t xml:space="preserve"> manually download the .deb file </w:t>
      </w:r>
      <w:r w:rsidR="001A49C5">
        <w:t xml:space="preserve">and install it. Read the </w:t>
      </w:r>
      <w:r w:rsidR="001A49C5" w:rsidRPr="00F636F1">
        <w:rPr>
          <w:b/>
          <w:bCs/>
        </w:rPr>
        <w:t>Install from a package</w:t>
      </w:r>
      <w:r w:rsidR="001A49C5">
        <w:t xml:space="preserve"> section in </w:t>
      </w:r>
      <w:r w:rsidR="008E0C33">
        <w:t xml:space="preserve"> </w:t>
      </w:r>
      <w:hyperlink r:id="rId25" w:history="1">
        <w:r w:rsidR="000D5EA1">
          <w:rPr>
            <w:rStyle w:val="Hyperlink"/>
          </w:rPr>
          <w:t>https://docs.docker.com/engine/install/ubuntu/</w:t>
        </w:r>
      </w:hyperlink>
    </w:p>
    <w:p w14:paraId="01A589B4" w14:textId="26B2BC03" w:rsidR="001F6FC7" w:rsidRDefault="001F6FC7"/>
    <w:p w14:paraId="31E388BF" w14:textId="77777777" w:rsidR="00FB3A4F" w:rsidRDefault="00FB3A4F"/>
    <w:p w14:paraId="31FF4990" w14:textId="75C28109" w:rsidR="00EE5608" w:rsidRPr="00FB3A4F" w:rsidRDefault="00FC6322">
      <w:pPr>
        <w:rPr>
          <w:b/>
          <w:bCs/>
          <w:sz w:val="28"/>
          <w:szCs w:val="28"/>
        </w:rPr>
      </w:pPr>
      <w:r w:rsidRPr="00FB3A4F">
        <w:rPr>
          <w:b/>
          <w:bCs/>
          <w:sz w:val="28"/>
          <w:szCs w:val="28"/>
        </w:rPr>
        <w:t>Additional reference:</w:t>
      </w:r>
    </w:p>
    <w:p w14:paraId="0CA79382" w14:textId="7B81DC34" w:rsidR="00FC6322" w:rsidRDefault="0077756C" w:rsidP="00FB3A4F">
      <w:pPr>
        <w:pStyle w:val="ListParagraph"/>
        <w:numPr>
          <w:ilvl w:val="0"/>
          <w:numId w:val="33"/>
        </w:numPr>
      </w:pPr>
      <w:hyperlink r:id="rId26" w:history="1">
        <w:r w:rsidR="00FC6322">
          <w:rPr>
            <w:rStyle w:val="Hyperlink"/>
          </w:rPr>
          <w:t>https://www.youtube.com/watch?v=V9AKvZZCWLc</w:t>
        </w:r>
      </w:hyperlink>
    </w:p>
    <w:p w14:paraId="41DF2311" w14:textId="79A109BB" w:rsidR="008E0C33" w:rsidRDefault="008E0C33">
      <w:r>
        <w:br w:type="page"/>
      </w:r>
    </w:p>
    <w:p w14:paraId="334C5A8C" w14:textId="2CAA80D5" w:rsidR="00424001" w:rsidRDefault="00E02AEB" w:rsidP="00CE449E">
      <w:pPr>
        <w:pStyle w:val="Heading1"/>
      </w:pPr>
      <w:r>
        <w:lastRenderedPageBreak/>
        <w:t>Accessing</w:t>
      </w:r>
      <w:r w:rsidR="00FC6608">
        <w:t xml:space="preserve"> </w:t>
      </w:r>
      <w:proofErr w:type="spellStart"/>
      <w:r w:rsidR="00FC6608">
        <w:t>Mbed</w:t>
      </w:r>
      <w:proofErr w:type="spellEnd"/>
      <w:r w:rsidR="00FC6608">
        <w:t xml:space="preserve"> Simulator</w:t>
      </w:r>
    </w:p>
    <w:p w14:paraId="653F0E42" w14:textId="552F0954" w:rsidR="00F15857" w:rsidRPr="00F15857" w:rsidRDefault="00FC6608" w:rsidP="00FC6608">
      <w:pPr>
        <w:pStyle w:val="Heading2"/>
      </w:pPr>
      <w:r w:rsidRPr="00FC6608">
        <w:t>Windows and Mac users</w:t>
      </w:r>
      <w:r>
        <w:t>:</w:t>
      </w:r>
      <w:r w:rsidRPr="00FC6608">
        <w:t xml:space="preserve"> Downloading </w:t>
      </w:r>
      <w:r w:rsidR="00E02AEB">
        <w:t xml:space="preserve">and Running </w:t>
      </w:r>
      <w:proofErr w:type="spellStart"/>
      <w:r w:rsidRPr="00FC6608">
        <w:t>Mbed</w:t>
      </w:r>
      <w:proofErr w:type="spellEnd"/>
      <w:r w:rsidRPr="00FC6608">
        <w:t xml:space="preserve"> </w:t>
      </w:r>
      <w:r w:rsidR="00FB3A4F">
        <w:t>S</w:t>
      </w:r>
      <w:r w:rsidRPr="00FC6608">
        <w:t>imulator image files with Docker</w:t>
      </w:r>
      <w:r>
        <w:t xml:space="preserve"> Desktop</w:t>
      </w:r>
    </w:p>
    <w:p w14:paraId="65C3926F" w14:textId="4A7FE624" w:rsidR="00655E6C" w:rsidRDefault="00432DCD" w:rsidP="00655E6C">
      <w:r>
        <w:t xml:space="preserve">To download the </w:t>
      </w:r>
      <w:proofErr w:type="spellStart"/>
      <w:r>
        <w:t>Mbed</w:t>
      </w:r>
      <w:proofErr w:type="spellEnd"/>
      <w:r>
        <w:t xml:space="preserve"> </w:t>
      </w:r>
      <w:r w:rsidR="00FB3A4F">
        <w:t>S</w:t>
      </w:r>
      <w:r>
        <w:t>imulator image files</w:t>
      </w:r>
      <w:r w:rsidR="00FC6608">
        <w:t xml:space="preserve"> in a Windows or Mac OS</w:t>
      </w:r>
      <w:r>
        <w:t xml:space="preserve">, follow these </w:t>
      </w:r>
      <w:r w:rsidR="00FC6608">
        <w:t>steps</w:t>
      </w:r>
      <w:r>
        <w:t xml:space="preserve">: </w:t>
      </w:r>
    </w:p>
    <w:p w14:paraId="26128254" w14:textId="15C020E5" w:rsidR="00162BBB" w:rsidRDefault="00432DCD" w:rsidP="00914A64">
      <w:pPr>
        <w:pStyle w:val="ListParagraph"/>
        <w:numPr>
          <w:ilvl w:val="0"/>
          <w:numId w:val="24"/>
        </w:numPr>
      </w:pPr>
      <w:r>
        <w:t xml:space="preserve">Ensure that you have successfully installed Docker Desktop as described in </w:t>
      </w:r>
      <w:hyperlink w:anchor="_Downloading_and_installing" w:history="1">
        <w:r w:rsidRPr="00432DCD">
          <w:rPr>
            <w:rStyle w:val="Hyperlink"/>
          </w:rPr>
          <w:t>Downloading and installing Docker Desktop</w:t>
        </w:r>
      </w:hyperlink>
      <w:r>
        <w:t>.</w:t>
      </w:r>
    </w:p>
    <w:p w14:paraId="2F1EA184" w14:textId="77777777" w:rsidR="00162BBB" w:rsidRDefault="00162BBB" w:rsidP="00162BBB">
      <w:pPr>
        <w:pStyle w:val="ListParagraph"/>
      </w:pPr>
    </w:p>
    <w:p w14:paraId="2CFD40A8" w14:textId="4D99217C" w:rsidR="00655E6C" w:rsidRPr="00655E6C" w:rsidRDefault="00655E6C" w:rsidP="000C564E">
      <w:pPr>
        <w:pStyle w:val="ListParagraph"/>
        <w:numPr>
          <w:ilvl w:val="0"/>
          <w:numId w:val="24"/>
        </w:numPr>
      </w:pPr>
      <w:r>
        <w:t xml:space="preserve">Open a terminal command prompt </w:t>
      </w:r>
      <w:r w:rsidR="00016CF7">
        <w:t>and</w:t>
      </w:r>
      <w:r w:rsidR="00D77A3B">
        <w:t xml:space="preserve"> r</w:t>
      </w:r>
      <w:r>
        <w:t>un the following command</w:t>
      </w:r>
      <w:r w:rsidR="00A81A35">
        <w:t xml:space="preserve"> to download the necessary </w:t>
      </w:r>
      <w:proofErr w:type="spellStart"/>
      <w:r w:rsidR="00A81A35">
        <w:t>Mbed</w:t>
      </w:r>
      <w:proofErr w:type="spellEnd"/>
      <w:r w:rsidR="00A81A35">
        <w:t xml:space="preserve"> </w:t>
      </w:r>
      <w:r w:rsidR="009C4691">
        <w:t>Simulator</w:t>
      </w:r>
      <w:r w:rsidR="00A81A35">
        <w:t xml:space="preserve"> image files</w:t>
      </w:r>
      <w:r>
        <w:t xml:space="preserve">: </w:t>
      </w:r>
    </w:p>
    <w:p w14:paraId="34B207CB" w14:textId="23993701" w:rsidR="005218FA" w:rsidRPr="005218FA" w:rsidRDefault="005218FA" w:rsidP="005218FA">
      <w:pPr>
        <w:pStyle w:val="Codeblock"/>
        <w:ind w:left="720"/>
        <w:rPr>
          <w:rFonts w:asciiTheme="minorHAnsi" w:hAnsiTheme="minorHAnsi"/>
        </w:rPr>
      </w:pPr>
      <w:r w:rsidRPr="005218FA">
        <w:t xml:space="preserve">docker pull </w:t>
      </w:r>
      <w:proofErr w:type="spellStart"/>
      <w:r w:rsidR="00584C3B">
        <w:t>armedu</w:t>
      </w:r>
      <w:proofErr w:type="spellEnd"/>
      <w:r w:rsidRPr="0052406D">
        <w:t>/</w:t>
      </w:r>
      <w:proofErr w:type="spellStart"/>
      <w:r w:rsidR="000A1EAB">
        <w:t>mbed_sim</w:t>
      </w:r>
      <w:proofErr w:type="spellEnd"/>
    </w:p>
    <w:p w14:paraId="735962FB" w14:textId="7588BA4E" w:rsidR="00D77A3B" w:rsidRDefault="005218FA" w:rsidP="005218FA">
      <w:pPr>
        <w:ind w:left="720"/>
      </w:pPr>
      <w:r w:rsidRPr="005218FA">
        <w:rPr>
          <w:b/>
          <w:bCs/>
        </w:rPr>
        <w:t>Note</w:t>
      </w:r>
      <w:r>
        <w:t xml:space="preserve">: </w:t>
      </w:r>
    </w:p>
    <w:p w14:paraId="641C5474" w14:textId="61E6281C" w:rsidR="00D77A3B" w:rsidRDefault="007A6976" w:rsidP="00D77A3B">
      <w:pPr>
        <w:pStyle w:val="ListParagraph"/>
        <w:numPr>
          <w:ilvl w:val="0"/>
          <w:numId w:val="25"/>
        </w:numPr>
      </w:pPr>
      <w:r>
        <w:t>The downloading may take some time.</w:t>
      </w:r>
    </w:p>
    <w:p w14:paraId="35BAF5E1" w14:textId="588792EC" w:rsidR="007C51AA" w:rsidRDefault="00BB0B20" w:rsidP="00D77A3B">
      <w:pPr>
        <w:pStyle w:val="ListParagraph"/>
        <w:numPr>
          <w:ilvl w:val="0"/>
          <w:numId w:val="25"/>
        </w:numPr>
      </w:pPr>
      <w:r>
        <w:t xml:space="preserve">You </w:t>
      </w:r>
      <w:r w:rsidR="00A81A35">
        <w:t>should</w:t>
      </w:r>
      <w:r>
        <w:t xml:space="preserve"> not need to </w:t>
      </w:r>
      <w:r w:rsidR="00A81A35">
        <w:t xml:space="preserve">install Git </w:t>
      </w:r>
      <w:proofErr w:type="gramStart"/>
      <w:r w:rsidR="00A81A35">
        <w:t>in order to</w:t>
      </w:r>
      <w:proofErr w:type="gramEnd"/>
      <w:r w:rsidR="00A81A35">
        <w:t xml:space="preserve"> run the docker commands. </w:t>
      </w:r>
    </w:p>
    <w:p w14:paraId="263BA7D8" w14:textId="017D0F27" w:rsidR="00DC5008" w:rsidRDefault="005218FA" w:rsidP="005218FA">
      <w:pPr>
        <w:ind w:left="720"/>
      </w:pPr>
      <w:r>
        <w:t xml:space="preserve">Once completed you should </w:t>
      </w:r>
      <w:r w:rsidR="00597FCB">
        <w:t xml:space="preserve">get </w:t>
      </w:r>
      <w:r w:rsidR="00B31546">
        <w:t xml:space="preserve">a display </w:t>
      </w:r>
      <w:proofErr w:type="gramStart"/>
      <w:r w:rsidR="00B31546">
        <w:t>similar to</w:t>
      </w:r>
      <w:proofErr w:type="gramEnd"/>
      <w:r w:rsidR="00B31546">
        <w:t xml:space="preserve"> the following: </w:t>
      </w:r>
    </w:p>
    <w:p w14:paraId="61A3EA72" w14:textId="77777777" w:rsidR="00B31546" w:rsidRDefault="00597FCB" w:rsidP="00B31546">
      <w:pPr>
        <w:pStyle w:val="ListParagraph"/>
      </w:pPr>
      <w:r>
        <w:rPr>
          <w:noProof/>
        </w:rPr>
        <w:drawing>
          <wp:inline distT="0" distB="0" distL="0" distR="0" wp14:anchorId="57ECB69A" wp14:editId="15B8CB57">
            <wp:extent cx="5003061" cy="2300258"/>
            <wp:effectExtent l="0" t="0" r="762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003061" cy="2300258"/>
                    </a:xfrm>
                    <a:prstGeom prst="rect">
                      <a:avLst/>
                    </a:prstGeom>
                  </pic:spPr>
                </pic:pic>
              </a:graphicData>
            </a:graphic>
          </wp:inline>
        </w:drawing>
      </w:r>
    </w:p>
    <w:p w14:paraId="2E2F2AE2" w14:textId="77777777" w:rsidR="00B31546" w:rsidRDefault="00B31546" w:rsidP="00B31546">
      <w:pPr>
        <w:pStyle w:val="ListParagraph"/>
      </w:pPr>
    </w:p>
    <w:p w14:paraId="22A42D95" w14:textId="7225F8D2" w:rsidR="005218FA" w:rsidRDefault="00060857" w:rsidP="00B31546">
      <w:pPr>
        <w:pStyle w:val="ListParagraph"/>
        <w:numPr>
          <w:ilvl w:val="0"/>
          <w:numId w:val="24"/>
        </w:numPr>
      </w:pPr>
      <w:r>
        <w:t xml:space="preserve">Run the </w:t>
      </w:r>
      <w:proofErr w:type="spellStart"/>
      <w:r>
        <w:t>Mbed</w:t>
      </w:r>
      <w:proofErr w:type="spellEnd"/>
      <w:r>
        <w:t xml:space="preserve"> Simulator</w:t>
      </w:r>
      <w:r w:rsidR="00292077">
        <w:t xml:space="preserve"> by entering the following command: </w:t>
      </w:r>
    </w:p>
    <w:p w14:paraId="7A29E392" w14:textId="726ABCF6" w:rsidR="00060857" w:rsidRPr="00060857" w:rsidRDefault="00060857" w:rsidP="00060857">
      <w:pPr>
        <w:pStyle w:val="Codeblock"/>
        <w:ind w:left="720"/>
        <w:rPr>
          <w:rFonts w:asciiTheme="minorHAnsi" w:hAnsiTheme="minorHAnsi"/>
        </w:rPr>
      </w:pPr>
      <w:r w:rsidRPr="00060857">
        <w:rPr>
          <w:bdr w:val="none" w:sz="0" w:space="0" w:color="auto" w:frame="1"/>
        </w:rPr>
        <w:t xml:space="preserve">docker </w:t>
      </w:r>
      <w:proofErr w:type="gramStart"/>
      <w:r w:rsidRPr="00060857">
        <w:rPr>
          <w:bdr w:val="none" w:sz="0" w:space="0" w:color="auto" w:frame="1"/>
        </w:rPr>
        <w:t>run -p</w:t>
      </w:r>
      <w:proofErr w:type="gramEnd"/>
      <w:r w:rsidRPr="00060857">
        <w:rPr>
          <w:bdr w:val="none" w:sz="0" w:space="0" w:color="auto" w:frame="1"/>
        </w:rPr>
        <w:t xml:space="preserve"> 7829:7829 </w:t>
      </w:r>
      <w:proofErr w:type="spellStart"/>
      <w:r w:rsidR="00584C3B">
        <w:rPr>
          <w:bdr w:val="none" w:sz="0" w:space="0" w:color="auto" w:frame="1"/>
        </w:rPr>
        <w:t>armedu</w:t>
      </w:r>
      <w:proofErr w:type="spellEnd"/>
      <w:r w:rsidRPr="00094BC5">
        <w:rPr>
          <w:bdr w:val="none" w:sz="0" w:space="0" w:color="auto" w:frame="1"/>
        </w:rPr>
        <w:t>/</w:t>
      </w:r>
      <w:proofErr w:type="spellStart"/>
      <w:r w:rsidR="000A1EAB" w:rsidRPr="00094BC5">
        <w:rPr>
          <w:bdr w:val="none" w:sz="0" w:space="0" w:color="auto" w:frame="1"/>
        </w:rPr>
        <w:t>mbed</w:t>
      </w:r>
      <w:r w:rsidR="000A1EAB">
        <w:rPr>
          <w:bdr w:val="none" w:sz="0" w:space="0" w:color="auto" w:frame="1"/>
        </w:rPr>
        <w:t>_sim</w:t>
      </w:r>
      <w:proofErr w:type="spellEnd"/>
    </w:p>
    <w:p w14:paraId="27EFD494" w14:textId="77777777" w:rsidR="00D53D67" w:rsidRDefault="00D53D67" w:rsidP="007C51AA">
      <w:pPr>
        <w:pStyle w:val="ListParagraph"/>
      </w:pPr>
    </w:p>
    <w:p w14:paraId="5BB361CE" w14:textId="7BD14FD0" w:rsidR="00060857" w:rsidRDefault="007C51AA" w:rsidP="007C51AA">
      <w:pPr>
        <w:pStyle w:val="ListParagraph"/>
      </w:pPr>
      <w:r>
        <w:t>You should get the following message:</w:t>
      </w:r>
    </w:p>
    <w:p w14:paraId="211F2A11" w14:textId="27652D17" w:rsidR="007C51AA" w:rsidRDefault="007C51AA" w:rsidP="007C51AA">
      <w:pPr>
        <w:pStyle w:val="ListParagraph"/>
      </w:pPr>
      <w:r>
        <w:rPr>
          <w:noProof/>
        </w:rPr>
        <w:drawing>
          <wp:inline distT="0" distB="0" distL="0" distR="0" wp14:anchorId="1ACFE87F" wp14:editId="5E741C0E">
            <wp:extent cx="5205046" cy="11631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30465" cy="1168828"/>
                    </a:xfrm>
                    <a:prstGeom prst="rect">
                      <a:avLst/>
                    </a:prstGeom>
                  </pic:spPr>
                </pic:pic>
              </a:graphicData>
            </a:graphic>
          </wp:inline>
        </w:drawing>
      </w:r>
    </w:p>
    <w:p w14:paraId="6F7F8353" w14:textId="559D9CA0" w:rsidR="00B4496A" w:rsidRDefault="00B4496A" w:rsidP="007C51AA">
      <w:pPr>
        <w:pStyle w:val="ListParagraph"/>
      </w:pPr>
    </w:p>
    <w:p w14:paraId="1A8E99E4" w14:textId="77777777" w:rsidR="007A6976" w:rsidRDefault="007A6976" w:rsidP="007C51AA">
      <w:pPr>
        <w:pStyle w:val="ListParagraph"/>
      </w:pPr>
    </w:p>
    <w:p w14:paraId="23FE34B4" w14:textId="3BC919DA" w:rsidR="00B4496A" w:rsidRDefault="008809A6" w:rsidP="00B4496A">
      <w:pPr>
        <w:pStyle w:val="ListParagraph"/>
        <w:numPr>
          <w:ilvl w:val="0"/>
          <w:numId w:val="24"/>
        </w:numPr>
      </w:pPr>
      <w:r>
        <w:t xml:space="preserve">Expand </w:t>
      </w:r>
      <w:r w:rsidR="00B53D1E">
        <w:t>your OS</w:t>
      </w:r>
      <w:r>
        <w:t xml:space="preserve"> system tray </w:t>
      </w:r>
      <w:r w:rsidR="00B53D1E">
        <w:t xml:space="preserve">(or status bar, depending on your </w:t>
      </w:r>
      <w:r w:rsidR="00267983">
        <w:t>OS)</w:t>
      </w:r>
      <w:r>
        <w:t xml:space="preserve">, and right click on the Docker </w:t>
      </w:r>
      <w:r w:rsidR="005B5DDA">
        <w:t xml:space="preserve">Icon. Then select </w:t>
      </w:r>
      <w:r w:rsidR="005B5DDA" w:rsidRPr="005B5DDA">
        <w:rPr>
          <w:b/>
          <w:bCs/>
        </w:rPr>
        <w:t>Dashboard</w:t>
      </w:r>
      <w:r w:rsidR="005B5DDA">
        <w:t xml:space="preserve">. </w:t>
      </w:r>
    </w:p>
    <w:p w14:paraId="2CF1A354" w14:textId="4D138CE8" w:rsidR="00B8470B" w:rsidRDefault="00B8470B" w:rsidP="00B8470B">
      <w:pPr>
        <w:pStyle w:val="ListParagraph"/>
      </w:pPr>
    </w:p>
    <w:p w14:paraId="02116D63" w14:textId="621B7CCA" w:rsidR="00B8470B" w:rsidRPr="00B8470B" w:rsidRDefault="00B8470B" w:rsidP="00B8470B">
      <w:pPr>
        <w:pStyle w:val="ListParagraph"/>
        <w:rPr>
          <w:u w:val="single"/>
        </w:rPr>
      </w:pPr>
      <w:r w:rsidRPr="00B8470B">
        <w:rPr>
          <w:u w:val="single"/>
        </w:rPr>
        <w:t>Windows OS</w:t>
      </w:r>
    </w:p>
    <w:p w14:paraId="143B2362" w14:textId="538F3B08" w:rsidR="00B8470B" w:rsidRDefault="00CC0A10" w:rsidP="001D057E">
      <w:pPr>
        <w:pStyle w:val="ListParagraph"/>
      </w:pPr>
      <w:r>
        <w:rPr>
          <w:noProof/>
        </w:rPr>
        <w:drawing>
          <wp:inline distT="0" distB="0" distL="0" distR="0" wp14:anchorId="63D52386" wp14:editId="469338C4">
            <wp:extent cx="2260347" cy="29718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288154" cy="3008359"/>
                    </a:xfrm>
                    <a:prstGeom prst="rect">
                      <a:avLst/>
                    </a:prstGeom>
                  </pic:spPr>
                </pic:pic>
              </a:graphicData>
            </a:graphic>
          </wp:inline>
        </w:drawing>
      </w:r>
    </w:p>
    <w:p w14:paraId="38D88018" w14:textId="62ABFA08" w:rsidR="00B8470B" w:rsidRDefault="00B8470B" w:rsidP="001D057E">
      <w:pPr>
        <w:pStyle w:val="ListParagraph"/>
      </w:pPr>
    </w:p>
    <w:p w14:paraId="7AA3F166" w14:textId="79261DEE" w:rsidR="00B8470B" w:rsidRPr="00B8470B" w:rsidRDefault="00B8470B" w:rsidP="001D057E">
      <w:pPr>
        <w:pStyle w:val="ListParagraph"/>
        <w:rPr>
          <w:u w:val="single"/>
        </w:rPr>
      </w:pPr>
      <w:r w:rsidRPr="00B8470B">
        <w:rPr>
          <w:u w:val="single"/>
        </w:rPr>
        <w:t>Mac OS</w:t>
      </w:r>
    </w:p>
    <w:p w14:paraId="63311895" w14:textId="5E704605" w:rsidR="001D057E" w:rsidRDefault="00B8470B" w:rsidP="001D057E">
      <w:pPr>
        <w:pStyle w:val="ListParagraph"/>
      </w:pPr>
      <w:r>
        <w:rPr>
          <w:noProof/>
        </w:rPr>
        <w:drawing>
          <wp:inline distT="0" distB="0" distL="0" distR="0" wp14:anchorId="49D21638" wp14:editId="3FC48062">
            <wp:extent cx="2250417" cy="2533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6856" cy="2552159"/>
                    </a:xfrm>
                    <a:prstGeom prst="rect">
                      <a:avLst/>
                    </a:prstGeom>
                    <a:noFill/>
                    <a:ln>
                      <a:noFill/>
                    </a:ln>
                  </pic:spPr>
                </pic:pic>
              </a:graphicData>
            </a:graphic>
          </wp:inline>
        </w:drawing>
      </w:r>
    </w:p>
    <w:p w14:paraId="7E7154DD" w14:textId="7C6B3BF3" w:rsidR="008809A6" w:rsidRDefault="008809A6" w:rsidP="008809A6">
      <w:pPr>
        <w:pStyle w:val="ListParagraph"/>
      </w:pPr>
    </w:p>
    <w:p w14:paraId="64B62716" w14:textId="2C6F55D4" w:rsidR="008809A6" w:rsidRDefault="00926BD3" w:rsidP="00B4496A">
      <w:pPr>
        <w:pStyle w:val="ListParagraph"/>
        <w:numPr>
          <w:ilvl w:val="0"/>
          <w:numId w:val="24"/>
        </w:numPr>
      </w:pPr>
      <w:r>
        <w:t>Hover your mouse over the relev</w:t>
      </w:r>
      <w:r w:rsidR="00DC7E99">
        <w:t xml:space="preserve">ant container named </w:t>
      </w:r>
      <w:r w:rsidR="00DC7E99" w:rsidRPr="008F33F1">
        <w:rPr>
          <w:b/>
          <w:bCs/>
        </w:rPr>
        <w:t>‘</w:t>
      </w:r>
      <w:proofErr w:type="spellStart"/>
      <w:r w:rsidR="000A1EAB">
        <w:rPr>
          <w:b/>
          <w:bCs/>
        </w:rPr>
        <w:t>mbed_sim</w:t>
      </w:r>
      <w:proofErr w:type="spellEnd"/>
      <w:r w:rsidR="00DC7E99" w:rsidRPr="008F33F1">
        <w:rPr>
          <w:b/>
          <w:bCs/>
        </w:rPr>
        <w:t>’</w:t>
      </w:r>
      <w:r w:rsidR="00DC7E99">
        <w:t xml:space="preserve"> and select ‘</w:t>
      </w:r>
      <w:r w:rsidR="00DC7E99" w:rsidRPr="008F33F1">
        <w:rPr>
          <w:b/>
          <w:bCs/>
        </w:rPr>
        <w:t>Open in Browser</w:t>
      </w:r>
      <w:r w:rsidR="00DC7E99">
        <w:t xml:space="preserve">’. </w:t>
      </w:r>
    </w:p>
    <w:p w14:paraId="23E828E5" w14:textId="7F6B58A6" w:rsidR="008F33F1" w:rsidRDefault="008F33F1" w:rsidP="008F33F1">
      <w:pPr>
        <w:ind w:left="720"/>
      </w:pPr>
      <w:r>
        <w:rPr>
          <w:noProof/>
        </w:rPr>
        <w:drawing>
          <wp:inline distT="0" distB="0" distL="0" distR="0" wp14:anchorId="70621E5E" wp14:editId="268C03E5">
            <wp:extent cx="4825921" cy="975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68153"/>
                    <a:stretch/>
                  </pic:blipFill>
                  <pic:spPr bwMode="auto">
                    <a:xfrm>
                      <a:off x="0" y="0"/>
                      <a:ext cx="4839572" cy="978119"/>
                    </a:xfrm>
                    <a:prstGeom prst="rect">
                      <a:avLst/>
                    </a:prstGeom>
                    <a:ln>
                      <a:noFill/>
                    </a:ln>
                    <a:extLst>
                      <a:ext uri="{53640926-AAD7-44D8-BBD7-CCE9431645EC}">
                        <a14:shadowObscured xmlns:a14="http://schemas.microsoft.com/office/drawing/2010/main"/>
                      </a:ext>
                    </a:extLst>
                  </pic:spPr>
                </pic:pic>
              </a:graphicData>
            </a:graphic>
          </wp:inline>
        </w:drawing>
      </w:r>
    </w:p>
    <w:p w14:paraId="608F6A1B" w14:textId="77777777" w:rsidR="00776FDA" w:rsidRDefault="00776FDA" w:rsidP="000E363B">
      <w:pPr>
        <w:pStyle w:val="ListParagraph"/>
      </w:pPr>
    </w:p>
    <w:p w14:paraId="5434E71E" w14:textId="39D351A5" w:rsidR="008F33F1" w:rsidRDefault="000E363B" w:rsidP="000E363B">
      <w:pPr>
        <w:pStyle w:val="ListParagraph"/>
      </w:pPr>
      <w:r>
        <w:t xml:space="preserve">A </w:t>
      </w:r>
      <w:r w:rsidR="00C51A3D">
        <w:t xml:space="preserve">browser will now launch with the </w:t>
      </w:r>
      <w:proofErr w:type="spellStart"/>
      <w:r w:rsidR="00C51A3D">
        <w:t>Mbed</w:t>
      </w:r>
      <w:proofErr w:type="spellEnd"/>
      <w:r w:rsidR="00C51A3D">
        <w:t xml:space="preserve"> </w:t>
      </w:r>
      <w:r w:rsidR="009C4691">
        <w:t>Simulator</w:t>
      </w:r>
      <w:r w:rsidR="00A026CC">
        <w:t xml:space="preserve"> as shown in the following diagram.</w:t>
      </w:r>
    </w:p>
    <w:p w14:paraId="31F998E9" w14:textId="77777777" w:rsidR="00D909A1" w:rsidRDefault="00D909A1" w:rsidP="000E363B">
      <w:pPr>
        <w:pStyle w:val="ListParagraph"/>
      </w:pPr>
    </w:p>
    <w:p w14:paraId="30271126" w14:textId="3383B363" w:rsidR="00A026CC" w:rsidRDefault="00A026CC" w:rsidP="00776FDA">
      <w:pPr>
        <w:pStyle w:val="ListParagraph"/>
      </w:pPr>
      <w:r>
        <w:rPr>
          <w:noProof/>
        </w:rPr>
        <w:drawing>
          <wp:inline distT="0" distB="0" distL="0" distR="0" wp14:anchorId="5E85A724" wp14:editId="51982CEA">
            <wp:extent cx="5215230" cy="2527300"/>
            <wp:effectExtent l="0" t="0" r="508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68061" cy="2552902"/>
                    </a:xfrm>
                    <a:prstGeom prst="rect">
                      <a:avLst/>
                    </a:prstGeom>
                  </pic:spPr>
                </pic:pic>
              </a:graphicData>
            </a:graphic>
          </wp:inline>
        </w:drawing>
      </w:r>
    </w:p>
    <w:p w14:paraId="22E6E6DE" w14:textId="3B6C14B9" w:rsidR="00424001" w:rsidRDefault="00424001" w:rsidP="00DC5008"/>
    <w:p w14:paraId="3C63D865" w14:textId="6F37950F" w:rsidR="002B2968" w:rsidRDefault="002B2968" w:rsidP="00D1464C">
      <w:pPr>
        <w:ind w:left="720"/>
      </w:pPr>
      <w:r>
        <w:t xml:space="preserve">If you wish to stop the container by pressing the stop icon in the Docker Dashboard. </w:t>
      </w:r>
      <w:r w:rsidR="00D1464C">
        <w:t xml:space="preserve">You can also restart it by pressing the start icon in the Docker Dashboard. </w:t>
      </w:r>
    </w:p>
    <w:p w14:paraId="0C234B71" w14:textId="146305B3" w:rsidR="00FC6322" w:rsidRDefault="00FC6322">
      <w:r>
        <w:br w:type="page"/>
      </w:r>
    </w:p>
    <w:p w14:paraId="7A0C303F" w14:textId="4A56892F" w:rsidR="00FC6608" w:rsidRPr="00F15857" w:rsidRDefault="00FC6322" w:rsidP="00FC6608">
      <w:pPr>
        <w:pStyle w:val="Heading2"/>
      </w:pPr>
      <w:r>
        <w:lastRenderedPageBreak/>
        <w:t>Ubuntu</w:t>
      </w:r>
      <w:r w:rsidR="00FC6608" w:rsidRPr="00FC6608">
        <w:t xml:space="preserve"> users</w:t>
      </w:r>
      <w:r w:rsidR="00FC6608">
        <w:t>:</w:t>
      </w:r>
      <w:r w:rsidR="00FC6608" w:rsidRPr="00FC6608">
        <w:t xml:space="preserve"> Downloading </w:t>
      </w:r>
      <w:r w:rsidR="00E02AEB">
        <w:t xml:space="preserve">and Running </w:t>
      </w:r>
      <w:proofErr w:type="spellStart"/>
      <w:r w:rsidR="00FC6608" w:rsidRPr="00FC6608">
        <w:t>Mbed</w:t>
      </w:r>
      <w:proofErr w:type="spellEnd"/>
      <w:r w:rsidR="00FC6608" w:rsidRPr="00FC6608">
        <w:t xml:space="preserve"> </w:t>
      </w:r>
      <w:r w:rsidR="009C4691">
        <w:t>Simulator</w:t>
      </w:r>
      <w:r w:rsidR="00FC6608" w:rsidRPr="00FC6608">
        <w:t xml:space="preserve"> image files with Docker</w:t>
      </w:r>
      <w:r w:rsidR="00FC6608">
        <w:t xml:space="preserve"> </w:t>
      </w:r>
      <w:r>
        <w:t>Engine</w:t>
      </w:r>
    </w:p>
    <w:p w14:paraId="338721BA" w14:textId="56BE7880" w:rsidR="00F15857" w:rsidRDefault="00F15857" w:rsidP="00F15857">
      <w:r>
        <w:t xml:space="preserve">To download the </w:t>
      </w:r>
      <w:proofErr w:type="spellStart"/>
      <w:r>
        <w:t>Mbed</w:t>
      </w:r>
      <w:proofErr w:type="spellEnd"/>
      <w:r>
        <w:t xml:space="preserve"> </w:t>
      </w:r>
      <w:r w:rsidR="009C4691">
        <w:t>Simulator</w:t>
      </w:r>
      <w:r>
        <w:t xml:space="preserve"> image files</w:t>
      </w:r>
      <w:r w:rsidR="00FC6608">
        <w:t xml:space="preserve"> in Ubuntu</w:t>
      </w:r>
      <w:r>
        <w:t xml:space="preserve">, follow these </w:t>
      </w:r>
      <w:r w:rsidR="00FC6608">
        <w:t>steps</w:t>
      </w:r>
      <w:r>
        <w:t xml:space="preserve">: </w:t>
      </w:r>
    </w:p>
    <w:p w14:paraId="6225AAB8" w14:textId="77777777" w:rsidR="00F15857" w:rsidRDefault="00F15857" w:rsidP="00FC6608">
      <w:pPr>
        <w:pStyle w:val="ListParagraph"/>
        <w:numPr>
          <w:ilvl w:val="0"/>
          <w:numId w:val="31"/>
        </w:numPr>
      </w:pPr>
      <w:r>
        <w:t xml:space="preserve">Ensure that you have successfully installed Docker Desktop and restarted your PC as described in </w:t>
      </w:r>
      <w:hyperlink w:anchor="_Downloading_and_installing" w:history="1">
        <w:r w:rsidRPr="00432DCD">
          <w:rPr>
            <w:rStyle w:val="Hyperlink"/>
          </w:rPr>
          <w:t>Downloading and installing Docker Desktop</w:t>
        </w:r>
      </w:hyperlink>
      <w:r>
        <w:t>.</w:t>
      </w:r>
    </w:p>
    <w:p w14:paraId="5A133FFD" w14:textId="77777777" w:rsidR="00F15857" w:rsidRDefault="00F15857" w:rsidP="00F15857">
      <w:pPr>
        <w:pStyle w:val="ListParagraph"/>
      </w:pPr>
    </w:p>
    <w:p w14:paraId="2F8AC360" w14:textId="7B5B60E4" w:rsidR="00F15857" w:rsidRPr="00655E6C" w:rsidRDefault="00F15857" w:rsidP="00FC6608">
      <w:pPr>
        <w:pStyle w:val="ListParagraph"/>
        <w:numPr>
          <w:ilvl w:val="0"/>
          <w:numId w:val="31"/>
        </w:numPr>
      </w:pPr>
      <w:r>
        <w:t xml:space="preserve">Open a terminal command prompt and run the following command to download the necessary </w:t>
      </w:r>
      <w:proofErr w:type="spellStart"/>
      <w:r>
        <w:t>Mbed</w:t>
      </w:r>
      <w:proofErr w:type="spellEnd"/>
      <w:r>
        <w:t xml:space="preserve"> </w:t>
      </w:r>
      <w:r w:rsidR="009C4691">
        <w:t>Simulator</w:t>
      </w:r>
      <w:r>
        <w:t xml:space="preserve"> image files: </w:t>
      </w:r>
    </w:p>
    <w:p w14:paraId="3D1F3BDC" w14:textId="49CA163C" w:rsidR="00F15857" w:rsidRPr="005218FA" w:rsidRDefault="00FC6608" w:rsidP="00F15857">
      <w:pPr>
        <w:ind w:left="720"/>
        <w:rPr>
          <w:rFonts w:asciiTheme="minorHAnsi" w:hAnsiTheme="minorHAnsi"/>
        </w:rPr>
      </w:pPr>
      <w:proofErr w:type="spellStart"/>
      <w:r w:rsidRPr="00D53D67">
        <w:rPr>
          <w:rStyle w:val="CodeblockChar"/>
        </w:rPr>
        <w:t>sudo</w:t>
      </w:r>
      <w:proofErr w:type="spellEnd"/>
      <w:r w:rsidRPr="00D53D67">
        <w:rPr>
          <w:rStyle w:val="CodeblockChar"/>
        </w:rPr>
        <w:t xml:space="preserve"> run docker </w:t>
      </w:r>
      <w:r w:rsidRPr="00094BC5">
        <w:rPr>
          <w:rStyle w:val="CodeblockChar"/>
        </w:rPr>
        <w:t xml:space="preserve">pull </w:t>
      </w:r>
      <w:proofErr w:type="spellStart"/>
      <w:r w:rsidR="00584C3B">
        <w:rPr>
          <w:rStyle w:val="CodeblockChar"/>
        </w:rPr>
        <w:t>armedu</w:t>
      </w:r>
      <w:proofErr w:type="spellEnd"/>
      <w:r w:rsidRPr="00094BC5">
        <w:rPr>
          <w:rStyle w:val="CodeblockChar"/>
        </w:rPr>
        <w:t>/</w:t>
      </w:r>
      <w:proofErr w:type="spellStart"/>
      <w:r w:rsidR="000A1EAB" w:rsidRPr="00094BC5">
        <w:rPr>
          <w:rStyle w:val="CodeblockChar"/>
        </w:rPr>
        <w:t>mbed</w:t>
      </w:r>
      <w:r w:rsidR="000A1EAB">
        <w:rPr>
          <w:rStyle w:val="CodeblockChar"/>
        </w:rPr>
        <w:t>_sim</w:t>
      </w:r>
      <w:proofErr w:type="spellEnd"/>
      <w:r>
        <w:rPr>
          <w:b/>
          <w:bCs/>
        </w:rPr>
        <w:t xml:space="preserve"> </w:t>
      </w:r>
    </w:p>
    <w:p w14:paraId="72482AE1" w14:textId="77777777" w:rsidR="00F15857" w:rsidRDefault="00F15857" w:rsidP="00F15857">
      <w:pPr>
        <w:ind w:left="720"/>
        <w:rPr>
          <w:b/>
          <w:bCs/>
        </w:rPr>
      </w:pPr>
    </w:p>
    <w:p w14:paraId="55A1F046" w14:textId="77777777" w:rsidR="00F15857" w:rsidRDefault="00F15857" w:rsidP="00F15857">
      <w:pPr>
        <w:ind w:left="720"/>
      </w:pPr>
      <w:r w:rsidRPr="005218FA">
        <w:rPr>
          <w:b/>
          <w:bCs/>
        </w:rPr>
        <w:t>Note</w:t>
      </w:r>
      <w:r>
        <w:t xml:space="preserve">: </w:t>
      </w:r>
    </w:p>
    <w:p w14:paraId="408B950E" w14:textId="77777777" w:rsidR="00F15857" w:rsidRDefault="00F15857" w:rsidP="00F15857">
      <w:pPr>
        <w:pStyle w:val="ListParagraph"/>
        <w:numPr>
          <w:ilvl w:val="0"/>
          <w:numId w:val="25"/>
        </w:numPr>
      </w:pPr>
      <w:r>
        <w:t>The downloading may take some time.</w:t>
      </w:r>
    </w:p>
    <w:p w14:paraId="45E21BF1" w14:textId="77777777" w:rsidR="00F15857" w:rsidRDefault="00F15857" w:rsidP="00F15857">
      <w:pPr>
        <w:pStyle w:val="ListParagraph"/>
        <w:numPr>
          <w:ilvl w:val="0"/>
          <w:numId w:val="25"/>
        </w:numPr>
      </w:pPr>
      <w:r>
        <w:t xml:space="preserve">You should not need to install Git </w:t>
      </w:r>
      <w:proofErr w:type="gramStart"/>
      <w:r>
        <w:t>in order to</w:t>
      </w:r>
      <w:proofErr w:type="gramEnd"/>
      <w:r>
        <w:t xml:space="preserve"> run the docker commands. </w:t>
      </w:r>
    </w:p>
    <w:p w14:paraId="0E56CEEF" w14:textId="77777777" w:rsidR="00F15857" w:rsidRDefault="00F15857" w:rsidP="00F15857">
      <w:pPr>
        <w:ind w:left="720"/>
      </w:pPr>
      <w:r>
        <w:t xml:space="preserve">Once completed you should get a display </w:t>
      </w:r>
      <w:proofErr w:type="gramStart"/>
      <w:r>
        <w:t>similar to</w:t>
      </w:r>
      <w:proofErr w:type="gramEnd"/>
      <w:r>
        <w:t xml:space="preserve"> the following: </w:t>
      </w:r>
    </w:p>
    <w:p w14:paraId="334D6D42" w14:textId="77777777" w:rsidR="00F15857" w:rsidRDefault="00F15857" w:rsidP="00F15857">
      <w:pPr>
        <w:pStyle w:val="ListParagraph"/>
      </w:pPr>
      <w:r>
        <w:rPr>
          <w:noProof/>
        </w:rPr>
        <w:drawing>
          <wp:inline distT="0" distB="0" distL="0" distR="0" wp14:anchorId="1627514E" wp14:editId="4AE18010">
            <wp:extent cx="5002569" cy="2254507"/>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002569" cy="2254507"/>
                    </a:xfrm>
                    <a:prstGeom prst="rect">
                      <a:avLst/>
                    </a:prstGeom>
                  </pic:spPr>
                </pic:pic>
              </a:graphicData>
            </a:graphic>
          </wp:inline>
        </w:drawing>
      </w:r>
    </w:p>
    <w:p w14:paraId="3C654CED" w14:textId="77777777" w:rsidR="00F15857" w:rsidRDefault="00F15857" w:rsidP="00F15857">
      <w:pPr>
        <w:pStyle w:val="ListParagraph"/>
      </w:pPr>
    </w:p>
    <w:p w14:paraId="1544F2AC" w14:textId="6C9E3EBC" w:rsidR="00F15857" w:rsidRDefault="00F15857" w:rsidP="00FC6608">
      <w:pPr>
        <w:pStyle w:val="ListParagraph"/>
        <w:numPr>
          <w:ilvl w:val="0"/>
          <w:numId w:val="31"/>
        </w:numPr>
      </w:pPr>
      <w:r>
        <w:t xml:space="preserve">Run the </w:t>
      </w:r>
      <w:proofErr w:type="spellStart"/>
      <w:r>
        <w:t>Mbed</w:t>
      </w:r>
      <w:proofErr w:type="spellEnd"/>
      <w:r>
        <w:t xml:space="preserve"> </w:t>
      </w:r>
      <w:r w:rsidR="009C4691">
        <w:t>Simulator</w:t>
      </w:r>
    </w:p>
    <w:p w14:paraId="56E4DAEA" w14:textId="3B3847C7" w:rsidR="00F15857" w:rsidRPr="005218FA" w:rsidRDefault="00FC6608" w:rsidP="00F15857">
      <w:pPr>
        <w:ind w:left="720"/>
        <w:rPr>
          <w:rFonts w:asciiTheme="minorHAnsi" w:hAnsiTheme="minorHAnsi"/>
        </w:rPr>
      </w:pPr>
      <w:proofErr w:type="spellStart"/>
      <w:r w:rsidRPr="00DE62D1">
        <w:rPr>
          <w:rStyle w:val="CodeblockChar"/>
        </w:rPr>
        <w:t>sudo</w:t>
      </w:r>
      <w:proofErr w:type="spellEnd"/>
      <w:r w:rsidRPr="00DE62D1">
        <w:rPr>
          <w:rStyle w:val="CodeblockChar"/>
        </w:rPr>
        <w:t xml:space="preserve"> docker </w:t>
      </w:r>
      <w:proofErr w:type="gramStart"/>
      <w:r w:rsidRPr="00DE62D1">
        <w:rPr>
          <w:rStyle w:val="CodeblockChar"/>
        </w:rPr>
        <w:t>run -p</w:t>
      </w:r>
      <w:proofErr w:type="gramEnd"/>
      <w:r w:rsidRPr="00DE62D1">
        <w:rPr>
          <w:rStyle w:val="CodeblockChar"/>
        </w:rPr>
        <w:t xml:space="preserve"> 7829:7829 </w:t>
      </w:r>
      <w:proofErr w:type="spellStart"/>
      <w:r w:rsidR="00584C3B">
        <w:rPr>
          <w:rStyle w:val="CodeblockChar"/>
        </w:rPr>
        <w:t>armedu</w:t>
      </w:r>
      <w:proofErr w:type="spellEnd"/>
      <w:r w:rsidRPr="00DE62D1">
        <w:rPr>
          <w:rStyle w:val="CodeblockChar"/>
        </w:rPr>
        <w:t>/</w:t>
      </w:r>
      <w:proofErr w:type="spellStart"/>
      <w:r w:rsidR="000A1EAB">
        <w:rPr>
          <w:rStyle w:val="CodeblockChar"/>
        </w:rPr>
        <w:t>mbed_sim</w:t>
      </w:r>
      <w:proofErr w:type="spellEnd"/>
      <w:r>
        <w:rPr>
          <w:b/>
          <w:bCs/>
        </w:rPr>
        <w:t xml:space="preserve"> </w:t>
      </w:r>
    </w:p>
    <w:p w14:paraId="24AF399F" w14:textId="77777777" w:rsidR="00F15857" w:rsidRDefault="00F15857" w:rsidP="00F15857">
      <w:pPr>
        <w:pStyle w:val="ListParagraph"/>
      </w:pPr>
    </w:p>
    <w:p w14:paraId="714250D7" w14:textId="77777777" w:rsidR="00F15857" w:rsidRDefault="00F15857" w:rsidP="00F15857">
      <w:pPr>
        <w:pStyle w:val="ListParagraph"/>
      </w:pPr>
      <w:r>
        <w:t>You should get the following message:</w:t>
      </w:r>
    </w:p>
    <w:p w14:paraId="18243E45" w14:textId="77777777" w:rsidR="00F15857" w:rsidRDefault="00F15857" w:rsidP="00F15857">
      <w:pPr>
        <w:pStyle w:val="ListParagraph"/>
      </w:pPr>
      <w:r>
        <w:rPr>
          <w:noProof/>
        </w:rPr>
        <w:drawing>
          <wp:inline distT="0" distB="0" distL="0" distR="0" wp14:anchorId="6F878926" wp14:editId="75A0405A">
            <wp:extent cx="5230465" cy="1145063"/>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30465" cy="1145063"/>
                    </a:xfrm>
                    <a:prstGeom prst="rect">
                      <a:avLst/>
                    </a:prstGeom>
                  </pic:spPr>
                </pic:pic>
              </a:graphicData>
            </a:graphic>
          </wp:inline>
        </w:drawing>
      </w:r>
    </w:p>
    <w:p w14:paraId="4175A1C7" w14:textId="77777777" w:rsidR="00F15857" w:rsidRDefault="00F15857" w:rsidP="00F15857">
      <w:pPr>
        <w:pStyle w:val="ListParagraph"/>
      </w:pPr>
    </w:p>
    <w:p w14:paraId="58CC186C" w14:textId="2F499D72" w:rsidR="00BF4DD3" w:rsidRDefault="00BF4DD3">
      <w:r>
        <w:br w:type="page"/>
      </w:r>
    </w:p>
    <w:p w14:paraId="47A2C54B" w14:textId="77777777" w:rsidR="00BF4DD3" w:rsidRDefault="00BF4DD3" w:rsidP="00FC6608">
      <w:pPr>
        <w:pStyle w:val="ListParagraph"/>
        <w:numPr>
          <w:ilvl w:val="0"/>
          <w:numId w:val="31"/>
        </w:numPr>
      </w:pPr>
      <w:r>
        <w:lastRenderedPageBreak/>
        <w:t>Open a browser in Ubuntu and enter the following URL:</w:t>
      </w:r>
    </w:p>
    <w:p w14:paraId="28D1CBDD" w14:textId="5321E0E7" w:rsidR="00F15857" w:rsidRDefault="00F86C38" w:rsidP="00F86C38">
      <w:pPr>
        <w:pStyle w:val="Codeblock"/>
        <w:ind w:left="720"/>
      </w:pPr>
      <w:r w:rsidRPr="00F86C38">
        <w:t>http://localhost:7829/</w:t>
      </w:r>
      <w:r w:rsidR="00F15857">
        <w:t xml:space="preserve"> </w:t>
      </w:r>
    </w:p>
    <w:p w14:paraId="1386B4F4" w14:textId="55BDCFD0" w:rsidR="00F15857" w:rsidRDefault="00F15857" w:rsidP="00F15857">
      <w:pPr>
        <w:pStyle w:val="ListParagraph"/>
      </w:pPr>
    </w:p>
    <w:p w14:paraId="43B96958" w14:textId="7425E44B" w:rsidR="00F15857" w:rsidRDefault="00F15857" w:rsidP="00F15857">
      <w:pPr>
        <w:pStyle w:val="ListParagraph"/>
      </w:pPr>
      <w:r>
        <w:t xml:space="preserve">A browser will now launch with the </w:t>
      </w:r>
      <w:proofErr w:type="spellStart"/>
      <w:r>
        <w:t>Mbed</w:t>
      </w:r>
      <w:proofErr w:type="spellEnd"/>
      <w:r>
        <w:t xml:space="preserve"> </w:t>
      </w:r>
      <w:r w:rsidR="009C4691">
        <w:t>Simulator</w:t>
      </w:r>
      <w:r>
        <w:t xml:space="preserve"> as shown in the following diagram.</w:t>
      </w:r>
    </w:p>
    <w:p w14:paraId="3B0B25F8" w14:textId="77777777" w:rsidR="00F15857" w:rsidRDefault="00F15857" w:rsidP="00F15857">
      <w:pPr>
        <w:pStyle w:val="ListParagraph"/>
      </w:pPr>
      <w:r>
        <w:rPr>
          <w:noProof/>
        </w:rPr>
        <w:drawing>
          <wp:inline distT="0" distB="0" distL="0" distR="0" wp14:anchorId="32EC0E4A" wp14:editId="191E1A4B">
            <wp:extent cx="5173193" cy="286649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93460" cy="2877720"/>
                    </a:xfrm>
                    <a:prstGeom prst="rect">
                      <a:avLst/>
                    </a:prstGeom>
                  </pic:spPr>
                </pic:pic>
              </a:graphicData>
            </a:graphic>
          </wp:inline>
        </w:drawing>
      </w:r>
    </w:p>
    <w:p w14:paraId="35BC5C22" w14:textId="77777777" w:rsidR="00F15857" w:rsidRDefault="00F15857" w:rsidP="00F15857"/>
    <w:p w14:paraId="6661C593" w14:textId="1A325663" w:rsidR="00F15857" w:rsidRDefault="001E1433" w:rsidP="00377397">
      <w:pPr>
        <w:pStyle w:val="ListParagraph"/>
        <w:numPr>
          <w:ilvl w:val="0"/>
          <w:numId w:val="31"/>
        </w:numPr>
      </w:pPr>
      <w:r>
        <w:t xml:space="preserve">[Optional] </w:t>
      </w:r>
      <w:r w:rsidR="007A7AEE">
        <w:t>If you would like to l</w:t>
      </w:r>
      <w:r w:rsidR="0077625F">
        <w:t xml:space="preserve">ist </w:t>
      </w:r>
      <w:r w:rsidR="00E741AE">
        <w:t>all running docker containers, run the following command</w:t>
      </w:r>
      <w:r>
        <w:t xml:space="preserve"> in </w:t>
      </w:r>
      <w:r w:rsidR="002E5A26">
        <w:t xml:space="preserve">a </w:t>
      </w:r>
      <w:r w:rsidR="00076A5B">
        <w:t>separate</w:t>
      </w:r>
      <w:r>
        <w:t xml:space="preserve"> terminal</w:t>
      </w:r>
      <w:r w:rsidR="00E741AE">
        <w:t xml:space="preserve">: </w:t>
      </w:r>
    </w:p>
    <w:p w14:paraId="5EC26CCF" w14:textId="1518F261" w:rsidR="00E741AE" w:rsidRDefault="007A7AEE" w:rsidP="007A7AEE">
      <w:pPr>
        <w:pStyle w:val="Codeblock"/>
        <w:ind w:left="720"/>
      </w:pPr>
      <w:proofErr w:type="spellStart"/>
      <w:r>
        <w:t>sudo</w:t>
      </w:r>
      <w:proofErr w:type="spellEnd"/>
      <w:r>
        <w:t xml:space="preserve"> d</w:t>
      </w:r>
      <w:r w:rsidR="00E741AE">
        <w:t xml:space="preserve">ocker </w:t>
      </w:r>
      <w:proofErr w:type="spellStart"/>
      <w:r w:rsidR="00E741AE">
        <w:t>ps</w:t>
      </w:r>
      <w:proofErr w:type="spellEnd"/>
    </w:p>
    <w:p w14:paraId="0DEB1484" w14:textId="5155EA8A" w:rsidR="000F4793" w:rsidRDefault="001E1433" w:rsidP="001E1433">
      <w:r>
        <w:tab/>
      </w:r>
      <w:r w:rsidR="000F4793">
        <w:t xml:space="preserve">You should get a list </w:t>
      </w:r>
      <w:proofErr w:type="gramStart"/>
      <w:r w:rsidR="000F4793">
        <w:t>similar to</w:t>
      </w:r>
      <w:proofErr w:type="gramEnd"/>
      <w:r w:rsidR="000F4793">
        <w:t xml:space="preserve">: </w:t>
      </w:r>
    </w:p>
    <w:p w14:paraId="68138C98" w14:textId="12BAFFEE" w:rsidR="00A40541" w:rsidRPr="00A40541" w:rsidRDefault="00A40541" w:rsidP="00A40541">
      <w:pPr>
        <w:pStyle w:val="Codeblock"/>
        <w:shd w:val="clear" w:color="auto" w:fill="300A24"/>
        <w:ind w:left="709"/>
        <w:rPr>
          <w:color w:val="D9D9D9" w:themeColor="background1" w:themeShade="D9"/>
        </w:rPr>
      </w:pPr>
      <w:r w:rsidRPr="00A40541">
        <w:rPr>
          <w:color w:val="D9D9D9" w:themeColor="background1" w:themeShade="D9"/>
        </w:rPr>
        <w:t>CONTAINER ID</w:t>
      </w:r>
      <w:r w:rsidRPr="00A40541">
        <w:rPr>
          <w:color w:val="D9D9D9" w:themeColor="background1" w:themeShade="D9"/>
        </w:rPr>
        <w:tab/>
        <w:t>IMAGE</w:t>
      </w:r>
      <w:r w:rsidRPr="00A40541">
        <w:rPr>
          <w:color w:val="D9D9D9" w:themeColor="background1" w:themeShade="D9"/>
        </w:rPr>
        <w:tab/>
      </w:r>
      <w:r w:rsidRPr="00A40541">
        <w:rPr>
          <w:color w:val="D9D9D9" w:themeColor="background1" w:themeShade="D9"/>
        </w:rPr>
        <w:tab/>
      </w:r>
      <w:r w:rsidRPr="00A40541">
        <w:rPr>
          <w:color w:val="D9D9D9" w:themeColor="background1" w:themeShade="D9"/>
        </w:rPr>
        <w:tab/>
      </w:r>
      <w:r w:rsidRPr="00A40541">
        <w:rPr>
          <w:color w:val="D9D9D9" w:themeColor="background1" w:themeShade="D9"/>
        </w:rPr>
        <w:tab/>
      </w:r>
      <w:r w:rsidRPr="00A40541">
        <w:rPr>
          <w:color w:val="D9D9D9" w:themeColor="background1" w:themeShade="D9"/>
        </w:rPr>
        <w:tab/>
      </w:r>
    </w:p>
    <w:p w14:paraId="26372C36" w14:textId="5111A36A" w:rsidR="00A40541" w:rsidRDefault="00A40541" w:rsidP="00A40541">
      <w:pPr>
        <w:pStyle w:val="Codeblock"/>
        <w:shd w:val="clear" w:color="auto" w:fill="300A24"/>
        <w:ind w:left="709"/>
      </w:pPr>
      <w:r w:rsidRPr="00A40541">
        <w:rPr>
          <w:color w:val="D9D9D9" w:themeColor="background1" w:themeShade="D9"/>
        </w:rPr>
        <w:t>01c95a5593fa</w:t>
      </w:r>
      <w:r w:rsidRPr="00A40541">
        <w:rPr>
          <w:color w:val="D9D9D9" w:themeColor="background1" w:themeShade="D9"/>
        </w:rPr>
        <w:tab/>
      </w:r>
      <w:proofErr w:type="spellStart"/>
      <w:r w:rsidR="00584C3B">
        <w:rPr>
          <w:color w:val="D9D9D9" w:themeColor="background1" w:themeShade="D9"/>
        </w:rPr>
        <w:t>armedu</w:t>
      </w:r>
      <w:proofErr w:type="spellEnd"/>
      <w:r w:rsidRPr="00A40541">
        <w:rPr>
          <w:color w:val="D9D9D9" w:themeColor="background1" w:themeShade="D9"/>
        </w:rPr>
        <w:t>/</w:t>
      </w:r>
      <w:proofErr w:type="spellStart"/>
      <w:r w:rsidRPr="00A40541">
        <w:rPr>
          <w:color w:val="D9D9D9" w:themeColor="background1" w:themeShade="D9"/>
        </w:rPr>
        <w:t>mbed_sim</w:t>
      </w:r>
      <w:proofErr w:type="spellEnd"/>
      <w:r w:rsidRPr="00A40541">
        <w:rPr>
          <w:color w:val="D9D9D9" w:themeColor="background1" w:themeShade="D9"/>
        </w:rPr>
        <w:tab/>
      </w:r>
      <w:r>
        <w:tab/>
      </w:r>
    </w:p>
    <w:p w14:paraId="79172925" w14:textId="2ED6E575" w:rsidR="001E1433" w:rsidRDefault="001E1433" w:rsidP="00C31A19">
      <w:pPr>
        <w:ind w:left="720"/>
      </w:pPr>
      <w:r>
        <w:t xml:space="preserve">You can also stop the container by entering the following command: </w:t>
      </w:r>
    </w:p>
    <w:p w14:paraId="052D863C" w14:textId="2940F80E" w:rsidR="000F4793" w:rsidRDefault="00B813FF" w:rsidP="00B813FF">
      <w:pPr>
        <w:pStyle w:val="Codeblock"/>
        <w:ind w:left="720"/>
      </w:pPr>
      <w:proofErr w:type="spellStart"/>
      <w:r w:rsidRPr="00B813FF">
        <w:t>sudo</w:t>
      </w:r>
      <w:proofErr w:type="spellEnd"/>
      <w:r w:rsidRPr="00B813FF">
        <w:t xml:space="preserve"> docker container stop </w:t>
      </w:r>
      <w:r>
        <w:t>&lt;container id&gt;</w:t>
      </w:r>
    </w:p>
    <w:p w14:paraId="7FDEC7F7" w14:textId="49FF1CBF" w:rsidR="000F4793" w:rsidRDefault="00B813FF" w:rsidP="00C31A19">
      <w:pPr>
        <w:ind w:left="720"/>
      </w:pPr>
      <w:proofErr w:type="gramStart"/>
      <w:r>
        <w:t>So</w:t>
      </w:r>
      <w:proofErr w:type="gramEnd"/>
      <w:r>
        <w:t xml:space="preserve"> for example, if your container id is </w:t>
      </w:r>
      <w:r w:rsidRPr="00B813FF">
        <w:t>01c95a5593fa</w:t>
      </w:r>
      <w:r>
        <w:t xml:space="preserve">, then run </w:t>
      </w:r>
      <w:r w:rsidR="00BD63CC">
        <w:t xml:space="preserve">the </w:t>
      </w:r>
      <w:r>
        <w:t>command</w:t>
      </w:r>
      <w:r w:rsidR="00BD63CC">
        <w:t xml:space="preserve">: </w:t>
      </w:r>
      <w:r>
        <w:t xml:space="preserve"> </w:t>
      </w:r>
      <w:r w:rsidR="00F805F2">
        <w:br/>
      </w:r>
      <w:proofErr w:type="spellStart"/>
      <w:r w:rsidR="00F805F2" w:rsidRPr="00F805F2">
        <w:rPr>
          <w:rStyle w:val="CodeblockChar"/>
        </w:rPr>
        <w:t>sudo</w:t>
      </w:r>
      <w:proofErr w:type="spellEnd"/>
      <w:r w:rsidR="00F805F2" w:rsidRPr="00F805F2">
        <w:rPr>
          <w:rStyle w:val="CodeblockChar"/>
        </w:rPr>
        <w:t xml:space="preserve"> docker container stop 01c95a5593fa</w:t>
      </w:r>
    </w:p>
    <w:p w14:paraId="65AA625A" w14:textId="77777777" w:rsidR="00A40541" w:rsidRDefault="00A40541" w:rsidP="00BD63CC">
      <w:pPr>
        <w:ind w:left="720"/>
      </w:pPr>
    </w:p>
    <w:p w14:paraId="0ADF877D" w14:textId="2A4CF6F2" w:rsidR="00BD63CC" w:rsidRDefault="00BD63CC" w:rsidP="00BD63CC">
      <w:pPr>
        <w:ind w:left="720"/>
      </w:pPr>
      <w:r>
        <w:t>To restart it again, run the command:</w:t>
      </w:r>
      <w:r>
        <w:br/>
      </w:r>
      <w:proofErr w:type="spellStart"/>
      <w:r w:rsidRPr="00F805F2">
        <w:rPr>
          <w:rStyle w:val="CodeblockChar"/>
        </w:rPr>
        <w:t>sudo</w:t>
      </w:r>
      <w:proofErr w:type="spellEnd"/>
      <w:r w:rsidRPr="00F805F2">
        <w:rPr>
          <w:rStyle w:val="CodeblockChar"/>
        </w:rPr>
        <w:t xml:space="preserve"> docker container </w:t>
      </w:r>
      <w:r>
        <w:rPr>
          <w:rStyle w:val="CodeblockChar"/>
        </w:rPr>
        <w:t>start</w:t>
      </w:r>
      <w:r w:rsidRPr="00F805F2">
        <w:rPr>
          <w:rStyle w:val="CodeblockChar"/>
        </w:rPr>
        <w:t xml:space="preserve"> 01c95a5593fa</w:t>
      </w:r>
    </w:p>
    <w:p w14:paraId="13D9F89B" w14:textId="765F66AA" w:rsidR="00B05D13" w:rsidRDefault="00B05D13">
      <w:r>
        <w:br w:type="page"/>
      </w:r>
    </w:p>
    <w:p w14:paraId="44F283FD" w14:textId="5C2231A2" w:rsidR="00BD63CC" w:rsidRDefault="00B05D13" w:rsidP="00B05D13">
      <w:pPr>
        <w:pStyle w:val="Heading1"/>
      </w:pPr>
      <w:r>
        <w:lastRenderedPageBreak/>
        <w:t>Troubleshooting</w:t>
      </w:r>
    </w:p>
    <w:p w14:paraId="26D6F3E9" w14:textId="5A527BB2" w:rsidR="00B05D13" w:rsidRDefault="00B05D13" w:rsidP="00B05D13">
      <w:pPr>
        <w:pStyle w:val="Heading2"/>
      </w:pPr>
      <w:r>
        <w:t xml:space="preserve">No sound in </w:t>
      </w:r>
      <w:proofErr w:type="spellStart"/>
      <w:r>
        <w:t>Mbed</w:t>
      </w:r>
      <w:proofErr w:type="spellEnd"/>
      <w:r>
        <w:t xml:space="preserve"> Simulator</w:t>
      </w:r>
    </w:p>
    <w:p w14:paraId="2384BE6E" w14:textId="59858025" w:rsidR="004760DD" w:rsidRDefault="00EF2030" w:rsidP="004760DD">
      <w:pPr>
        <w:rPr>
          <w:rStyle w:val="Hyperlink"/>
        </w:rPr>
      </w:pPr>
      <w:r>
        <w:t xml:space="preserve">If there is no sound when running </w:t>
      </w:r>
      <w:r w:rsidR="004760DD">
        <w:t>Module 6 – Solution in the</w:t>
      </w:r>
      <w:r>
        <w:t xml:space="preserve"> </w:t>
      </w:r>
      <w:proofErr w:type="spellStart"/>
      <w:r>
        <w:t>Mbed</w:t>
      </w:r>
      <w:proofErr w:type="spellEnd"/>
      <w:r>
        <w:t xml:space="preserve"> Simulator</w:t>
      </w:r>
      <w:r w:rsidR="004760DD">
        <w:t xml:space="preserve">, ensure that you are using the browsers stated in </w:t>
      </w:r>
      <w:hyperlink w:anchor="_Software_requirements" w:history="1">
        <w:r w:rsidR="004760DD" w:rsidRPr="00147FEB">
          <w:rPr>
            <w:rStyle w:val="Hyperlink"/>
          </w:rPr>
          <w:t>Software requirements</w:t>
        </w:r>
      </w:hyperlink>
      <w:r w:rsidR="004760DD">
        <w:rPr>
          <w:rStyle w:val="Hyperlink"/>
        </w:rPr>
        <w:t xml:space="preserve">. </w:t>
      </w:r>
    </w:p>
    <w:p w14:paraId="7191F5C3" w14:textId="078E3061" w:rsidR="00587352" w:rsidRDefault="00587352" w:rsidP="004760DD">
      <w:pPr>
        <w:rPr>
          <w:rStyle w:val="Hyperlink"/>
        </w:rPr>
      </w:pPr>
    </w:p>
    <w:p w14:paraId="74E2BA7F" w14:textId="7A81B8E1" w:rsidR="00587352" w:rsidRDefault="00534F56" w:rsidP="00534F56">
      <w:pPr>
        <w:pStyle w:val="Heading2"/>
      </w:pPr>
      <w:r>
        <w:t xml:space="preserve">Docker </w:t>
      </w:r>
      <w:r w:rsidR="001717CD">
        <w:t xml:space="preserve">Desktop prompts </w:t>
      </w:r>
      <w:r w:rsidR="00AB74EB">
        <w:t xml:space="preserve">message on Hyper-V features </w:t>
      </w:r>
      <w:r w:rsidR="000D59B2">
        <w:t xml:space="preserve">being </w:t>
      </w:r>
      <w:r w:rsidR="00AB74EB">
        <w:t>disabled</w:t>
      </w:r>
      <w:r w:rsidR="000D59B2">
        <w:t xml:space="preserve"> in Windows</w:t>
      </w:r>
    </w:p>
    <w:p w14:paraId="149DC3AD" w14:textId="2139AF21" w:rsidR="00AB74EB" w:rsidRDefault="000D59B2" w:rsidP="00AB74EB">
      <w:r>
        <w:t xml:space="preserve">As mentioned in </w:t>
      </w:r>
      <w:hyperlink r:id="rId36" w:history="1">
        <w:r>
          <w:rPr>
            <w:rStyle w:val="Hyperlink"/>
          </w:rPr>
          <w:t>https://docs.docker.com/docker-for-windows/install/</w:t>
        </w:r>
      </w:hyperlink>
      <w:r>
        <w:t xml:space="preserve">, </w:t>
      </w:r>
      <w:r w:rsidR="00282875">
        <w:t xml:space="preserve">it is a system requirement for Hyper-V and Containers to be enabled in Windows Features in order to run Docker. </w:t>
      </w:r>
    </w:p>
    <w:p w14:paraId="3E80BBC2" w14:textId="77777777" w:rsidR="0067760A" w:rsidRDefault="00282875" w:rsidP="00AB74EB">
      <w:r>
        <w:t>To enable Hyper-V and Containers</w:t>
      </w:r>
      <w:r w:rsidR="0067760A">
        <w:t>, follow these steps:</w:t>
      </w:r>
    </w:p>
    <w:p w14:paraId="3431A7A2" w14:textId="5D522BE5" w:rsidR="0067760A" w:rsidRDefault="0067760A" w:rsidP="0067760A">
      <w:pPr>
        <w:pStyle w:val="ListParagraph"/>
        <w:numPr>
          <w:ilvl w:val="0"/>
          <w:numId w:val="35"/>
        </w:numPr>
      </w:pPr>
      <w:r>
        <w:t>T</w:t>
      </w:r>
      <w:r w:rsidR="00282875">
        <w:t xml:space="preserve">ype </w:t>
      </w:r>
      <w:r w:rsidR="000C1757">
        <w:t>“</w:t>
      </w:r>
      <w:r w:rsidR="002A2446">
        <w:t>Windows Features</w:t>
      </w:r>
      <w:r w:rsidR="000C1757">
        <w:t>” in your Windows search taskbar</w:t>
      </w:r>
      <w:r w:rsidR="002A2446">
        <w:t xml:space="preserve">. This will bring up the option of </w:t>
      </w:r>
      <w:r w:rsidR="002A2446" w:rsidRPr="0067760A">
        <w:rPr>
          <w:b/>
          <w:bCs/>
        </w:rPr>
        <w:t>Turn Windows features on or off</w:t>
      </w:r>
      <w:r w:rsidRPr="0067760A">
        <w:rPr>
          <w:b/>
          <w:bCs/>
        </w:rPr>
        <w:t xml:space="preserve"> </w:t>
      </w:r>
      <w:r w:rsidRPr="0067760A">
        <w:t xml:space="preserve">in the search. </w:t>
      </w:r>
    </w:p>
    <w:p w14:paraId="346AD38C" w14:textId="77777777" w:rsidR="00473D52" w:rsidRDefault="00473D52" w:rsidP="00473D52">
      <w:pPr>
        <w:pStyle w:val="ListParagraph"/>
      </w:pPr>
    </w:p>
    <w:p w14:paraId="3D00420E" w14:textId="01427628" w:rsidR="00282875" w:rsidRDefault="0067760A" w:rsidP="0067760A">
      <w:pPr>
        <w:pStyle w:val="ListParagraph"/>
        <w:numPr>
          <w:ilvl w:val="0"/>
          <w:numId w:val="35"/>
        </w:numPr>
      </w:pPr>
      <w:r w:rsidRPr="0067760A">
        <w:t>Click on</w:t>
      </w:r>
      <w:r w:rsidRPr="0067760A">
        <w:rPr>
          <w:b/>
          <w:bCs/>
        </w:rPr>
        <w:t xml:space="preserve"> Turn Windows features on or off</w:t>
      </w:r>
      <w:r w:rsidRPr="0067760A">
        <w:t>.</w:t>
      </w:r>
    </w:p>
    <w:p w14:paraId="518D3782" w14:textId="77777777" w:rsidR="00473D52" w:rsidRDefault="00473D52" w:rsidP="00473D52">
      <w:pPr>
        <w:pStyle w:val="ListParagraph"/>
      </w:pPr>
    </w:p>
    <w:p w14:paraId="36017E9B" w14:textId="6ACE4368" w:rsidR="0067760A" w:rsidRDefault="0067760A" w:rsidP="0067760A">
      <w:pPr>
        <w:pStyle w:val="ListParagraph"/>
        <w:numPr>
          <w:ilvl w:val="0"/>
          <w:numId w:val="35"/>
        </w:numPr>
      </w:pPr>
      <w:r>
        <w:t xml:space="preserve">Ensure that Hyper-V and Containers </w:t>
      </w:r>
      <w:r w:rsidR="00473D52">
        <w:t>checkboxes are both filled, as shown below:</w:t>
      </w:r>
      <w:r>
        <w:t xml:space="preserve"> </w:t>
      </w:r>
    </w:p>
    <w:p w14:paraId="309FEAC8" w14:textId="79D0B7BD" w:rsidR="005259C0" w:rsidRDefault="005259C0" w:rsidP="00473D52">
      <w:pPr>
        <w:pStyle w:val="ListParagraph"/>
      </w:pPr>
      <w:r>
        <w:rPr>
          <w:noProof/>
        </w:rPr>
        <w:drawing>
          <wp:inline distT="0" distB="0" distL="0" distR="0" wp14:anchorId="1AB09922" wp14:editId="03EF6AE0">
            <wp:extent cx="3933825" cy="22764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3825" cy="2276475"/>
                    </a:xfrm>
                    <a:prstGeom prst="rect">
                      <a:avLst/>
                    </a:prstGeom>
                  </pic:spPr>
                </pic:pic>
              </a:graphicData>
            </a:graphic>
          </wp:inline>
        </w:drawing>
      </w:r>
    </w:p>
    <w:p w14:paraId="5725B9B5" w14:textId="77777777" w:rsidR="00473D52" w:rsidRDefault="00473D52" w:rsidP="00473D52">
      <w:pPr>
        <w:pStyle w:val="ListParagraph"/>
      </w:pPr>
    </w:p>
    <w:p w14:paraId="117CB74B" w14:textId="4A2F77C5" w:rsidR="00473D52" w:rsidRDefault="00473D52" w:rsidP="00473D52">
      <w:pPr>
        <w:pStyle w:val="ListParagraph"/>
        <w:numPr>
          <w:ilvl w:val="0"/>
          <w:numId w:val="35"/>
        </w:numPr>
      </w:pPr>
      <w:r>
        <w:t xml:space="preserve">Click </w:t>
      </w:r>
      <w:r w:rsidRPr="00473D52">
        <w:rPr>
          <w:b/>
          <w:bCs/>
        </w:rPr>
        <w:t>OK</w:t>
      </w:r>
      <w:r>
        <w:t xml:space="preserve"> and restart your PC. </w:t>
      </w:r>
    </w:p>
    <w:p w14:paraId="1A129191" w14:textId="16E96103" w:rsidR="00BE2DF4" w:rsidRDefault="00BE2DF4">
      <w:r>
        <w:br w:type="page"/>
      </w:r>
    </w:p>
    <w:p w14:paraId="3B337762" w14:textId="47FAC007" w:rsidR="00293A2B" w:rsidRDefault="00B87D09" w:rsidP="00293A2B">
      <w:pPr>
        <w:pStyle w:val="Heading2"/>
      </w:pPr>
      <w:r>
        <w:lastRenderedPageBreak/>
        <w:t xml:space="preserve">Cannot start docker </w:t>
      </w:r>
      <w:r w:rsidR="00F027BA">
        <w:t>in Windows</w:t>
      </w:r>
      <w:r w:rsidR="00410467">
        <w:t xml:space="preserve"> </w:t>
      </w:r>
      <w:r>
        <w:t>– Error response from daemon</w:t>
      </w:r>
    </w:p>
    <w:p w14:paraId="2FE66E6B" w14:textId="65D3D4C8" w:rsidR="00323572" w:rsidRDefault="00FF2BB8" w:rsidP="00323572">
      <w:r>
        <w:t>If you get the following error message when running the docker pull command:</w:t>
      </w:r>
    </w:p>
    <w:p w14:paraId="70FEF0C6" w14:textId="03A78E53" w:rsidR="00510DDB" w:rsidRDefault="00510DDB" w:rsidP="00510DDB">
      <w:pPr>
        <w:pStyle w:val="Codeblock"/>
      </w:pPr>
      <w:r w:rsidRPr="00510DDB">
        <w:t>'error during connect: Get http://%2F%2F.%2Fpipe%2Fdocker_engine/v1.40/version: open //./pipe/</w:t>
      </w:r>
      <w:proofErr w:type="spellStart"/>
      <w:r w:rsidRPr="00510DDB">
        <w:t>docker_engine</w:t>
      </w:r>
      <w:proofErr w:type="spellEnd"/>
      <w:r w:rsidRPr="00510DDB">
        <w:t>: The system cannot find the file specified. In the default daemon configuration on Windows, the docker client must be run elevated to connect. This error may also indicate that the docker daemon is not running'</w:t>
      </w:r>
    </w:p>
    <w:p w14:paraId="17C9B4A7" w14:textId="5AAA9E50" w:rsidR="004E0F8A" w:rsidRDefault="004E0F8A" w:rsidP="00FF2BB8">
      <w:r>
        <w:t>You can try</w:t>
      </w:r>
      <w:r w:rsidR="0077756C">
        <w:t xml:space="preserve"> the following</w:t>
      </w:r>
      <w:r>
        <w:t>:</w:t>
      </w:r>
    </w:p>
    <w:p w14:paraId="572F3036" w14:textId="76EBD603" w:rsidR="004E0F8A" w:rsidRDefault="004E0F8A" w:rsidP="004E0F8A">
      <w:pPr>
        <w:pStyle w:val="ListParagraph"/>
        <w:numPr>
          <w:ilvl w:val="0"/>
          <w:numId w:val="36"/>
        </w:numPr>
      </w:pPr>
      <w:r>
        <w:t>Right-click</w:t>
      </w:r>
      <w:r w:rsidR="00F027BA">
        <w:t xml:space="preserve"> on the Docker icon in your Windows System Tray</w:t>
      </w:r>
      <w:r>
        <w:t>.</w:t>
      </w:r>
      <w:r w:rsidR="00F027BA">
        <w:t xml:space="preserve"> </w:t>
      </w:r>
    </w:p>
    <w:p w14:paraId="4E0BA77F" w14:textId="507E2C1F" w:rsidR="00FF2BB8" w:rsidRDefault="004E0F8A" w:rsidP="004E0F8A">
      <w:pPr>
        <w:pStyle w:val="ListParagraph"/>
        <w:numPr>
          <w:ilvl w:val="0"/>
          <w:numId w:val="36"/>
        </w:numPr>
      </w:pPr>
      <w:r>
        <w:t>S</w:t>
      </w:r>
      <w:r w:rsidR="00F027BA">
        <w:t xml:space="preserve">elect </w:t>
      </w:r>
      <w:r w:rsidR="00F027BA" w:rsidRPr="004E0F8A">
        <w:rPr>
          <w:b/>
          <w:bCs/>
        </w:rPr>
        <w:t>restart</w:t>
      </w:r>
      <w:r w:rsidR="00F027BA">
        <w:t xml:space="preserve">. </w:t>
      </w:r>
    </w:p>
    <w:p w14:paraId="136F84FF" w14:textId="64FEA970" w:rsidR="004E0F8A" w:rsidRPr="00510DDB" w:rsidRDefault="004E0F8A" w:rsidP="004E0F8A">
      <w:pPr>
        <w:pStyle w:val="ListParagraph"/>
        <w:numPr>
          <w:ilvl w:val="0"/>
          <w:numId w:val="36"/>
        </w:numPr>
      </w:pPr>
      <w:r>
        <w:t xml:space="preserve">Once Docker has successfully connected, enter the </w:t>
      </w:r>
      <w:r w:rsidRPr="004E0F8A">
        <w:rPr>
          <w:rStyle w:val="CodeblockChar"/>
        </w:rPr>
        <w:t>docker pull &lt;name&gt;</w:t>
      </w:r>
      <w:r>
        <w:t xml:space="preserve"> command again. </w:t>
      </w:r>
    </w:p>
    <w:sectPr w:rsidR="004E0F8A" w:rsidRPr="00510DDB" w:rsidSect="00AD66E8">
      <w:footerReference w:type="default" r:id="rId38"/>
      <w:headerReference w:type="first" r:id="rId3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2F2F5" w14:textId="77777777" w:rsidR="00BF7353" w:rsidRDefault="00BF7353" w:rsidP="00AD4120">
      <w:pPr>
        <w:spacing w:after="0" w:line="240" w:lineRule="auto"/>
      </w:pPr>
      <w:r>
        <w:separator/>
      </w:r>
    </w:p>
  </w:endnote>
  <w:endnote w:type="continuationSeparator" w:id="0">
    <w:p w14:paraId="3E9F1548" w14:textId="77777777" w:rsidR="00BF7353" w:rsidRDefault="00BF735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13DF68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584C3B">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6D6E205F"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06D76" w14:textId="77777777" w:rsidR="00BF7353" w:rsidRDefault="00BF7353" w:rsidP="00AD4120">
      <w:pPr>
        <w:spacing w:after="0" w:line="240" w:lineRule="auto"/>
      </w:pPr>
      <w:bookmarkStart w:id="0" w:name="_Hlk5714685"/>
      <w:bookmarkEnd w:id="0"/>
      <w:r>
        <w:separator/>
      </w:r>
    </w:p>
  </w:footnote>
  <w:footnote w:type="continuationSeparator" w:id="0">
    <w:p w14:paraId="7616FBC2" w14:textId="77777777" w:rsidR="00BF7353" w:rsidRDefault="00BF735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3D97"/>
    <w:multiLevelType w:val="hybridMultilevel"/>
    <w:tmpl w:val="15BE756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AA6243F"/>
    <w:multiLevelType w:val="hybridMultilevel"/>
    <w:tmpl w:val="D46E35A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B3F2F05"/>
    <w:multiLevelType w:val="hybridMultilevel"/>
    <w:tmpl w:val="15C4560A"/>
    <w:lvl w:ilvl="0" w:tplc="10000001">
      <w:start w:val="1"/>
      <w:numFmt w:val="bullet"/>
      <w:lvlText w:val=""/>
      <w:lvlJc w:val="left"/>
      <w:pPr>
        <w:ind w:left="769" w:hanging="360"/>
      </w:pPr>
      <w:rPr>
        <w:rFonts w:ascii="Symbol" w:hAnsi="Symbol" w:hint="default"/>
      </w:rPr>
    </w:lvl>
    <w:lvl w:ilvl="1" w:tplc="10000003">
      <w:start w:val="1"/>
      <w:numFmt w:val="bullet"/>
      <w:lvlText w:val="o"/>
      <w:lvlJc w:val="left"/>
      <w:pPr>
        <w:ind w:left="1489" w:hanging="360"/>
      </w:pPr>
      <w:rPr>
        <w:rFonts w:ascii="Courier New" w:hAnsi="Courier New" w:cs="Courier New" w:hint="default"/>
      </w:rPr>
    </w:lvl>
    <w:lvl w:ilvl="2" w:tplc="10000005" w:tentative="1">
      <w:start w:val="1"/>
      <w:numFmt w:val="bullet"/>
      <w:lvlText w:val=""/>
      <w:lvlJc w:val="left"/>
      <w:pPr>
        <w:ind w:left="2209" w:hanging="360"/>
      </w:pPr>
      <w:rPr>
        <w:rFonts w:ascii="Wingdings" w:hAnsi="Wingdings" w:hint="default"/>
      </w:rPr>
    </w:lvl>
    <w:lvl w:ilvl="3" w:tplc="10000001" w:tentative="1">
      <w:start w:val="1"/>
      <w:numFmt w:val="bullet"/>
      <w:lvlText w:val=""/>
      <w:lvlJc w:val="left"/>
      <w:pPr>
        <w:ind w:left="2929" w:hanging="360"/>
      </w:pPr>
      <w:rPr>
        <w:rFonts w:ascii="Symbol" w:hAnsi="Symbol" w:hint="default"/>
      </w:rPr>
    </w:lvl>
    <w:lvl w:ilvl="4" w:tplc="10000003" w:tentative="1">
      <w:start w:val="1"/>
      <w:numFmt w:val="bullet"/>
      <w:lvlText w:val="o"/>
      <w:lvlJc w:val="left"/>
      <w:pPr>
        <w:ind w:left="3649" w:hanging="360"/>
      </w:pPr>
      <w:rPr>
        <w:rFonts w:ascii="Courier New" w:hAnsi="Courier New" w:cs="Courier New" w:hint="default"/>
      </w:rPr>
    </w:lvl>
    <w:lvl w:ilvl="5" w:tplc="10000005" w:tentative="1">
      <w:start w:val="1"/>
      <w:numFmt w:val="bullet"/>
      <w:lvlText w:val=""/>
      <w:lvlJc w:val="left"/>
      <w:pPr>
        <w:ind w:left="4369" w:hanging="360"/>
      </w:pPr>
      <w:rPr>
        <w:rFonts w:ascii="Wingdings" w:hAnsi="Wingdings" w:hint="default"/>
      </w:rPr>
    </w:lvl>
    <w:lvl w:ilvl="6" w:tplc="10000001" w:tentative="1">
      <w:start w:val="1"/>
      <w:numFmt w:val="bullet"/>
      <w:lvlText w:val=""/>
      <w:lvlJc w:val="left"/>
      <w:pPr>
        <w:ind w:left="5089" w:hanging="360"/>
      </w:pPr>
      <w:rPr>
        <w:rFonts w:ascii="Symbol" w:hAnsi="Symbol" w:hint="default"/>
      </w:rPr>
    </w:lvl>
    <w:lvl w:ilvl="7" w:tplc="10000003" w:tentative="1">
      <w:start w:val="1"/>
      <w:numFmt w:val="bullet"/>
      <w:lvlText w:val="o"/>
      <w:lvlJc w:val="left"/>
      <w:pPr>
        <w:ind w:left="5809" w:hanging="360"/>
      </w:pPr>
      <w:rPr>
        <w:rFonts w:ascii="Courier New" w:hAnsi="Courier New" w:cs="Courier New" w:hint="default"/>
      </w:rPr>
    </w:lvl>
    <w:lvl w:ilvl="8" w:tplc="10000005" w:tentative="1">
      <w:start w:val="1"/>
      <w:numFmt w:val="bullet"/>
      <w:lvlText w:val=""/>
      <w:lvlJc w:val="left"/>
      <w:pPr>
        <w:ind w:left="6529" w:hanging="360"/>
      </w:pPr>
      <w:rPr>
        <w:rFonts w:ascii="Wingdings" w:hAnsi="Wingdings" w:hint="default"/>
      </w:rPr>
    </w:lvl>
  </w:abstractNum>
  <w:abstractNum w:abstractNumId="6"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5E5C6E"/>
    <w:multiLevelType w:val="hybridMultilevel"/>
    <w:tmpl w:val="D75CA64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A23BD9"/>
    <w:multiLevelType w:val="hybridMultilevel"/>
    <w:tmpl w:val="58BA3A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AB17788"/>
    <w:multiLevelType w:val="hybridMultilevel"/>
    <w:tmpl w:val="6046E9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68972E7"/>
    <w:multiLevelType w:val="hybridMultilevel"/>
    <w:tmpl w:val="AACCDF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362B15"/>
    <w:multiLevelType w:val="hybridMultilevel"/>
    <w:tmpl w:val="EACE7410"/>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AE3493"/>
    <w:multiLevelType w:val="hybridMultilevel"/>
    <w:tmpl w:val="74F8C2B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8185774"/>
    <w:multiLevelType w:val="hybridMultilevel"/>
    <w:tmpl w:val="5E06A9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8D917AC"/>
    <w:multiLevelType w:val="hybridMultilevel"/>
    <w:tmpl w:val="1DA00948"/>
    <w:lvl w:ilvl="0" w:tplc="7FAC7DBC">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5545AD0"/>
    <w:multiLevelType w:val="hybridMultilevel"/>
    <w:tmpl w:val="309674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988399F"/>
    <w:multiLevelType w:val="hybridMultilevel"/>
    <w:tmpl w:val="6046E9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6"/>
  </w:num>
  <w:num w:numId="2">
    <w:abstractNumId w:val="22"/>
  </w:num>
  <w:num w:numId="3">
    <w:abstractNumId w:val="34"/>
  </w:num>
  <w:num w:numId="4">
    <w:abstractNumId w:val="34"/>
    <w:lvlOverride w:ilvl="0">
      <w:startOverride w:val="1"/>
    </w:lvlOverride>
  </w:num>
  <w:num w:numId="5">
    <w:abstractNumId w:val="18"/>
  </w:num>
  <w:num w:numId="6">
    <w:abstractNumId w:val="3"/>
  </w:num>
  <w:num w:numId="7">
    <w:abstractNumId w:val="26"/>
  </w:num>
  <w:num w:numId="8">
    <w:abstractNumId w:val="2"/>
  </w:num>
  <w:num w:numId="9">
    <w:abstractNumId w:val="17"/>
  </w:num>
  <w:num w:numId="10">
    <w:abstractNumId w:val="30"/>
  </w:num>
  <w:num w:numId="11">
    <w:abstractNumId w:val="19"/>
  </w:num>
  <w:num w:numId="12">
    <w:abstractNumId w:val="31"/>
  </w:num>
  <w:num w:numId="13">
    <w:abstractNumId w:val="21"/>
  </w:num>
  <w:num w:numId="14">
    <w:abstractNumId w:val="29"/>
  </w:num>
  <w:num w:numId="15">
    <w:abstractNumId w:val="27"/>
  </w:num>
  <w:num w:numId="16">
    <w:abstractNumId w:val="14"/>
  </w:num>
  <w:num w:numId="17">
    <w:abstractNumId w:val="8"/>
  </w:num>
  <w:num w:numId="18">
    <w:abstractNumId w:val="13"/>
  </w:num>
  <w:num w:numId="19">
    <w:abstractNumId w:val="1"/>
  </w:num>
  <w:num w:numId="20">
    <w:abstractNumId w:val="10"/>
  </w:num>
  <w:num w:numId="21">
    <w:abstractNumId w:val="9"/>
  </w:num>
  <w:num w:numId="22">
    <w:abstractNumId w:val="16"/>
  </w:num>
  <w:num w:numId="23">
    <w:abstractNumId w:val="25"/>
  </w:num>
  <w:num w:numId="24">
    <w:abstractNumId w:val="4"/>
  </w:num>
  <w:num w:numId="25">
    <w:abstractNumId w:val="20"/>
  </w:num>
  <w:num w:numId="26">
    <w:abstractNumId w:val="32"/>
  </w:num>
  <w:num w:numId="27">
    <w:abstractNumId w:val="23"/>
  </w:num>
  <w:num w:numId="28">
    <w:abstractNumId w:val="5"/>
  </w:num>
  <w:num w:numId="29">
    <w:abstractNumId w:val="24"/>
  </w:num>
  <w:num w:numId="30">
    <w:abstractNumId w:val="28"/>
  </w:num>
  <w:num w:numId="31">
    <w:abstractNumId w:val="7"/>
  </w:num>
  <w:num w:numId="32">
    <w:abstractNumId w:val="11"/>
  </w:num>
  <w:num w:numId="33">
    <w:abstractNumId w:val="0"/>
  </w:num>
  <w:num w:numId="34">
    <w:abstractNumId w:val="15"/>
  </w:num>
  <w:num w:numId="35">
    <w:abstractNumId w:val="33"/>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rO0NDY2MjdW0lEKTi0uzszPAymwrAUA4iUSEiwAAAA="/>
  </w:docVars>
  <w:rsids>
    <w:rsidRoot w:val="009C11D2"/>
    <w:rsid w:val="00003266"/>
    <w:rsid w:val="00004727"/>
    <w:rsid w:val="0001040D"/>
    <w:rsid w:val="00013A0E"/>
    <w:rsid w:val="0001428C"/>
    <w:rsid w:val="00014A79"/>
    <w:rsid w:val="00016CF7"/>
    <w:rsid w:val="0002681F"/>
    <w:rsid w:val="00027869"/>
    <w:rsid w:val="00047006"/>
    <w:rsid w:val="00060857"/>
    <w:rsid w:val="00061A5E"/>
    <w:rsid w:val="00063CFE"/>
    <w:rsid w:val="000678A5"/>
    <w:rsid w:val="00072A81"/>
    <w:rsid w:val="000749C7"/>
    <w:rsid w:val="00076A5B"/>
    <w:rsid w:val="000809FA"/>
    <w:rsid w:val="0008245E"/>
    <w:rsid w:val="0008756E"/>
    <w:rsid w:val="00094BC5"/>
    <w:rsid w:val="00097AF0"/>
    <w:rsid w:val="000A1730"/>
    <w:rsid w:val="000A1EAB"/>
    <w:rsid w:val="000A4D08"/>
    <w:rsid w:val="000A55C2"/>
    <w:rsid w:val="000A7478"/>
    <w:rsid w:val="000C1757"/>
    <w:rsid w:val="000C50CF"/>
    <w:rsid w:val="000D59B2"/>
    <w:rsid w:val="000D5EA1"/>
    <w:rsid w:val="000E0216"/>
    <w:rsid w:val="000E35A5"/>
    <w:rsid w:val="000E3600"/>
    <w:rsid w:val="000E363B"/>
    <w:rsid w:val="000E5453"/>
    <w:rsid w:val="000E74A1"/>
    <w:rsid w:val="000F4793"/>
    <w:rsid w:val="000F4AB4"/>
    <w:rsid w:val="00105154"/>
    <w:rsid w:val="00105DDE"/>
    <w:rsid w:val="00106971"/>
    <w:rsid w:val="00115ABB"/>
    <w:rsid w:val="00116198"/>
    <w:rsid w:val="00121213"/>
    <w:rsid w:val="00121582"/>
    <w:rsid w:val="00125C67"/>
    <w:rsid w:val="001331D4"/>
    <w:rsid w:val="00133E1F"/>
    <w:rsid w:val="001355E7"/>
    <w:rsid w:val="001401EE"/>
    <w:rsid w:val="0014587F"/>
    <w:rsid w:val="00147FEB"/>
    <w:rsid w:val="001533B5"/>
    <w:rsid w:val="00154283"/>
    <w:rsid w:val="001547B7"/>
    <w:rsid w:val="00156575"/>
    <w:rsid w:val="001572C5"/>
    <w:rsid w:val="00162BBB"/>
    <w:rsid w:val="0016308A"/>
    <w:rsid w:val="00166811"/>
    <w:rsid w:val="001674E6"/>
    <w:rsid w:val="001717CD"/>
    <w:rsid w:val="00183ED1"/>
    <w:rsid w:val="001867A0"/>
    <w:rsid w:val="001909F2"/>
    <w:rsid w:val="001A2D42"/>
    <w:rsid w:val="001A49C5"/>
    <w:rsid w:val="001A622A"/>
    <w:rsid w:val="001B5890"/>
    <w:rsid w:val="001B5C7B"/>
    <w:rsid w:val="001C0725"/>
    <w:rsid w:val="001D057E"/>
    <w:rsid w:val="001D7E20"/>
    <w:rsid w:val="001E1433"/>
    <w:rsid w:val="001E380C"/>
    <w:rsid w:val="001F65EA"/>
    <w:rsid w:val="001F6FC7"/>
    <w:rsid w:val="002052D9"/>
    <w:rsid w:val="0021363C"/>
    <w:rsid w:val="00222F4F"/>
    <w:rsid w:val="002264DC"/>
    <w:rsid w:val="00235016"/>
    <w:rsid w:val="002445F6"/>
    <w:rsid w:val="00267983"/>
    <w:rsid w:val="002713F2"/>
    <w:rsid w:val="00275B5B"/>
    <w:rsid w:val="00282875"/>
    <w:rsid w:val="00292077"/>
    <w:rsid w:val="00292711"/>
    <w:rsid w:val="00293A2B"/>
    <w:rsid w:val="0029440A"/>
    <w:rsid w:val="002968AE"/>
    <w:rsid w:val="002A14C7"/>
    <w:rsid w:val="002A20C8"/>
    <w:rsid w:val="002A2446"/>
    <w:rsid w:val="002A45DD"/>
    <w:rsid w:val="002A49D2"/>
    <w:rsid w:val="002B269C"/>
    <w:rsid w:val="002B2968"/>
    <w:rsid w:val="002C22BE"/>
    <w:rsid w:val="002D42F7"/>
    <w:rsid w:val="002D64AE"/>
    <w:rsid w:val="002E06F2"/>
    <w:rsid w:val="002E5A26"/>
    <w:rsid w:val="002F07F8"/>
    <w:rsid w:val="002F0D69"/>
    <w:rsid w:val="003016D8"/>
    <w:rsid w:val="00303B33"/>
    <w:rsid w:val="0030610C"/>
    <w:rsid w:val="003103A1"/>
    <w:rsid w:val="00311F72"/>
    <w:rsid w:val="0031692C"/>
    <w:rsid w:val="00317EF2"/>
    <w:rsid w:val="003230B2"/>
    <w:rsid w:val="00323572"/>
    <w:rsid w:val="00323624"/>
    <w:rsid w:val="00327E28"/>
    <w:rsid w:val="0033067C"/>
    <w:rsid w:val="00331D21"/>
    <w:rsid w:val="00332645"/>
    <w:rsid w:val="0034015A"/>
    <w:rsid w:val="0034228D"/>
    <w:rsid w:val="00346AA5"/>
    <w:rsid w:val="00370B2F"/>
    <w:rsid w:val="00370B88"/>
    <w:rsid w:val="0037589D"/>
    <w:rsid w:val="00376879"/>
    <w:rsid w:val="00377397"/>
    <w:rsid w:val="003778AF"/>
    <w:rsid w:val="003A10CE"/>
    <w:rsid w:val="003A3B63"/>
    <w:rsid w:val="003C070C"/>
    <w:rsid w:val="003C211B"/>
    <w:rsid w:val="003C268E"/>
    <w:rsid w:val="003C2E75"/>
    <w:rsid w:val="003C3090"/>
    <w:rsid w:val="003D22B0"/>
    <w:rsid w:val="003D61F6"/>
    <w:rsid w:val="003E18F1"/>
    <w:rsid w:val="003E2692"/>
    <w:rsid w:val="003E2DF9"/>
    <w:rsid w:val="003E6C21"/>
    <w:rsid w:val="003F14DB"/>
    <w:rsid w:val="00405413"/>
    <w:rsid w:val="0040772A"/>
    <w:rsid w:val="0041035F"/>
    <w:rsid w:val="00410467"/>
    <w:rsid w:val="004112AC"/>
    <w:rsid w:val="004132DA"/>
    <w:rsid w:val="00413785"/>
    <w:rsid w:val="00415746"/>
    <w:rsid w:val="0042182A"/>
    <w:rsid w:val="00424001"/>
    <w:rsid w:val="004247B4"/>
    <w:rsid w:val="00430815"/>
    <w:rsid w:val="00432DCD"/>
    <w:rsid w:val="004372E7"/>
    <w:rsid w:val="004379F8"/>
    <w:rsid w:val="0044204B"/>
    <w:rsid w:val="00443A87"/>
    <w:rsid w:val="00453BAF"/>
    <w:rsid w:val="00457842"/>
    <w:rsid w:val="00463949"/>
    <w:rsid w:val="004655A6"/>
    <w:rsid w:val="00470701"/>
    <w:rsid w:val="00470C40"/>
    <w:rsid w:val="004712D0"/>
    <w:rsid w:val="00473D52"/>
    <w:rsid w:val="00475DEB"/>
    <w:rsid w:val="004760DD"/>
    <w:rsid w:val="004777A5"/>
    <w:rsid w:val="00485DA5"/>
    <w:rsid w:val="00496259"/>
    <w:rsid w:val="00496F23"/>
    <w:rsid w:val="004A1CC1"/>
    <w:rsid w:val="004B052B"/>
    <w:rsid w:val="004B77FC"/>
    <w:rsid w:val="004C1401"/>
    <w:rsid w:val="004C48D6"/>
    <w:rsid w:val="004C6EC2"/>
    <w:rsid w:val="004C7FBA"/>
    <w:rsid w:val="004D4ED5"/>
    <w:rsid w:val="004E07E2"/>
    <w:rsid w:val="004E0F8A"/>
    <w:rsid w:val="004F346B"/>
    <w:rsid w:val="00500BC0"/>
    <w:rsid w:val="00502D75"/>
    <w:rsid w:val="0051090E"/>
    <w:rsid w:val="00510DDB"/>
    <w:rsid w:val="00517E65"/>
    <w:rsid w:val="005218FA"/>
    <w:rsid w:val="0052406D"/>
    <w:rsid w:val="00524BBE"/>
    <w:rsid w:val="005259C0"/>
    <w:rsid w:val="005310B2"/>
    <w:rsid w:val="00534F56"/>
    <w:rsid w:val="0053561F"/>
    <w:rsid w:val="00540273"/>
    <w:rsid w:val="00541532"/>
    <w:rsid w:val="00541811"/>
    <w:rsid w:val="00546319"/>
    <w:rsid w:val="005515E5"/>
    <w:rsid w:val="0056382C"/>
    <w:rsid w:val="00571981"/>
    <w:rsid w:val="00584C3B"/>
    <w:rsid w:val="00587352"/>
    <w:rsid w:val="005959A0"/>
    <w:rsid w:val="00595EAA"/>
    <w:rsid w:val="00596136"/>
    <w:rsid w:val="00597700"/>
    <w:rsid w:val="00597F94"/>
    <w:rsid w:val="00597FCB"/>
    <w:rsid w:val="005A1874"/>
    <w:rsid w:val="005B0346"/>
    <w:rsid w:val="005B5D94"/>
    <w:rsid w:val="005B5DDA"/>
    <w:rsid w:val="005C005B"/>
    <w:rsid w:val="005C0C96"/>
    <w:rsid w:val="005C28DB"/>
    <w:rsid w:val="005C2C0D"/>
    <w:rsid w:val="005C3DF1"/>
    <w:rsid w:val="005D3170"/>
    <w:rsid w:val="005E6BF4"/>
    <w:rsid w:val="005E6CCA"/>
    <w:rsid w:val="005E7841"/>
    <w:rsid w:val="005F2845"/>
    <w:rsid w:val="0060120E"/>
    <w:rsid w:val="00601531"/>
    <w:rsid w:val="00610045"/>
    <w:rsid w:val="00611D4E"/>
    <w:rsid w:val="00612E6F"/>
    <w:rsid w:val="0061420B"/>
    <w:rsid w:val="00614F82"/>
    <w:rsid w:val="00621CC3"/>
    <w:rsid w:val="00621DA2"/>
    <w:rsid w:val="00630AFD"/>
    <w:rsid w:val="0063268B"/>
    <w:rsid w:val="0063501C"/>
    <w:rsid w:val="00637284"/>
    <w:rsid w:val="00642992"/>
    <w:rsid w:val="00646A6A"/>
    <w:rsid w:val="00651A82"/>
    <w:rsid w:val="00652180"/>
    <w:rsid w:val="006535AF"/>
    <w:rsid w:val="00655E6C"/>
    <w:rsid w:val="00656692"/>
    <w:rsid w:val="00657958"/>
    <w:rsid w:val="006656E5"/>
    <w:rsid w:val="00671469"/>
    <w:rsid w:val="006721BF"/>
    <w:rsid w:val="00672681"/>
    <w:rsid w:val="00672847"/>
    <w:rsid w:val="00672A5D"/>
    <w:rsid w:val="0067760A"/>
    <w:rsid w:val="006805A5"/>
    <w:rsid w:val="00684536"/>
    <w:rsid w:val="006A0D8F"/>
    <w:rsid w:val="006A2C4C"/>
    <w:rsid w:val="006A549C"/>
    <w:rsid w:val="006A5E0A"/>
    <w:rsid w:val="006B1279"/>
    <w:rsid w:val="006B1709"/>
    <w:rsid w:val="006B6D9E"/>
    <w:rsid w:val="006C400A"/>
    <w:rsid w:val="006D0861"/>
    <w:rsid w:val="006D1330"/>
    <w:rsid w:val="006D37D5"/>
    <w:rsid w:val="006E0091"/>
    <w:rsid w:val="006E5616"/>
    <w:rsid w:val="006F579E"/>
    <w:rsid w:val="007032C9"/>
    <w:rsid w:val="00712E74"/>
    <w:rsid w:val="007130A3"/>
    <w:rsid w:val="00723B6F"/>
    <w:rsid w:val="00724750"/>
    <w:rsid w:val="007270FB"/>
    <w:rsid w:val="0073279B"/>
    <w:rsid w:val="007420C1"/>
    <w:rsid w:val="007474D0"/>
    <w:rsid w:val="00757BD1"/>
    <w:rsid w:val="007723BF"/>
    <w:rsid w:val="0077625F"/>
    <w:rsid w:val="00776FDA"/>
    <w:rsid w:val="0077756C"/>
    <w:rsid w:val="007A24C7"/>
    <w:rsid w:val="007A282A"/>
    <w:rsid w:val="007A3073"/>
    <w:rsid w:val="007A565A"/>
    <w:rsid w:val="007A6976"/>
    <w:rsid w:val="007A7893"/>
    <w:rsid w:val="007A789F"/>
    <w:rsid w:val="007A7AEE"/>
    <w:rsid w:val="007B2508"/>
    <w:rsid w:val="007B34F9"/>
    <w:rsid w:val="007B5172"/>
    <w:rsid w:val="007C3095"/>
    <w:rsid w:val="007C51AA"/>
    <w:rsid w:val="007C59EE"/>
    <w:rsid w:val="007D012F"/>
    <w:rsid w:val="007D0AF1"/>
    <w:rsid w:val="007D1FF7"/>
    <w:rsid w:val="007D3C19"/>
    <w:rsid w:val="007D6493"/>
    <w:rsid w:val="007E1410"/>
    <w:rsid w:val="007E691A"/>
    <w:rsid w:val="007F4138"/>
    <w:rsid w:val="007F5FB1"/>
    <w:rsid w:val="00803494"/>
    <w:rsid w:val="008126B8"/>
    <w:rsid w:val="00813A4A"/>
    <w:rsid w:val="00823653"/>
    <w:rsid w:val="00825BFA"/>
    <w:rsid w:val="0082607F"/>
    <w:rsid w:val="00827CED"/>
    <w:rsid w:val="00831DE7"/>
    <w:rsid w:val="00844896"/>
    <w:rsid w:val="008536A9"/>
    <w:rsid w:val="00853CA9"/>
    <w:rsid w:val="008560FF"/>
    <w:rsid w:val="00857656"/>
    <w:rsid w:val="00866240"/>
    <w:rsid w:val="00877E74"/>
    <w:rsid w:val="008809A6"/>
    <w:rsid w:val="00887D27"/>
    <w:rsid w:val="008971BD"/>
    <w:rsid w:val="008A2779"/>
    <w:rsid w:val="008B0ABF"/>
    <w:rsid w:val="008C2DFA"/>
    <w:rsid w:val="008D015A"/>
    <w:rsid w:val="008D0D2E"/>
    <w:rsid w:val="008D1E9B"/>
    <w:rsid w:val="008D6B42"/>
    <w:rsid w:val="008E0C33"/>
    <w:rsid w:val="008E2406"/>
    <w:rsid w:val="008E3882"/>
    <w:rsid w:val="008E7C54"/>
    <w:rsid w:val="008F0329"/>
    <w:rsid w:val="008F2E99"/>
    <w:rsid w:val="008F33F1"/>
    <w:rsid w:val="0090525D"/>
    <w:rsid w:val="00911F2C"/>
    <w:rsid w:val="00914A64"/>
    <w:rsid w:val="00921A5B"/>
    <w:rsid w:val="00923FD2"/>
    <w:rsid w:val="009261B4"/>
    <w:rsid w:val="00926BD3"/>
    <w:rsid w:val="00933438"/>
    <w:rsid w:val="00937D62"/>
    <w:rsid w:val="0094275C"/>
    <w:rsid w:val="009437E8"/>
    <w:rsid w:val="00956295"/>
    <w:rsid w:val="0095786C"/>
    <w:rsid w:val="00960E79"/>
    <w:rsid w:val="00967ED8"/>
    <w:rsid w:val="00971466"/>
    <w:rsid w:val="009764D4"/>
    <w:rsid w:val="009801A0"/>
    <w:rsid w:val="009809D4"/>
    <w:rsid w:val="00980A5E"/>
    <w:rsid w:val="00982596"/>
    <w:rsid w:val="00987EC0"/>
    <w:rsid w:val="0099708D"/>
    <w:rsid w:val="009A115D"/>
    <w:rsid w:val="009A24A4"/>
    <w:rsid w:val="009A6BE8"/>
    <w:rsid w:val="009A7731"/>
    <w:rsid w:val="009C11D2"/>
    <w:rsid w:val="009C44AB"/>
    <w:rsid w:val="009C4691"/>
    <w:rsid w:val="009C7C05"/>
    <w:rsid w:val="009D2D18"/>
    <w:rsid w:val="009E3B13"/>
    <w:rsid w:val="009E5779"/>
    <w:rsid w:val="00A01C22"/>
    <w:rsid w:val="00A026CC"/>
    <w:rsid w:val="00A06521"/>
    <w:rsid w:val="00A06E29"/>
    <w:rsid w:val="00A071AE"/>
    <w:rsid w:val="00A15975"/>
    <w:rsid w:val="00A24A07"/>
    <w:rsid w:val="00A265CB"/>
    <w:rsid w:val="00A40541"/>
    <w:rsid w:val="00A46741"/>
    <w:rsid w:val="00A46BC3"/>
    <w:rsid w:val="00A50AB3"/>
    <w:rsid w:val="00A53B52"/>
    <w:rsid w:val="00A53FF5"/>
    <w:rsid w:val="00A55A0F"/>
    <w:rsid w:val="00A73BEC"/>
    <w:rsid w:val="00A81A35"/>
    <w:rsid w:val="00AA025A"/>
    <w:rsid w:val="00AA65EE"/>
    <w:rsid w:val="00AB0DB1"/>
    <w:rsid w:val="00AB21F5"/>
    <w:rsid w:val="00AB2330"/>
    <w:rsid w:val="00AB74EB"/>
    <w:rsid w:val="00AC6E5A"/>
    <w:rsid w:val="00AD4120"/>
    <w:rsid w:val="00AD66E8"/>
    <w:rsid w:val="00AD6ADD"/>
    <w:rsid w:val="00AE2C71"/>
    <w:rsid w:val="00AF1E69"/>
    <w:rsid w:val="00AF40AE"/>
    <w:rsid w:val="00B00D34"/>
    <w:rsid w:val="00B05855"/>
    <w:rsid w:val="00B05D13"/>
    <w:rsid w:val="00B128E6"/>
    <w:rsid w:val="00B12C42"/>
    <w:rsid w:val="00B15AAB"/>
    <w:rsid w:val="00B16FAD"/>
    <w:rsid w:val="00B23834"/>
    <w:rsid w:val="00B31459"/>
    <w:rsid w:val="00B31546"/>
    <w:rsid w:val="00B3214F"/>
    <w:rsid w:val="00B4496A"/>
    <w:rsid w:val="00B522C1"/>
    <w:rsid w:val="00B53D1E"/>
    <w:rsid w:val="00B7388B"/>
    <w:rsid w:val="00B74198"/>
    <w:rsid w:val="00B813FF"/>
    <w:rsid w:val="00B833ED"/>
    <w:rsid w:val="00B8470B"/>
    <w:rsid w:val="00B87D09"/>
    <w:rsid w:val="00B96EA6"/>
    <w:rsid w:val="00BA79A1"/>
    <w:rsid w:val="00BB0B20"/>
    <w:rsid w:val="00BB4F86"/>
    <w:rsid w:val="00BB632B"/>
    <w:rsid w:val="00BC3327"/>
    <w:rsid w:val="00BC3F9A"/>
    <w:rsid w:val="00BD256E"/>
    <w:rsid w:val="00BD416C"/>
    <w:rsid w:val="00BD4B4A"/>
    <w:rsid w:val="00BD63CC"/>
    <w:rsid w:val="00BE2DF4"/>
    <w:rsid w:val="00BE3CD9"/>
    <w:rsid w:val="00BE48D9"/>
    <w:rsid w:val="00BE6963"/>
    <w:rsid w:val="00BF1741"/>
    <w:rsid w:val="00BF4DD3"/>
    <w:rsid w:val="00BF5442"/>
    <w:rsid w:val="00BF5DD9"/>
    <w:rsid w:val="00BF7353"/>
    <w:rsid w:val="00C150EE"/>
    <w:rsid w:val="00C15DEA"/>
    <w:rsid w:val="00C244A4"/>
    <w:rsid w:val="00C30D0E"/>
    <w:rsid w:val="00C31A19"/>
    <w:rsid w:val="00C34AC0"/>
    <w:rsid w:val="00C3670C"/>
    <w:rsid w:val="00C42007"/>
    <w:rsid w:val="00C4321B"/>
    <w:rsid w:val="00C51A3D"/>
    <w:rsid w:val="00C53B39"/>
    <w:rsid w:val="00C652E6"/>
    <w:rsid w:val="00C6671A"/>
    <w:rsid w:val="00C7387F"/>
    <w:rsid w:val="00C73FEF"/>
    <w:rsid w:val="00C77D74"/>
    <w:rsid w:val="00C801D8"/>
    <w:rsid w:val="00C87B01"/>
    <w:rsid w:val="00C91458"/>
    <w:rsid w:val="00C97E0C"/>
    <w:rsid w:val="00CA41B5"/>
    <w:rsid w:val="00CA6110"/>
    <w:rsid w:val="00CA6D7A"/>
    <w:rsid w:val="00CB0C0B"/>
    <w:rsid w:val="00CC0A10"/>
    <w:rsid w:val="00CC298B"/>
    <w:rsid w:val="00CD3BDC"/>
    <w:rsid w:val="00CE2AA3"/>
    <w:rsid w:val="00CE2CD0"/>
    <w:rsid w:val="00CE3B31"/>
    <w:rsid w:val="00CE449E"/>
    <w:rsid w:val="00CF0EA7"/>
    <w:rsid w:val="00D00515"/>
    <w:rsid w:val="00D067C9"/>
    <w:rsid w:val="00D07C70"/>
    <w:rsid w:val="00D12DF0"/>
    <w:rsid w:val="00D1464C"/>
    <w:rsid w:val="00D30850"/>
    <w:rsid w:val="00D34C98"/>
    <w:rsid w:val="00D511BA"/>
    <w:rsid w:val="00D5167F"/>
    <w:rsid w:val="00D53D67"/>
    <w:rsid w:val="00D55FEA"/>
    <w:rsid w:val="00D56A21"/>
    <w:rsid w:val="00D60288"/>
    <w:rsid w:val="00D6213F"/>
    <w:rsid w:val="00D625D8"/>
    <w:rsid w:val="00D650B7"/>
    <w:rsid w:val="00D67374"/>
    <w:rsid w:val="00D762EE"/>
    <w:rsid w:val="00D77757"/>
    <w:rsid w:val="00D77A3B"/>
    <w:rsid w:val="00D909A1"/>
    <w:rsid w:val="00D9100D"/>
    <w:rsid w:val="00D91CDC"/>
    <w:rsid w:val="00D92AD3"/>
    <w:rsid w:val="00D95688"/>
    <w:rsid w:val="00DA2C1E"/>
    <w:rsid w:val="00DA3F78"/>
    <w:rsid w:val="00DB4C37"/>
    <w:rsid w:val="00DC2844"/>
    <w:rsid w:val="00DC4025"/>
    <w:rsid w:val="00DC5008"/>
    <w:rsid w:val="00DC69CB"/>
    <w:rsid w:val="00DC6A1E"/>
    <w:rsid w:val="00DC7E99"/>
    <w:rsid w:val="00DD0165"/>
    <w:rsid w:val="00DD04DC"/>
    <w:rsid w:val="00DD61B7"/>
    <w:rsid w:val="00DE4381"/>
    <w:rsid w:val="00DE5522"/>
    <w:rsid w:val="00DE62D1"/>
    <w:rsid w:val="00DE74A8"/>
    <w:rsid w:val="00DE75A6"/>
    <w:rsid w:val="00DF0A5D"/>
    <w:rsid w:val="00DF7834"/>
    <w:rsid w:val="00E01C18"/>
    <w:rsid w:val="00E02AEB"/>
    <w:rsid w:val="00E057D6"/>
    <w:rsid w:val="00E07265"/>
    <w:rsid w:val="00E127EA"/>
    <w:rsid w:val="00E22F0C"/>
    <w:rsid w:val="00E23B6B"/>
    <w:rsid w:val="00E33E3E"/>
    <w:rsid w:val="00E45CD8"/>
    <w:rsid w:val="00E51EF1"/>
    <w:rsid w:val="00E54335"/>
    <w:rsid w:val="00E627DE"/>
    <w:rsid w:val="00E64AEA"/>
    <w:rsid w:val="00E741AE"/>
    <w:rsid w:val="00E80334"/>
    <w:rsid w:val="00E809E6"/>
    <w:rsid w:val="00E8795E"/>
    <w:rsid w:val="00E91B00"/>
    <w:rsid w:val="00E92A02"/>
    <w:rsid w:val="00E94507"/>
    <w:rsid w:val="00E95615"/>
    <w:rsid w:val="00EB1A83"/>
    <w:rsid w:val="00EB2020"/>
    <w:rsid w:val="00EB3B76"/>
    <w:rsid w:val="00EC0E3E"/>
    <w:rsid w:val="00EC1C3C"/>
    <w:rsid w:val="00ED1B9A"/>
    <w:rsid w:val="00ED6424"/>
    <w:rsid w:val="00EE5608"/>
    <w:rsid w:val="00EE576C"/>
    <w:rsid w:val="00EF165B"/>
    <w:rsid w:val="00EF1870"/>
    <w:rsid w:val="00EF2030"/>
    <w:rsid w:val="00EF4720"/>
    <w:rsid w:val="00EF5690"/>
    <w:rsid w:val="00EF6726"/>
    <w:rsid w:val="00F027BA"/>
    <w:rsid w:val="00F02B9C"/>
    <w:rsid w:val="00F04122"/>
    <w:rsid w:val="00F06306"/>
    <w:rsid w:val="00F07DF1"/>
    <w:rsid w:val="00F12764"/>
    <w:rsid w:val="00F15157"/>
    <w:rsid w:val="00F15857"/>
    <w:rsid w:val="00F20086"/>
    <w:rsid w:val="00F24F2E"/>
    <w:rsid w:val="00F25115"/>
    <w:rsid w:val="00F26D8D"/>
    <w:rsid w:val="00F272D9"/>
    <w:rsid w:val="00F32B40"/>
    <w:rsid w:val="00F417AA"/>
    <w:rsid w:val="00F50451"/>
    <w:rsid w:val="00F61FD0"/>
    <w:rsid w:val="00F636F1"/>
    <w:rsid w:val="00F724AA"/>
    <w:rsid w:val="00F74DF6"/>
    <w:rsid w:val="00F805F2"/>
    <w:rsid w:val="00F806ED"/>
    <w:rsid w:val="00F86C38"/>
    <w:rsid w:val="00F906B0"/>
    <w:rsid w:val="00FB086D"/>
    <w:rsid w:val="00FB0DCF"/>
    <w:rsid w:val="00FB1EFB"/>
    <w:rsid w:val="00FB3A4F"/>
    <w:rsid w:val="00FB4978"/>
    <w:rsid w:val="00FC09A3"/>
    <w:rsid w:val="00FC2684"/>
    <w:rsid w:val="00FC55EE"/>
    <w:rsid w:val="00FC6322"/>
    <w:rsid w:val="00FC6608"/>
    <w:rsid w:val="00FD3E5E"/>
    <w:rsid w:val="00FD6086"/>
    <w:rsid w:val="00FD7B48"/>
    <w:rsid w:val="00FE5AA8"/>
    <w:rsid w:val="00FE7F65"/>
    <w:rsid w:val="00FF2BB8"/>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262992">
      <w:bodyDiv w:val="1"/>
      <w:marLeft w:val="0"/>
      <w:marRight w:val="0"/>
      <w:marTop w:val="0"/>
      <w:marBottom w:val="0"/>
      <w:divBdr>
        <w:top w:val="none" w:sz="0" w:space="0" w:color="auto"/>
        <w:left w:val="none" w:sz="0" w:space="0" w:color="auto"/>
        <w:bottom w:val="none" w:sz="0" w:space="0" w:color="auto"/>
        <w:right w:val="none" w:sz="0" w:space="0" w:color="auto"/>
      </w:divBdr>
    </w:div>
    <w:div w:id="997733762">
      <w:bodyDiv w:val="1"/>
      <w:marLeft w:val="0"/>
      <w:marRight w:val="0"/>
      <w:marTop w:val="0"/>
      <w:marBottom w:val="0"/>
      <w:divBdr>
        <w:top w:val="none" w:sz="0" w:space="0" w:color="auto"/>
        <w:left w:val="none" w:sz="0" w:space="0" w:color="auto"/>
        <w:bottom w:val="none" w:sz="0" w:space="0" w:color="auto"/>
        <w:right w:val="none" w:sz="0" w:space="0" w:color="auto"/>
      </w:divBdr>
    </w:div>
    <w:div w:id="1053426916">
      <w:bodyDiv w:val="1"/>
      <w:marLeft w:val="0"/>
      <w:marRight w:val="0"/>
      <w:marTop w:val="0"/>
      <w:marBottom w:val="0"/>
      <w:divBdr>
        <w:top w:val="none" w:sz="0" w:space="0" w:color="auto"/>
        <w:left w:val="none" w:sz="0" w:space="0" w:color="auto"/>
        <w:bottom w:val="none" w:sz="0" w:space="0" w:color="auto"/>
        <w:right w:val="none" w:sz="0" w:space="0" w:color="auto"/>
      </w:divBdr>
    </w:div>
    <w:div w:id="1324430215">
      <w:bodyDiv w:val="1"/>
      <w:marLeft w:val="0"/>
      <w:marRight w:val="0"/>
      <w:marTop w:val="0"/>
      <w:marBottom w:val="0"/>
      <w:divBdr>
        <w:top w:val="none" w:sz="0" w:space="0" w:color="auto"/>
        <w:left w:val="none" w:sz="0" w:space="0" w:color="auto"/>
        <w:bottom w:val="none" w:sz="0" w:space="0" w:color="auto"/>
        <w:right w:val="none" w:sz="0" w:space="0" w:color="auto"/>
      </w:divBdr>
    </w:div>
    <w:div w:id="135110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products/docker-desktop"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youtube.com/watch?v=V9AKvZZCWLc"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cs.docker.com/engine/install/ubuntu/" TargetMode="External"/><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cs.docker.com/engine/install/ubuntu/" TargetMode="External"/><Relationship Id="rId33" Type="http://schemas.openxmlformats.org/officeDocument/2006/relationships/image" Target="media/image1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cs.docker.com/docker-for-windows/install/" TargetMode="External"/><Relationship Id="rId20" Type="http://schemas.openxmlformats.org/officeDocument/2006/relationships/hyperlink" Target="https://docs.docker.com/engine/install/" TargetMode="External"/><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docker.com/engine/install/"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docs.docker.com/docker-for-windows/install/" TargetMode="External"/><Relationship Id="rId10" Type="http://schemas.openxmlformats.org/officeDocument/2006/relationships/hyperlink" Target="https://docs.docker.com/docker-for-mac/install/" TargetMode="External"/><Relationship Id="rId19" Type="http://schemas.openxmlformats.org/officeDocument/2006/relationships/hyperlink" Target="https://docs.docker.com/docker-for-mac/install/"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docs.docker.com/docker-for-windows/install/"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228C6-49B1-46B6-A70E-EFEC7D914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3</TotalTime>
  <Pages>14</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318</cp:revision>
  <cp:lastPrinted>2019-04-05T13:21:00Z</cp:lastPrinted>
  <dcterms:created xsi:type="dcterms:W3CDTF">2019-04-08T10:40:00Z</dcterms:created>
  <dcterms:modified xsi:type="dcterms:W3CDTF">2020-07-07T12:58:00Z</dcterms:modified>
</cp:coreProperties>
</file>